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BEEE77" w14:textId="0F7C77C7" w:rsidR="004B70B2" w:rsidRDefault="004B70B2" w:rsidP="004B70B2">
      <w:r>
        <w:t>Appendix X – Queries in Text</w:t>
      </w:r>
    </w:p>
    <w:p w14:paraId="350BC09F" w14:textId="6AF84D5F" w:rsidR="004B70B2" w:rsidRDefault="004B70B2" w:rsidP="004B70B2">
      <w:r>
        <w:t>Example</w:t>
      </w:r>
      <w:r w:rsidR="00A67C23">
        <w:t>s</w:t>
      </w:r>
      <w:r>
        <w:t xml:space="preserve"> from the book Caché SQL Queries</w:t>
      </w:r>
      <w:r w:rsidR="00A67C23">
        <w:t>.</w:t>
      </w:r>
    </w:p>
    <w:p w14:paraId="161E34AB" w14:textId="77777777" w:rsidR="004B70B2" w:rsidRDefault="004B70B2" w:rsidP="004B70B2"/>
    <w:p w14:paraId="2DAB76C4" w14:textId="2C7B6D56" w:rsidR="004B70B2" w:rsidRDefault="004B70B2" w:rsidP="004B70B2">
      <w:r>
        <w:t>https://github.com/pmkadow/Cache-SQL-Queries</w:t>
      </w:r>
    </w:p>
    <w:p w14:paraId="25F7FB52" w14:textId="77777777" w:rsidR="004B70B2" w:rsidRDefault="004B70B2" w:rsidP="004B70B2">
      <w:r>
        <w:t>https://tinyurl.com/y9smr77v</w:t>
      </w:r>
    </w:p>
    <w:p w14:paraId="35714285" w14:textId="77777777" w:rsidR="004B70B2" w:rsidRDefault="004B70B2" w:rsidP="004B70B2"/>
    <w:p w14:paraId="5511B7F7" w14:textId="21C1EEC9" w:rsidR="004B70B2" w:rsidRDefault="004B70B2" w:rsidP="004B70B2">
      <w:r>
        <w:t xml:space="preserve">You can email me at </w:t>
      </w:r>
      <w:r>
        <w:t>pmkadow@gmail.com and ask for a copy</w:t>
      </w:r>
      <w:r>
        <w:t xml:space="preserve"> of these queries</w:t>
      </w:r>
      <w:r>
        <w:t>. They come with no explanation or cheats, however.</w:t>
      </w:r>
    </w:p>
    <w:p w14:paraId="18B69511" w14:textId="77777777" w:rsidR="004B70B2" w:rsidRDefault="004B70B2" w:rsidP="004B70B2">
      <w:pPr>
        <w:pBdr>
          <w:bottom w:val="double" w:sz="6" w:space="1" w:color="auto"/>
        </w:pBdr>
      </w:pPr>
    </w:p>
    <w:p w14:paraId="131A7784" w14:textId="77777777" w:rsidR="004B70B2" w:rsidRDefault="004B70B2" w:rsidP="004B70B2"/>
    <w:p w14:paraId="4B8D4526" w14:textId="5A6A19A8" w:rsidR="004B70B2" w:rsidRPr="00A67C23" w:rsidRDefault="004B70B2" w:rsidP="004B70B2">
      <w:pPr>
        <w:rPr>
          <w:u w:val="single"/>
        </w:rPr>
      </w:pPr>
      <w:r w:rsidRPr="00A67C23">
        <w:rPr>
          <w:u w:val="single"/>
        </w:rPr>
        <w:t>Base Query</w:t>
      </w:r>
    </w:p>
    <w:p w14:paraId="05A2AACF" w14:textId="77777777" w:rsidR="004B70B2" w:rsidRDefault="004B70B2" w:rsidP="004B70B2">
      <w:proofErr w:type="spellStart"/>
      <w:r>
        <w:t>zn</w:t>
      </w:r>
      <w:proofErr w:type="spellEnd"/>
      <w:r>
        <w:t xml:space="preserve"> "Samples"</w:t>
      </w:r>
    </w:p>
    <w:p w14:paraId="4C7F7F2C" w14:textId="77777777" w:rsidR="004B70B2" w:rsidRDefault="004B70B2" w:rsidP="004B70B2">
      <w:r>
        <w:t xml:space="preserve">Set Query="SELECT Top 5 Name, Age FROM </w:t>
      </w:r>
      <w:proofErr w:type="spellStart"/>
      <w:r>
        <w:t>Sample.Person</w:t>
      </w:r>
      <w:proofErr w:type="spellEnd"/>
      <w:r>
        <w:t>"</w:t>
      </w:r>
    </w:p>
    <w:p w14:paraId="523E88C2" w14:textId="77777777" w:rsidR="004B70B2" w:rsidRDefault="004B70B2" w:rsidP="004B70B2">
      <w:r>
        <w:t xml:space="preserve">Set </w:t>
      </w:r>
      <w:proofErr w:type="spellStart"/>
      <w:r>
        <w:t>tStatement</w:t>
      </w:r>
      <w:proofErr w:type="spellEnd"/>
      <w:r>
        <w:t>=##class(%</w:t>
      </w:r>
      <w:proofErr w:type="spellStart"/>
      <w:r>
        <w:t>SQL.Statement</w:t>
      </w:r>
      <w:proofErr w:type="spellEnd"/>
      <w:proofErr w:type="gramStart"/>
      <w:r>
        <w:t>).%</w:t>
      </w:r>
      <w:proofErr w:type="gramEnd"/>
      <w:r>
        <w:t>New()</w:t>
      </w:r>
    </w:p>
    <w:p w14:paraId="44116925" w14:textId="77777777" w:rsidR="004B70B2" w:rsidRDefault="004B70B2" w:rsidP="004B70B2">
      <w:r>
        <w:t xml:space="preserve">Set </w:t>
      </w:r>
      <w:proofErr w:type="spellStart"/>
      <w:r>
        <w:t>qSta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Prepare(Query)</w:t>
      </w:r>
    </w:p>
    <w:p w14:paraId="6AFB9525" w14:textId="77777777" w:rsidR="004B70B2" w:rsidRDefault="004B70B2" w:rsidP="004B70B2">
      <w:r>
        <w:t xml:space="preserve">If </w:t>
      </w:r>
      <w:proofErr w:type="spellStart"/>
      <w:r>
        <w:t>qStat</w:t>
      </w:r>
      <w:proofErr w:type="spellEnd"/>
      <w:r>
        <w:t xml:space="preserve"> '= 1 {Do $</w:t>
      </w:r>
      <w:proofErr w:type="spellStart"/>
      <w:r>
        <w:t>SYSTEM.OBJ.DisplayError</w:t>
      </w:r>
      <w:proofErr w:type="spellEnd"/>
      <w:r>
        <w:t>(</w:t>
      </w:r>
      <w:proofErr w:type="spellStart"/>
      <w:r>
        <w:t>qStat</w:t>
      </w:r>
      <w:proofErr w:type="spellEnd"/>
      <w:r>
        <w:t xml:space="preserve">) </w:t>
      </w:r>
      <w:proofErr w:type="gramStart"/>
      <w:r>
        <w:t>Quit }</w:t>
      </w:r>
      <w:proofErr w:type="gramEnd"/>
    </w:p>
    <w:p w14:paraId="50958B13" w14:textId="77777777" w:rsidR="004B70B2" w:rsidRDefault="004B70B2" w:rsidP="004B70B2">
      <w:r>
        <w:t xml:space="preserve">Set </w:t>
      </w:r>
      <w:proofErr w:type="spellStart"/>
      <w:r>
        <w:t>ResultSe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Execute()</w:t>
      </w:r>
    </w:p>
    <w:p w14:paraId="140541A1" w14:textId="77777777" w:rsidR="004B70B2" w:rsidRDefault="004B70B2" w:rsidP="004B70B2">
      <w:r>
        <w:t xml:space="preserve">Do </w:t>
      </w:r>
      <w:proofErr w:type="spellStart"/>
      <w:proofErr w:type="gramStart"/>
      <w:r>
        <w:t>ResultSet</w:t>
      </w:r>
      <w:proofErr w:type="spellEnd"/>
      <w:r>
        <w:t>.%</w:t>
      </w:r>
      <w:proofErr w:type="gramEnd"/>
      <w:r>
        <w:t>Display()</w:t>
      </w:r>
    </w:p>
    <w:p w14:paraId="28B37C48" w14:textId="77777777" w:rsidR="004B70B2" w:rsidRDefault="004B70B2" w:rsidP="004B70B2"/>
    <w:p w14:paraId="3E7F03C5" w14:textId="77777777" w:rsidR="004B70B2" w:rsidRDefault="004B70B2" w:rsidP="004B70B2">
      <w:pPr>
        <w:pBdr>
          <w:bottom w:val="double" w:sz="6" w:space="1" w:color="auto"/>
        </w:pBdr>
      </w:pPr>
    </w:p>
    <w:p w14:paraId="08B391E1" w14:textId="77777777" w:rsidR="004B70B2" w:rsidRDefault="004B70B2" w:rsidP="004B70B2">
      <w:r>
        <w:t> </w:t>
      </w:r>
    </w:p>
    <w:p w14:paraId="6BF00F4C" w14:textId="77777777" w:rsidR="004B70B2" w:rsidRPr="00A67C23" w:rsidRDefault="004B70B2" w:rsidP="004B70B2">
      <w:pPr>
        <w:rPr>
          <w:u w:val="single"/>
        </w:rPr>
      </w:pPr>
      <w:r w:rsidRPr="00A67C23">
        <w:rPr>
          <w:u w:val="single"/>
        </w:rPr>
        <w:t>Array Query</w:t>
      </w:r>
    </w:p>
    <w:p w14:paraId="7387B70A" w14:textId="77777777" w:rsidR="004B70B2" w:rsidRDefault="004B70B2" w:rsidP="004B70B2">
      <w:r>
        <w:t>Zn "Samples"</w:t>
      </w:r>
    </w:p>
    <w:p w14:paraId="3885F225" w14:textId="77777777" w:rsidR="004B70B2" w:rsidRDefault="004B70B2" w:rsidP="004B70B2">
      <w:r>
        <w:t>Set Query=3</w:t>
      </w:r>
    </w:p>
    <w:p w14:paraId="05A7447F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>1) = "SELECT Top 5 "</w:t>
      </w:r>
    </w:p>
    <w:p w14:paraId="7CFB6173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>2) = "Name, Age "</w:t>
      </w:r>
    </w:p>
    <w:p w14:paraId="52D66426" w14:textId="77777777" w:rsidR="004B70B2" w:rsidRDefault="004B70B2" w:rsidP="004B70B2">
      <w:r>
        <w:lastRenderedPageBreak/>
        <w:t xml:space="preserve">Set </w:t>
      </w:r>
      <w:proofErr w:type="gramStart"/>
      <w:r>
        <w:t>Query(</w:t>
      </w:r>
      <w:proofErr w:type="gramEnd"/>
      <w:r>
        <w:t xml:space="preserve">3) = "From </w:t>
      </w:r>
      <w:proofErr w:type="spellStart"/>
      <w:r>
        <w:t>Sample.Person</w:t>
      </w:r>
      <w:proofErr w:type="spellEnd"/>
      <w:r>
        <w:t xml:space="preserve"> "</w:t>
      </w:r>
    </w:p>
    <w:p w14:paraId="05CCEAE3" w14:textId="77777777" w:rsidR="004B70B2" w:rsidRDefault="004B70B2" w:rsidP="004B70B2">
      <w:r>
        <w:t xml:space="preserve">Set </w:t>
      </w:r>
      <w:proofErr w:type="spellStart"/>
      <w:r>
        <w:t>tStatement</w:t>
      </w:r>
      <w:proofErr w:type="spellEnd"/>
      <w:r>
        <w:t>=##class(%</w:t>
      </w:r>
      <w:proofErr w:type="spellStart"/>
      <w:r>
        <w:t>SQL.Statement</w:t>
      </w:r>
      <w:proofErr w:type="spellEnd"/>
      <w:proofErr w:type="gramStart"/>
      <w:r>
        <w:t>).%</w:t>
      </w:r>
      <w:proofErr w:type="gramEnd"/>
      <w:r>
        <w:t>New()</w:t>
      </w:r>
    </w:p>
    <w:p w14:paraId="215BBB37" w14:textId="77777777" w:rsidR="004B70B2" w:rsidRDefault="004B70B2" w:rsidP="004B70B2">
      <w:r>
        <w:t xml:space="preserve">Set </w:t>
      </w:r>
      <w:proofErr w:type="spellStart"/>
      <w:r>
        <w:t>qSta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Prepare(.Query)</w:t>
      </w:r>
    </w:p>
    <w:p w14:paraId="572A0206" w14:textId="77777777" w:rsidR="004B70B2" w:rsidRDefault="004B70B2" w:rsidP="004B70B2">
      <w:r>
        <w:t xml:space="preserve">If </w:t>
      </w:r>
      <w:proofErr w:type="spellStart"/>
      <w:r>
        <w:t>qStat</w:t>
      </w:r>
      <w:proofErr w:type="spellEnd"/>
      <w:r>
        <w:t xml:space="preserve"> '= 1 {Do $</w:t>
      </w:r>
      <w:proofErr w:type="spellStart"/>
      <w:r>
        <w:t>SYSTEM.OBJ.DisplayError</w:t>
      </w:r>
      <w:proofErr w:type="spellEnd"/>
      <w:r>
        <w:t>(</w:t>
      </w:r>
      <w:proofErr w:type="spellStart"/>
      <w:r>
        <w:t>qStat</w:t>
      </w:r>
      <w:proofErr w:type="spellEnd"/>
      <w:r>
        <w:t xml:space="preserve">) </w:t>
      </w:r>
      <w:proofErr w:type="gramStart"/>
      <w:r>
        <w:t>Quit }</w:t>
      </w:r>
      <w:proofErr w:type="gramEnd"/>
    </w:p>
    <w:p w14:paraId="019C803E" w14:textId="77777777" w:rsidR="004B70B2" w:rsidRDefault="004B70B2" w:rsidP="004B70B2">
      <w:r>
        <w:t xml:space="preserve">Set </w:t>
      </w:r>
      <w:proofErr w:type="spellStart"/>
      <w:r>
        <w:t>ResultSe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Execute()</w:t>
      </w:r>
    </w:p>
    <w:p w14:paraId="6BF078C0" w14:textId="77777777" w:rsidR="004B70B2" w:rsidRDefault="004B70B2" w:rsidP="004B70B2">
      <w:r>
        <w:t xml:space="preserve">Do </w:t>
      </w:r>
      <w:proofErr w:type="spellStart"/>
      <w:proofErr w:type="gramStart"/>
      <w:r>
        <w:t>ResultSet</w:t>
      </w:r>
      <w:proofErr w:type="spellEnd"/>
      <w:r>
        <w:t>.%</w:t>
      </w:r>
      <w:proofErr w:type="gramEnd"/>
      <w:r>
        <w:t>Display()</w:t>
      </w:r>
    </w:p>
    <w:p w14:paraId="035560BB" w14:textId="77777777" w:rsidR="004B70B2" w:rsidRDefault="004B70B2" w:rsidP="004B70B2"/>
    <w:p w14:paraId="29C06D31" w14:textId="77777777" w:rsidR="004B70B2" w:rsidRDefault="004B70B2" w:rsidP="004B70B2">
      <w:pPr>
        <w:pBdr>
          <w:bottom w:val="double" w:sz="6" w:space="1" w:color="auto"/>
        </w:pBdr>
      </w:pPr>
    </w:p>
    <w:p w14:paraId="7D6C9210" w14:textId="77777777" w:rsidR="004B70B2" w:rsidRDefault="004B70B2" w:rsidP="004B70B2"/>
    <w:p w14:paraId="492C6F7E" w14:textId="77777777" w:rsidR="004B70B2" w:rsidRPr="00A67C23" w:rsidRDefault="004B70B2" w:rsidP="004B70B2">
      <w:pPr>
        <w:rPr>
          <w:u w:val="single"/>
        </w:rPr>
      </w:pPr>
      <w:r w:rsidRPr="00A67C23">
        <w:rPr>
          <w:u w:val="single"/>
        </w:rPr>
        <w:t>Error Checking Query</w:t>
      </w:r>
    </w:p>
    <w:p w14:paraId="48BE131C" w14:textId="77777777" w:rsidR="004B70B2" w:rsidRDefault="004B70B2" w:rsidP="004B70B2">
      <w:r>
        <w:t>Zn "Samples"</w:t>
      </w:r>
    </w:p>
    <w:p w14:paraId="3EEFE6F3" w14:textId="77777777" w:rsidR="004B70B2" w:rsidRDefault="004B70B2" w:rsidP="004B70B2">
      <w:r>
        <w:t xml:space="preserve">Set Query = "SELECT Top 5 from </w:t>
      </w:r>
      <w:proofErr w:type="spellStart"/>
      <w:r>
        <w:t>Sample.Person</w:t>
      </w:r>
      <w:proofErr w:type="spellEnd"/>
      <w:r>
        <w:t>"</w:t>
      </w:r>
    </w:p>
    <w:p w14:paraId="147BC096" w14:textId="77777777" w:rsidR="004B70B2" w:rsidRDefault="004B70B2" w:rsidP="004B70B2">
      <w:r>
        <w:t xml:space="preserve">Set </w:t>
      </w:r>
      <w:proofErr w:type="spellStart"/>
      <w:r>
        <w:t>tStatement</w:t>
      </w:r>
      <w:proofErr w:type="spellEnd"/>
      <w:r>
        <w:t>=##class(%</w:t>
      </w:r>
      <w:proofErr w:type="spellStart"/>
      <w:r>
        <w:t>SQL.Statement</w:t>
      </w:r>
      <w:proofErr w:type="spellEnd"/>
      <w:proofErr w:type="gramStart"/>
      <w:r>
        <w:t>).%</w:t>
      </w:r>
      <w:proofErr w:type="gramEnd"/>
      <w:r>
        <w:t>New()</w:t>
      </w:r>
    </w:p>
    <w:p w14:paraId="6A97F8D5" w14:textId="77777777" w:rsidR="004B70B2" w:rsidRDefault="004B70B2" w:rsidP="004B70B2">
      <w:r>
        <w:t xml:space="preserve">Set </w:t>
      </w:r>
      <w:proofErr w:type="spellStart"/>
      <w:r>
        <w:t>qSta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Prepare(.Query)</w:t>
      </w:r>
    </w:p>
    <w:p w14:paraId="6331E203" w14:textId="77777777" w:rsidR="004B70B2" w:rsidRDefault="004B70B2" w:rsidP="004B70B2">
      <w:r>
        <w:t xml:space="preserve">If </w:t>
      </w:r>
      <w:proofErr w:type="spellStart"/>
      <w:r>
        <w:t>qStat</w:t>
      </w:r>
      <w:proofErr w:type="spellEnd"/>
      <w:r>
        <w:t xml:space="preserve"> '= 1 {Do $</w:t>
      </w:r>
      <w:proofErr w:type="spellStart"/>
      <w:r>
        <w:t>SYSTEM.OBJ.DisplayError</w:t>
      </w:r>
      <w:proofErr w:type="spellEnd"/>
      <w:r>
        <w:t>(</w:t>
      </w:r>
      <w:proofErr w:type="spellStart"/>
      <w:r>
        <w:t>qStat</w:t>
      </w:r>
      <w:proofErr w:type="spellEnd"/>
      <w:r>
        <w:t xml:space="preserve">) </w:t>
      </w:r>
      <w:proofErr w:type="gramStart"/>
      <w:r>
        <w:t>Quit }</w:t>
      </w:r>
      <w:proofErr w:type="gramEnd"/>
    </w:p>
    <w:p w14:paraId="0BB876BE" w14:textId="77777777" w:rsidR="004B70B2" w:rsidRDefault="004B70B2" w:rsidP="004B70B2">
      <w:r>
        <w:t xml:space="preserve">Set </w:t>
      </w:r>
      <w:proofErr w:type="spellStart"/>
      <w:r>
        <w:t>ResultSe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Execute()</w:t>
      </w:r>
    </w:p>
    <w:p w14:paraId="3EB00ED8" w14:textId="77777777" w:rsidR="004B70B2" w:rsidRDefault="004B70B2" w:rsidP="004B70B2">
      <w:r>
        <w:t xml:space="preserve">Do </w:t>
      </w:r>
      <w:proofErr w:type="spellStart"/>
      <w:proofErr w:type="gramStart"/>
      <w:r>
        <w:t>ResultSet</w:t>
      </w:r>
      <w:proofErr w:type="spellEnd"/>
      <w:r>
        <w:t>.%</w:t>
      </w:r>
      <w:proofErr w:type="gramEnd"/>
      <w:r>
        <w:t>Display()</w:t>
      </w:r>
    </w:p>
    <w:p w14:paraId="03365AAD" w14:textId="77777777" w:rsidR="004B70B2" w:rsidRDefault="004B70B2" w:rsidP="004B70B2"/>
    <w:p w14:paraId="5629B55C" w14:textId="77777777" w:rsidR="004B70B2" w:rsidRDefault="004B70B2" w:rsidP="004B70B2">
      <w:pPr>
        <w:pBdr>
          <w:bottom w:val="double" w:sz="6" w:space="1" w:color="auto"/>
        </w:pBdr>
      </w:pPr>
      <w:r>
        <w:t> </w:t>
      </w:r>
    </w:p>
    <w:p w14:paraId="57414908" w14:textId="77777777" w:rsidR="004B70B2" w:rsidRDefault="004B70B2" w:rsidP="004B70B2"/>
    <w:p w14:paraId="7E9B9BDC" w14:textId="77777777" w:rsidR="004B70B2" w:rsidRPr="00A67C23" w:rsidRDefault="004B70B2" w:rsidP="004B70B2">
      <w:pPr>
        <w:rPr>
          <w:u w:val="single"/>
        </w:rPr>
      </w:pPr>
      <w:r w:rsidRPr="00A67C23">
        <w:rPr>
          <w:u w:val="single"/>
        </w:rPr>
        <w:t>New Query</w:t>
      </w:r>
    </w:p>
    <w:p w14:paraId="32B7439B" w14:textId="77777777" w:rsidR="004B70B2" w:rsidRDefault="004B70B2" w:rsidP="004B70B2">
      <w:r>
        <w:t>Zn "Samples"</w:t>
      </w:r>
    </w:p>
    <w:p w14:paraId="3BA94E60" w14:textId="77777777" w:rsidR="004B70B2" w:rsidRDefault="004B70B2" w:rsidP="004B70B2">
      <w:r>
        <w:t>Set Query=3</w:t>
      </w:r>
    </w:p>
    <w:p w14:paraId="69309423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>1) = "SELECT Top 5 "</w:t>
      </w:r>
    </w:p>
    <w:p w14:paraId="07AFE5B3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>2) = "Name, Age "</w:t>
      </w:r>
    </w:p>
    <w:p w14:paraId="020BB57C" w14:textId="77777777" w:rsidR="004B70B2" w:rsidRDefault="004B70B2" w:rsidP="004B70B2">
      <w:r>
        <w:lastRenderedPageBreak/>
        <w:t xml:space="preserve">Set </w:t>
      </w:r>
      <w:proofErr w:type="gramStart"/>
      <w:r>
        <w:t>Query(</w:t>
      </w:r>
      <w:proofErr w:type="gramEnd"/>
      <w:r>
        <w:t xml:space="preserve">3) = "From </w:t>
      </w:r>
      <w:proofErr w:type="spellStart"/>
      <w:r>
        <w:t>Sample.Person</w:t>
      </w:r>
      <w:proofErr w:type="spellEnd"/>
      <w:r>
        <w:t xml:space="preserve"> "</w:t>
      </w:r>
    </w:p>
    <w:p w14:paraId="163E0508" w14:textId="77777777" w:rsidR="004B70B2" w:rsidRDefault="004B70B2" w:rsidP="004B70B2">
      <w:r>
        <w:t xml:space="preserve">Set </w:t>
      </w:r>
      <w:proofErr w:type="spellStart"/>
      <w:r>
        <w:t>tStatement</w:t>
      </w:r>
      <w:proofErr w:type="spellEnd"/>
      <w:r>
        <w:t>=##class(%</w:t>
      </w:r>
      <w:proofErr w:type="spellStart"/>
      <w:r>
        <w:t>SQL.Statement</w:t>
      </w:r>
      <w:proofErr w:type="spellEnd"/>
      <w:proofErr w:type="gramStart"/>
      <w:r>
        <w:t>).%</w:t>
      </w:r>
      <w:proofErr w:type="gramEnd"/>
      <w:r>
        <w:t>New(0,"Samples","Cache")</w:t>
      </w:r>
    </w:p>
    <w:p w14:paraId="6453B31D" w14:textId="77777777" w:rsidR="004B70B2" w:rsidRDefault="004B70B2" w:rsidP="004B70B2">
      <w:r>
        <w:t xml:space="preserve">Set </w:t>
      </w:r>
      <w:proofErr w:type="spellStart"/>
      <w:r>
        <w:t>qSta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Prepare(.Query)</w:t>
      </w:r>
    </w:p>
    <w:p w14:paraId="7A0B3AA5" w14:textId="77777777" w:rsidR="004B70B2" w:rsidRDefault="004B70B2" w:rsidP="004B70B2">
      <w:r>
        <w:t xml:space="preserve">If </w:t>
      </w:r>
      <w:proofErr w:type="spellStart"/>
      <w:r>
        <w:t>qStat</w:t>
      </w:r>
      <w:proofErr w:type="spellEnd"/>
      <w:r>
        <w:t xml:space="preserve"> '= 1 {Do $</w:t>
      </w:r>
      <w:proofErr w:type="spellStart"/>
      <w:r>
        <w:t>SYSTEM.OBJ.DisplayError</w:t>
      </w:r>
      <w:proofErr w:type="spellEnd"/>
      <w:r>
        <w:t>(</w:t>
      </w:r>
      <w:proofErr w:type="spellStart"/>
      <w:r>
        <w:t>qStat</w:t>
      </w:r>
      <w:proofErr w:type="spellEnd"/>
      <w:r>
        <w:t xml:space="preserve">) </w:t>
      </w:r>
      <w:proofErr w:type="gramStart"/>
      <w:r>
        <w:t>Quit }</w:t>
      </w:r>
      <w:proofErr w:type="gramEnd"/>
    </w:p>
    <w:p w14:paraId="1BD5C75A" w14:textId="77777777" w:rsidR="004B70B2" w:rsidRDefault="004B70B2" w:rsidP="004B70B2">
      <w:r>
        <w:t xml:space="preserve">Set </w:t>
      </w:r>
      <w:proofErr w:type="spellStart"/>
      <w:r>
        <w:t>ResultSe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Execute()</w:t>
      </w:r>
    </w:p>
    <w:p w14:paraId="734D8176" w14:textId="77777777" w:rsidR="004B70B2" w:rsidRDefault="004B70B2" w:rsidP="004B70B2">
      <w:r>
        <w:t xml:space="preserve">Do </w:t>
      </w:r>
      <w:proofErr w:type="spellStart"/>
      <w:proofErr w:type="gramStart"/>
      <w:r>
        <w:t>ResultSet</w:t>
      </w:r>
      <w:proofErr w:type="spellEnd"/>
      <w:r>
        <w:t>.%</w:t>
      </w:r>
      <w:proofErr w:type="gramEnd"/>
      <w:r>
        <w:t>Display()</w:t>
      </w:r>
    </w:p>
    <w:p w14:paraId="650FAD0D" w14:textId="77777777" w:rsidR="004B70B2" w:rsidRDefault="004B70B2" w:rsidP="004B70B2"/>
    <w:p w14:paraId="191F6BFB" w14:textId="77777777" w:rsidR="004B70B2" w:rsidRDefault="004B70B2" w:rsidP="004B70B2">
      <w:pPr>
        <w:pBdr>
          <w:bottom w:val="double" w:sz="6" w:space="1" w:color="auto"/>
        </w:pBdr>
      </w:pPr>
    </w:p>
    <w:p w14:paraId="256A0218" w14:textId="77777777" w:rsidR="004B70B2" w:rsidRDefault="004B70B2" w:rsidP="004B70B2"/>
    <w:p w14:paraId="7F6C8DCA" w14:textId="256EC436" w:rsidR="004B70B2" w:rsidRPr="00A67C23" w:rsidRDefault="004B70B2" w:rsidP="004B70B2">
      <w:pPr>
        <w:rPr>
          <w:u w:val="single"/>
        </w:rPr>
      </w:pPr>
      <w:r w:rsidRPr="00A67C23">
        <w:rPr>
          <w:u w:val="single"/>
        </w:rPr>
        <w:t>Distinct Query</w:t>
      </w:r>
    </w:p>
    <w:p w14:paraId="02887D64" w14:textId="77777777" w:rsidR="004B70B2" w:rsidRDefault="004B70B2" w:rsidP="004B70B2">
      <w:r>
        <w:t>Set Query=3</w:t>
      </w:r>
    </w:p>
    <w:p w14:paraId="493F144F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>1) = "SELECT Distinct Top 5 "</w:t>
      </w:r>
    </w:p>
    <w:p w14:paraId="13FAF046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>2) = "Name, Age "</w:t>
      </w:r>
    </w:p>
    <w:p w14:paraId="1CE0622F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 xml:space="preserve">3) = "From </w:t>
      </w:r>
      <w:proofErr w:type="spellStart"/>
      <w:r>
        <w:t>Sample.Person</w:t>
      </w:r>
      <w:proofErr w:type="spellEnd"/>
      <w:r>
        <w:t xml:space="preserve"> "</w:t>
      </w:r>
    </w:p>
    <w:p w14:paraId="672353C1" w14:textId="77777777" w:rsidR="004B70B2" w:rsidRDefault="004B70B2" w:rsidP="004B70B2">
      <w:r>
        <w:t xml:space="preserve">Set </w:t>
      </w:r>
      <w:proofErr w:type="spellStart"/>
      <w:r>
        <w:t>tStatement</w:t>
      </w:r>
      <w:proofErr w:type="spellEnd"/>
      <w:r>
        <w:t>=##class(%</w:t>
      </w:r>
      <w:proofErr w:type="spellStart"/>
      <w:r>
        <w:t>SQL.Statement</w:t>
      </w:r>
      <w:proofErr w:type="spellEnd"/>
      <w:proofErr w:type="gramStart"/>
      <w:r>
        <w:t>).%</w:t>
      </w:r>
      <w:proofErr w:type="gramEnd"/>
      <w:r>
        <w:t>New()</w:t>
      </w:r>
    </w:p>
    <w:p w14:paraId="5150F32C" w14:textId="77777777" w:rsidR="004B70B2" w:rsidRDefault="004B70B2" w:rsidP="004B70B2">
      <w:r>
        <w:t xml:space="preserve">Set </w:t>
      </w:r>
      <w:proofErr w:type="spellStart"/>
      <w:r>
        <w:t>qSta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Prepare(.Query)</w:t>
      </w:r>
    </w:p>
    <w:p w14:paraId="298DB395" w14:textId="77777777" w:rsidR="004B70B2" w:rsidRDefault="004B70B2" w:rsidP="004B70B2">
      <w:r>
        <w:t xml:space="preserve">If </w:t>
      </w:r>
      <w:proofErr w:type="spellStart"/>
      <w:r>
        <w:t>qStat</w:t>
      </w:r>
      <w:proofErr w:type="spellEnd"/>
      <w:r>
        <w:t xml:space="preserve"> '= 1 {Do $</w:t>
      </w:r>
      <w:proofErr w:type="spellStart"/>
      <w:r>
        <w:t>SYSTEM.OBJ.DisplayError</w:t>
      </w:r>
      <w:proofErr w:type="spellEnd"/>
      <w:r>
        <w:t>(</w:t>
      </w:r>
      <w:proofErr w:type="spellStart"/>
      <w:r>
        <w:t>qStat</w:t>
      </w:r>
      <w:proofErr w:type="spellEnd"/>
      <w:r>
        <w:t xml:space="preserve">) </w:t>
      </w:r>
      <w:proofErr w:type="gramStart"/>
      <w:r>
        <w:t>Quit }</w:t>
      </w:r>
      <w:proofErr w:type="gramEnd"/>
    </w:p>
    <w:p w14:paraId="3C2F1161" w14:textId="77777777" w:rsidR="004B70B2" w:rsidRDefault="004B70B2" w:rsidP="004B70B2">
      <w:r>
        <w:t xml:space="preserve">Set </w:t>
      </w:r>
      <w:proofErr w:type="spellStart"/>
      <w:r>
        <w:t>ResultSe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Execute()</w:t>
      </w:r>
    </w:p>
    <w:p w14:paraId="74BA7D31" w14:textId="77777777" w:rsidR="004B70B2" w:rsidRDefault="004B70B2" w:rsidP="004B70B2">
      <w:r>
        <w:t xml:space="preserve">Do </w:t>
      </w:r>
      <w:proofErr w:type="spellStart"/>
      <w:proofErr w:type="gramStart"/>
      <w:r>
        <w:t>ResultSet</w:t>
      </w:r>
      <w:proofErr w:type="spellEnd"/>
      <w:r>
        <w:t>.%</w:t>
      </w:r>
      <w:proofErr w:type="gramEnd"/>
      <w:r>
        <w:t>Display()</w:t>
      </w:r>
    </w:p>
    <w:p w14:paraId="3161C187" w14:textId="77777777" w:rsidR="004B70B2" w:rsidRDefault="004B70B2" w:rsidP="004B70B2"/>
    <w:p w14:paraId="657E42B0" w14:textId="77777777" w:rsidR="004B70B2" w:rsidRDefault="004B70B2" w:rsidP="004B70B2">
      <w:pPr>
        <w:pBdr>
          <w:bottom w:val="double" w:sz="6" w:space="1" w:color="auto"/>
        </w:pBdr>
      </w:pPr>
      <w:r>
        <w:t> </w:t>
      </w:r>
    </w:p>
    <w:p w14:paraId="0E4A3448" w14:textId="77777777" w:rsidR="004B70B2" w:rsidRDefault="004B70B2" w:rsidP="004B70B2"/>
    <w:p w14:paraId="4FC478A2" w14:textId="77777777" w:rsidR="004B70B2" w:rsidRPr="00A67C23" w:rsidRDefault="004B70B2" w:rsidP="004B70B2">
      <w:pPr>
        <w:rPr>
          <w:u w:val="single"/>
        </w:rPr>
      </w:pPr>
      <w:r w:rsidRPr="00A67C23">
        <w:rPr>
          <w:u w:val="single"/>
        </w:rPr>
        <w:t xml:space="preserve">Where and Order </w:t>
      </w:r>
      <w:proofErr w:type="gramStart"/>
      <w:r w:rsidRPr="00A67C23">
        <w:rPr>
          <w:u w:val="single"/>
        </w:rPr>
        <w:t>By</w:t>
      </w:r>
      <w:proofErr w:type="gramEnd"/>
      <w:r w:rsidRPr="00A67C23">
        <w:rPr>
          <w:u w:val="single"/>
        </w:rPr>
        <w:t xml:space="preserve"> Query</w:t>
      </w:r>
    </w:p>
    <w:p w14:paraId="3F54CDD2" w14:textId="52BD2142" w:rsidR="004B70B2" w:rsidRDefault="00A67C23" w:rsidP="004B70B2">
      <w:r>
        <w:t>S</w:t>
      </w:r>
      <w:r w:rsidR="004B70B2">
        <w:t>et Query=4</w:t>
      </w:r>
    </w:p>
    <w:p w14:paraId="3368CB81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>1) = "SELECT Distinct Top 20 "</w:t>
      </w:r>
    </w:p>
    <w:p w14:paraId="5653E203" w14:textId="77777777" w:rsidR="004B70B2" w:rsidRDefault="004B70B2" w:rsidP="004B70B2">
      <w:r>
        <w:lastRenderedPageBreak/>
        <w:t xml:space="preserve">Set </w:t>
      </w:r>
      <w:proofErr w:type="gramStart"/>
      <w:r>
        <w:t>Query(</w:t>
      </w:r>
      <w:proofErr w:type="gramEnd"/>
      <w:r>
        <w:t>2) = "Name, Age "</w:t>
      </w:r>
    </w:p>
    <w:p w14:paraId="6B12783C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 xml:space="preserve">3) = "From </w:t>
      </w:r>
      <w:proofErr w:type="spellStart"/>
      <w:r>
        <w:t>Sample.Person</w:t>
      </w:r>
      <w:proofErr w:type="spellEnd"/>
      <w:r>
        <w:t xml:space="preserve"> "</w:t>
      </w:r>
    </w:p>
    <w:p w14:paraId="3E9B8C42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>4) = "Where Age &gt; 21 Order by Age"</w:t>
      </w:r>
    </w:p>
    <w:p w14:paraId="7060A08E" w14:textId="77777777" w:rsidR="004B70B2" w:rsidRDefault="004B70B2" w:rsidP="004B70B2">
      <w:r>
        <w:t xml:space="preserve">Set </w:t>
      </w:r>
      <w:proofErr w:type="spellStart"/>
      <w:r>
        <w:t>tStatement</w:t>
      </w:r>
      <w:proofErr w:type="spellEnd"/>
      <w:r>
        <w:t>=##class(%</w:t>
      </w:r>
      <w:proofErr w:type="spellStart"/>
      <w:r>
        <w:t>SQL.Statement</w:t>
      </w:r>
      <w:proofErr w:type="spellEnd"/>
      <w:proofErr w:type="gramStart"/>
      <w:r>
        <w:t>).%</w:t>
      </w:r>
      <w:proofErr w:type="gramEnd"/>
      <w:r>
        <w:t>New()</w:t>
      </w:r>
    </w:p>
    <w:p w14:paraId="45FC6CF5" w14:textId="77777777" w:rsidR="004B70B2" w:rsidRDefault="004B70B2" w:rsidP="004B70B2">
      <w:r>
        <w:t xml:space="preserve">Set </w:t>
      </w:r>
      <w:proofErr w:type="spellStart"/>
      <w:r>
        <w:t>qSta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Prepare(.Query)</w:t>
      </w:r>
    </w:p>
    <w:p w14:paraId="7FECD921" w14:textId="77777777" w:rsidR="004B70B2" w:rsidRDefault="004B70B2" w:rsidP="004B70B2">
      <w:r>
        <w:t xml:space="preserve">If </w:t>
      </w:r>
      <w:proofErr w:type="spellStart"/>
      <w:r>
        <w:t>qStat</w:t>
      </w:r>
      <w:proofErr w:type="spellEnd"/>
      <w:r>
        <w:t xml:space="preserve"> '= 1 {Do $</w:t>
      </w:r>
      <w:proofErr w:type="spellStart"/>
      <w:r>
        <w:t>SYSTEM.OBJ.DisplayError</w:t>
      </w:r>
      <w:proofErr w:type="spellEnd"/>
      <w:r>
        <w:t>(</w:t>
      </w:r>
      <w:proofErr w:type="spellStart"/>
      <w:r>
        <w:t>qStat</w:t>
      </w:r>
      <w:proofErr w:type="spellEnd"/>
      <w:r>
        <w:t xml:space="preserve">) </w:t>
      </w:r>
      <w:proofErr w:type="gramStart"/>
      <w:r>
        <w:t>Quit }</w:t>
      </w:r>
      <w:proofErr w:type="gramEnd"/>
    </w:p>
    <w:p w14:paraId="3C52B6EF" w14:textId="77777777" w:rsidR="004B70B2" w:rsidRDefault="004B70B2" w:rsidP="004B70B2">
      <w:r>
        <w:t xml:space="preserve">Set </w:t>
      </w:r>
      <w:proofErr w:type="spellStart"/>
      <w:r>
        <w:t>ResultSe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Execute()</w:t>
      </w:r>
    </w:p>
    <w:p w14:paraId="4C40B0B0" w14:textId="77777777" w:rsidR="004B70B2" w:rsidRDefault="004B70B2" w:rsidP="004B70B2">
      <w:r>
        <w:t xml:space="preserve">Do </w:t>
      </w:r>
      <w:proofErr w:type="spellStart"/>
      <w:proofErr w:type="gramStart"/>
      <w:r>
        <w:t>ResultSet</w:t>
      </w:r>
      <w:proofErr w:type="spellEnd"/>
      <w:r>
        <w:t>.%</w:t>
      </w:r>
      <w:proofErr w:type="gramEnd"/>
      <w:r>
        <w:t>Display()</w:t>
      </w:r>
    </w:p>
    <w:p w14:paraId="37D15738" w14:textId="77777777" w:rsidR="004B70B2" w:rsidRDefault="004B70B2" w:rsidP="004B70B2">
      <w:pPr>
        <w:pBdr>
          <w:bottom w:val="double" w:sz="6" w:space="1" w:color="auto"/>
        </w:pBdr>
      </w:pPr>
    </w:p>
    <w:p w14:paraId="68C71CD0" w14:textId="77777777" w:rsidR="004B70B2" w:rsidRDefault="004B70B2" w:rsidP="004B70B2"/>
    <w:p w14:paraId="39A93F57" w14:textId="77777777" w:rsidR="004B70B2" w:rsidRPr="00A67C23" w:rsidRDefault="004B70B2" w:rsidP="004B70B2">
      <w:pPr>
        <w:rPr>
          <w:u w:val="single"/>
        </w:rPr>
      </w:pPr>
      <w:r w:rsidRPr="00A67C23">
        <w:rPr>
          <w:u w:val="single"/>
        </w:rPr>
        <w:t>Max, Min, and Avg Query</w:t>
      </w:r>
    </w:p>
    <w:p w14:paraId="2CEFB609" w14:textId="77777777" w:rsidR="004B70B2" w:rsidRDefault="004B70B2" w:rsidP="004B70B2">
      <w:r>
        <w:t>Set Query=3</w:t>
      </w:r>
    </w:p>
    <w:p w14:paraId="0327516A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>1) = "SELECT "</w:t>
      </w:r>
    </w:p>
    <w:p w14:paraId="166AF054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>2) = "Max(Age), Avg(Age), Min(Age)"</w:t>
      </w:r>
    </w:p>
    <w:p w14:paraId="1F928F6D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 xml:space="preserve">3) = "From </w:t>
      </w:r>
      <w:proofErr w:type="spellStart"/>
      <w:r>
        <w:t>Sample.Person</w:t>
      </w:r>
      <w:proofErr w:type="spellEnd"/>
      <w:r>
        <w:t xml:space="preserve"> "</w:t>
      </w:r>
    </w:p>
    <w:p w14:paraId="549508F6" w14:textId="77777777" w:rsidR="004B70B2" w:rsidRDefault="004B70B2" w:rsidP="004B70B2">
      <w:r>
        <w:t xml:space="preserve">Set </w:t>
      </w:r>
      <w:proofErr w:type="spellStart"/>
      <w:r>
        <w:t>tStatement</w:t>
      </w:r>
      <w:proofErr w:type="spellEnd"/>
      <w:r>
        <w:t>=##class(%</w:t>
      </w:r>
      <w:proofErr w:type="spellStart"/>
      <w:r>
        <w:t>SQL.Statement</w:t>
      </w:r>
      <w:proofErr w:type="spellEnd"/>
      <w:proofErr w:type="gramStart"/>
      <w:r>
        <w:t>).%</w:t>
      </w:r>
      <w:proofErr w:type="gramEnd"/>
      <w:r>
        <w:t>New()</w:t>
      </w:r>
    </w:p>
    <w:p w14:paraId="7485A054" w14:textId="77777777" w:rsidR="004B70B2" w:rsidRDefault="004B70B2" w:rsidP="004B70B2">
      <w:r>
        <w:t xml:space="preserve">Set </w:t>
      </w:r>
      <w:proofErr w:type="spellStart"/>
      <w:r>
        <w:t>qSta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Prepare(.Query)</w:t>
      </w:r>
    </w:p>
    <w:p w14:paraId="4564A3FC" w14:textId="77777777" w:rsidR="004B70B2" w:rsidRDefault="004B70B2" w:rsidP="004B70B2">
      <w:r>
        <w:t xml:space="preserve">If </w:t>
      </w:r>
      <w:proofErr w:type="spellStart"/>
      <w:r>
        <w:t>qStat</w:t>
      </w:r>
      <w:proofErr w:type="spellEnd"/>
      <w:r>
        <w:t xml:space="preserve"> '= 1 {Do $</w:t>
      </w:r>
      <w:proofErr w:type="spellStart"/>
      <w:r>
        <w:t>SYSTEM.OBJ.DisplayError</w:t>
      </w:r>
      <w:proofErr w:type="spellEnd"/>
      <w:r>
        <w:t>(</w:t>
      </w:r>
      <w:proofErr w:type="spellStart"/>
      <w:r>
        <w:t>qStat</w:t>
      </w:r>
      <w:proofErr w:type="spellEnd"/>
      <w:r>
        <w:t xml:space="preserve">) </w:t>
      </w:r>
      <w:proofErr w:type="gramStart"/>
      <w:r>
        <w:t>Quit }</w:t>
      </w:r>
      <w:proofErr w:type="gramEnd"/>
    </w:p>
    <w:p w14:paraId="40F3E2EC" w14:textId="77777777" w:rsidR="004B70B2" w:rsidRDefault="004B70B2" w:rsidP="004B70B2">
      <w:r>
        <w:t xml:space="preserve">Set </w:t>
      </w:r>
      <w:proofErr w:type="spellStart"/>
      <w:r>
        <w:t>ResultSe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Execute()</w:t>
      </w:r>
    </w:p>
    <w:p w14:paraId="6755528C" w14:textId="77777777" w:rsidR="004B70B2" w:rsidRDefault="004B70B2" w:rsidP="004B70B2">
      <w:r>
        <w:t xml:space="preserve">Do </w:t>
      </w:r>
      <w:proofErr w:type="spellStart"/>
      <w:proofErr w:type="gramStart"/>
      <w:r>
        <w:t>ResultSet</w:t>
      </w:r>
      <w:proofErr w:type="spellEnd"/>
      <w:r>
        <w:t>.%</w:t>
      </w:r>
      <w:proofErr w:type="gramEnd"/>
      <w:r>
        <w:t>Display()</w:t>
      </w:r>
    </w:p>
    <w:p w14:paraId="750BCDCA" w14:textId="77777777" w:rsidR="004B70B2" w:rsidRDefault="004B70B2" w:rsidP="004B70B2">
      <w:pPr>
        <w:pBdr>
          <w:bottom w:val="double" w:sz="6" w:space="1" w:color="auto"/>
        </w:pBdr>
      </w:pPr>
    </w:p>
    <w:p w14:paraId="4F4CA464" w14:textId="77777777" w:rsidR="004B70B2" w:rsidRDefault="004B70B2" w:rsidP="004B70B2"/>
    <w:p w14:paraId="4A4B80DF" w14:textId="77777777" w:rsidR="004B70B2" w:rsidRPr="00A67C23" w:rsidRDefault="004B70B2" w:rsidP="004B70B2">
      <w:pPr>
        <w:rPr>
          <w:u w:val="single"/>
        </w:rPr>
      </w:pPr>
      <w:proofErr w:type="spellStart"/>
      <w:proofErr w:type="gramStart"/>
      <w:r w:rsidRPr="00A67C23">
        <w:rPr>
          <w:u w:val="single"/>
        </w:rPr>
        <w:t>PrepareClassQuery</w:t>
      </w:r>
      <w:proofErr w:type="spellEnd"/>
      <w:r w:rsidRPr="00A67C23">
        <w:rPr>
          <w:u w:val="single"/>
        </w:rPr>
        <w:t>(</w:t>
      </w:r>
      <w:proofErr w:type="gramEnd"/>
      <w:r w:rsidRPr="00A67C23">
        <w:rPr>
          <w:u w:val="single"/>
        </w:rPr>
        <w:t>)</w:t>
      </w:r>
    </w:p>
    <w:p w14:paraId="4D9BBE1B" w14:textId="77777777" w:rsidR="004B70B2" w:rsidRDefault="004B70B2" w:rsidP="004B70B2">
      <w:proofErr w:type="spellStart"/>
      <w:r>
        <w:t>zn</w:t>
      </w:r>
      <w:proofErr w:type="spellEnd"/>
      <w:r>
        <w:t xml:space="preserve"> "Samples"</w:t>
      </w:r>
    </w:p>
    <w:p w14:paraId="6AD8FC81" w14:textId="77777777" w:rsidR="004B70B2" w:rsidRDefault="004B70B2" w:rsidP="004B70B2">
      <w:r>
        <w:t xml:space="preserve">Set </w:t>
      </w:r>
      <w:proofErr w:type="spellStart"/>
      <w:r>
        <w:t>tStatement</w:t>
      </w:r>
      <w:proofErr w:type="spellEnd"/>
      <w:r>
        <w:t>=##class(%</w:t>
      </w:r>
      <w:proofErr w:type="spellStart"/>
      <w:r>
        <w:t>SQL.Statement</w:t>
      </w:r>
      <w:proofErr w:type="spellEnd"/>
      <w:proofErr w:type="gramStart"/>
      <w:r>
        <w:t>).%</w:t>
      </w:r>
      <w:proofErr w:type="gramEnd"/>
      <w:r>
        <w:t>New()</w:t>
      </w:r>
    </w:p>
    <w:p w14:paraId="215BD3E1" w14:textId="77777777" w:rsidR="004B70B2" w:rsidRDefault="004B70B2" w:rsidP="004B70B2">
      <w:r>
        <w:lastRenderedPageBreak/>
        <w:t xml:space="preserve">Set </w:t>
      </w:r>
      <w:proofErr w:type="spellStart"/>
      <w:r>
        <w:t>cqStatus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spellStart"/>
      <w:proofErr w:type="gramEnd"/>
      <w:r>
        <w:t>PrepareClassQuery</w:t>
      </w:r>
      <w:proofErr w:type="spellEnd"/>
      <w:r>
        <w:t>("Sample.Person","</w:t>
      </w:r>
      <w:proofErr w:type="spellStart"/>
      <w:r>
        <w:t>ByName</w:t>
      </w:r>
      <w:proofErr w:type="spellEnd"/>
      <w:r>
        <w:t>")</w:t>
      </w:r>
    </w:p>
    <w:p w14:paraId="5ADC31AF" w14:textId="77777777" w:rsidR="004B70B2" w:rsidRDefault="004B70B2" w:rsidP="004B70B2">
      <w:r>
        <w:t xml:space="preserve">If </w:t>
      </w:r>
      <w:proofErr w:type="spellStart"/>
      <w:r>
        <w:t>cqStatus</w:t>
      </w:r>
      <w:proofErr w:type="spellEnd"/>
      <w:r>
        <w:t xml:space="preserve">'=1 {WRITE "%Prepare failed:" DO </w:t>
      </w:r>
      <w:proofErr w:type="gramStart"/>
      <w:r>
        <w:t>$</w:t>
      </w:r>
      <w:proofErr w:type="spellStart"/>
      <w:r>
        <w:t>System.Status.DisplayError</w:t>
      </w:r>
      <w:proofErr w:type="spellEnd"/>
      <w:proofErr w:type="gramEnd"/>
      <w:r>
        <w:t>(</w:t>
      </w:r>
      <w:proofErr w:type="spellStart"/>
      <w:r>
        <w:t>cqStatus</w:t>
      </w:r>
      <w:proofErr w:type="spellEnd"/>
      <w:r>
        <w:t>) QUIT}</w:t>
      </w:r>
    </w:p>
    <w:p w14:paraId="4C6AE356" w14:textId="77777777" w:rsidR="004B70B2" w:rsidRDefault="004B70B2" w:rsidP="004B70B2">
      <w:r>
        <w:t xml:space="preserve">Set </w:t>
      </w:r>
      <w:proofErr w:type="spellStart"/>
      <w:r>
        <w:t>ResultSe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Execute("L")</w:t>
      </w:r>
    </w:p>
    <w:p w14:paraId="3BA02F23" w14:textId="77777777" w:rsidR="004B70B2" w:rsidRDefault="004B70B2" w:rsidP="004B70B2">
      <w:r>
        <w:t xml:space="preserve">Do </w:t>
      </w:r>
      <w:proofErr w:type="spellStart"/>
      <w:proofErr w:type="gramStart"/>
      <w:r>
        <w:t>ResultSet</w:t>
      </w:r>
      <w:proofErr w:type="spellEnd"/>
      <w:r>
        <w:t>.%</w:t>
      </w:r>
      <w:proofErr w:type="gramEnd"/>
      <w:r>
        <w:t>Display()</w:t>
      </w:r>
    </w:p>
    <w:p w14:paraId="0B3D23D7" w14:textId="77777777" w:rsidR="004B70B2" w:rsidRDefault="004B70B2" w:rsidP="004B70B2"/>
    <w:p w14:paraId="60E2C567" w14:textId="77777777" w:rsidR="004B70B2" w:rsidRDefault="004B70B2" w:rsidP="004B70B2">
      <w:pPr>
        <w:pBdr>
          <w:bottom w:val="double" w:sz="6" w:space="1" w:color="auto"/>
        </w:pBdr>
      </w:pPr>
      <w:r>
        <w:t> </w:t>
      </w:r>
    </w:p>
    <w:p w14:paraId="4394A594" w14:textId="77777777" w:rsidR="004B70B2" w:rsidRDefault="004B70B2" w:rsidP="004B70B2"/>
    <w:p w14:paraId="38A0FAA1" w14:textId="77777777" w:rsidR="004B70B2" w:rsidRPr="00A67C23" w:rsidRDefault="004B70B2" w:rsidP="004B70B2">
      <w:pPr>
        <w:rPr>
          <w:u w:val="single"/>
        </w:rPr>
      </w:pPr>
      <w:r w:rsidRPr="00A67C23">
        <w:rPr>
          <w:u w:val="single"/>
        </w:rPr>
        <w:t>Message Query</w:t>
      </w:r>
    </w:p>
    <w:p w14:paraId="12BBC07E" w14:textId="77777777" w:rsidR="004B70B2" w:rsidRDefault="004B70B2" w:rsidP="004B70B2">
      <w:r>
        <w:t>Zn "Samples"</w:t>
      </w:r>
    </w:p>
    <w:p w14:paraId="47D4589F" w14:textId="77777777" w:rsidR="004B70B2" w:rsidRDefault="004B70B2" w:rsidP="004B70B2">
      <w:r>
        <w:t>Set Query=3</w:t>
      </w:r>
    </w:p>
    <w:p w14:paraId="3858A41A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>1) = "SELECT Top 5 "</w:t>
      </w:r>
    </w:p>
    <w:p w14:paraId="3B9C5934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>2) = "Name, Age "</w:t>
      </w:r>
    </w:p>
    <w:p w14:paraId="7816FEF9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 xml:space="preserve">3) = "From </w:t>
      </w:r>
      <w:proofErr w:type="spellStart"/>
      <w:r>
        <w:t>Sample.Person</w:t>
      </w:r>
      <w:proofErr w:type="spellEnd"/>
      <w:r>
        <w:t xml:space="preserve"> "</w:t>
      </w:r>
    </w:p>
    <w:p w14:paraId="2540838E" w14:textId="77777777" w:rsidR="004B70B2" w:rsidRDefault="004B70B2" w:rsidP="004B70B2">
      <w:r>
        <w:t xml:space="preserve">Set </w:t>
      </w:r>
      <w:proofErr w:type="spellStart"/>
      <w:r>
        <w:t>tStatement</w:t>
      </w:r>
      <w:proofErr w:type="spellEnd"/>
      <w:r>
        <w:t>=##class(%</w:t>
      </w:r>
      <w:proofErr w:type="spellStart"/>
      <w:r>
        <w:t>SQL.Statement</w:t>
      </w:r>
      <w:proofErr w:type="spellEnd"/>
      <w:proofErr w:type="gramStart"/>
      <w:r>
        <w:t>).%</w:t>
      </w:r>
      <w:proofErr w:type="gramEnd"/>
      <w:r>
        <w:t>New()</w:t>
      </w:r>
    </w:p>
    <w:p w14:paraId="3703A40C" w14:textId="77777777" w:rsidR="004B70B2" w:rsidRDefault="004B70B2" w:rsidP="004B70B2">
      <w:r>
        <w:t xml:space="preserve">Set </w:t>
      </w:r>
      <w:proofErr w:type="spellStart"/>
      <w:r>
        <w:t>qSta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Prepare(.Query)</w:t>
      </w:r>
    </w:p>
    <w:p w14:paraId="21B92273" w14:textId="77777777" w:rsidR="004B70B2" w:rsidRDefault="004B70B2" w:rsidP="004B70B2">
      <w:r>
        <w:t xml:space="preserve">If </w:t>
      </w:r>
      <w:proofErr w:type="spellStart"/>
      <w:r>
        <w:t>qStat</w:t>
      </w:r>
      <w:proofErr w:type="spellEnd"/>
      <w:r>
        <w:t xml:space="preserve"> '= 1 {Do $</w:t>
      </w:r>
      <w:proofErr w:type="spellStart"/>
      <w:r>
        <w:t>SYSTEM.OBJ.DisplayError</w:t>
      </w:r>
      <w:proofErr w:type="spellEnd"/>
      <w:r>
        <w:t>(</w:t>
      </w:r>
      <w:proofErr w:type="spellStart"/>
      <w:r>
        <w:t>qStat</w:t>
      </w:r>
      <w:proofErr w:type="spellEnd"/>
      <w:r>
        <w:t xml:space="preserve">) </w:t>
      </w:r>
      <w:proofErr w:type="gramStart"/>
      <w:r>
        <w:t>Quit }</w:t>
      </w:r>
      <w:proofErr w:type="gramEnd"/>
    </w:p>
    <w:p w14:paraId="566B5132" w14:textId="77777777" w:rsidR="004B70B2" w:rsidRDefault="004B70B2" w:rsidP="004B70B2">
      <w:r>
        <w:t xml:space="preserve">Set </w:t>
      </w:r>
      <w:proofErr w:type="spellStart"/>
      <w:r>
        <w:t>ResultSe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Execute()</w:t>
      </w:r>
    </w:p>
    <w:p w14:paraId="6E16C693" w14:textId="77777777" w:rsidR="004B70B2" w:rsidRDefault="004B70B2" w:rsidP="004B70B2">
      <w:r>
        <w:t xml:space="preserve">Do </w:t>
      </w:r>
      <w:proofErr w:type="spellStart"/>
      <w:proofErr w:type="gramStart"/>
      <w:r>
        <w:t>ResultSet</w:t>
      </w:r>
      <w:proofErr w:type="spellEnd"/>
      <w:r>
        <w:t>.%</w:t>
      </w:r>
      <w:proofErr w:type="gramEnd"/>
      <w:r>
        <w:t>Display()</w:t>
      </w:r>
    </w:p>
    <w:p w14:paraId="7ACCE651" w14:textId="77777777" w:rsidR="004B70B2" w:rsidRDefault="004B70B2" w:rsidP="004B70B2">
      <w:proofErr w:type="gramStart"/>
      <w:r>
        <w:t>W !,</w:t>
      </w:r>
      <w:proofErr w:type="spellStart"/>
      <w:r>
        <w:t>ResultSet</w:t>
      </w:r>
      <w:proofErr w:type="spellEnd"/>
      <w:proofErr w:type="gramEnd"/>
      <w:r>
        <w:t>.%</w:t>
      </w:r>
      <w:proofErr w:type="spellStart"/>
      <w:r>
        <w:t>SQLCode</w:t>
      </w:r>
      <w:proofErr w:type="spellEnd"/>
    </w:p>
    <w:p w14:paraId="21ACA771" w14:textId="77777777" w:rsidR="004B70B2" w:rsidRDefault="004B70B2" w:rsidP="004B70B2">
      <w:proofErr w:type="gramStart"/>
      <w:r>
        <w:t>W !,</w:t>
      </w:r>
      <w:proofErr w:type="spellStart"/>
      <w:r>
        <w:t>ResultSet</w:t>
      </w:r>
      <w:proofErr w:type="spellEnd"/>
      <w:proofErr w:type="gramEnd"/>
      <w:r>
        <w:t>.%ROWCOUNT</w:t>
      </w:r>
    </w:p>
    <w:p w14:paraId="77A050D2" w14:textId="77777777" w:rsidR="004B70B2" w:rsidRDefault="004B70B2" w:rsidP="004B70B2">
      <w:proofErr w:type="gramStart"/>
      <w:r>
        <w:t>W !,</w:t>
      </w:r>
      <w:proofErr w:type="spellStart"/>
      <w:r>
        <w:t>ResultSet</w:t>
      </w:r>
      <w:proofErr w:type="spellEnd"/>
      <w:proofErr w:type="gramEnd"/>
      <w:r>
        <w:t>.%Message</w:t>
      </w:r>
    </w:p>
    <w:p w14:paraId="5C498006" w14:textId="3CB1C29C" w:rsidR="004B70B2" w:rsidRDefault="004B70B2" w:rsidP="004B70B2"/>
    <w:p w14:paraId="0A83A827" w14:textId="77D68C99" w:rsidR="00A67C23" w:rsidRDefault="00A67C23" w:rsidP="004B70B2"/>
    <w:p w14:paraId="7CDCBEC4" w14:textId="3B8F68B4" w:rsidR="00A67C23" w:rsidRDefault="00A67C23" w:rsidP="004B70B2"/>
    <w:p w14:paraId="07B092D7" w14:textId="77777777" w:rsidR="00A67C23" w:rsidRDefault="00A67C23" w:rsidP="004B70B2"/>
    <w:p w14:paraId="76BBE68B" w14:textId="77777777" w:rsidR="004B70B2" w:rsidRDefault="004B70B2" w:rsidP="004B70B2">
      <w:pPr>
        <w:pBdr>
          <w:bottom w:val="double" w:sz="6" w:space="1" w:color="auto"/>
        </w:pBdr>
      </w:pPr>
      <w:r>
        <w:lastRenderedPageBreak/>
        <w:t> </w:t>
      </w:r>
    </w:p>
    <w:p w14:paraId="0AC14A36" w14:textId="77777777" w:rsidR="004B70B2" w:rsidRDefault="004B70B2" w:rsidP="004B70B2"/>
    <w:p w14:paraId="3448BFE7" w14:textId="77777777" w:rsidR="004B70B2" w:rsidRPr="00A67C23" w:rsidRDefault="004B70B2" w:rsidP="004B70B2">
      <w:pPr>
        <w:rPr>
          <w:u w:val="single"/>
        </w:rPr>
      </w:pPr>
      <w:r w:rsidRPr="00A67C23">
        <w:rPr>
          <w:u w:val="single"/>
        </w:rPr>
        <w:t>Parameter Query</w:t>
      </w:r>
    </w:p>
    <w:p w14:paraId="65F6C2EE" w14:textId="77777777" w:rsidR="004B70B2" w:rsidRDefault="004B70B2" w:rsidP="004B70B2">
      <w:r>
        <w:t>Zn "Samples"</w:t>
      </w:r>
    </w:p>
    <w:p w14:paraId="46A0FF46" w14:textId="77777777" w:rsidR="004B70B2" w:rsidRDefault="004B70B2" w:rsidP="004B70B2">
      <w:r>
        <w:t>Set Query=4</w:t>
      </w:r>
    </w:p>
    <w:p w14:paraId="296DFFF7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>1) = "SELECT Top ? "</w:t>
      </w:r>
    </w:p>
    <w:p w14:paraId="7C0170E8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>2) = "Name, Age "</w:t>
      </w:r>
    </w:p>
    <w:p w14:paraId="5E556DBD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 xml:space="preserve">3) = "From </w:t>
      </w:r>
      <w:proofErr w:type="spellStart"/>
      <w:r>
        <w:t>Sample.Person</w:t>
      </w:r>
      <w:proofErr w:type="spellEnd"/>
      <w:r>
        <w:t xml:space="preserve"> "</w:t>
      </w:r>
    </w:p>
    <w:p w14:paraId="0E5FD670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>4) = "Order by Age "</w:t>
      </w:r>
    </w:p>
    <w:p w14:paraId="0DB233F3" w14:textId="77777777" w:rsidR="004B70B2" w:rsidRDefault="004B70B2" w:rsidP="004B70B2">
      <w:r>
        <w:t xml:space="preserve">Set </w:t>
      </w:r>
      <w:proofErr w:type="spellStart"/>
      <w:r>
        <w:t>tStatement</w:t>
      </w:r>
      <w:proofErr w:type="spellEnd"/>
      <w:r>
        <w:t>=##class(%</w:t>
      </w:r>
      <w:proofErr w:type="spellStart"/>
      <w:r>
        <w:t>SQL.Statement</w:t>
      </w:r>
      <w:proofErr w:type="spellEnd"/>
      <w:proofErr w:type="gramStart"/>
      <w:r>
        <w:t>).%</w:t>
      </w:r>
      <w:proofErr w:type="gramEnd"/>
      <w:r>
        <w:t>New()</w:t>
      </w:r>
    </w:p>
    <w:p w14:paraId="087F99AB" w14:textId="77777777" w:rsidR="004B70B2" w:rsidRDefault="004B70B2" w:rsidP="004B70B2">
      <w:r>
        <w:t xml:space="preserve">Set </w:t>
      </w:r>
      <w:proofErr w:type="spellStart"/>
      <w:r>
        <w:t>qSta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Prepare(.Query)</w:t>
      </w:r>
    </w:p>
    <w:p w14:paraId="2236E4ED" w14:textId="77777777" w:rsidR="004B70B2" w:rsidRDefault="004B70B2" w:rsidP="004B70B2">
      <w:r>
        <w:t xml:space="preserve">If </w:t>
      </w:r>
      <w:proofErr w:type="spellStart"/>
      <w:r>
        <w:t>qStat</w:t>
      </w:r>
      <w:proofErr w:type="spellEnd"/>
      <w:r>
        <w:t xml:space="preserve"> '= 1 {Do $</w:t>
      </w:r>
      <w:proofErr w:type="spellStart"/>
      <w:r>
        <w:t>SYSTEM.OBJ.DisplayError</w:t>
      </w:r>
      <w:proofErr w:type="spellEnd"/>
      <w:r>
        <w:t>(</w:t>
      </w:r>
      <w:proofErr w:type="spellStart"/>
      <w:r>
        <w:t>qStat</w:t>
      </w:r>
      <w:proofErr w:type="spellEnd"/>
      <w:r>
        <w:t xml:space="preserve">) </w:t>
      </w:r>
      <w:proofErr w:type="gramStart"/>
      <w:r>
        <w:t>Quit }</w:t>
      </w:r>
      <w:proofErr w:type="gramEnd"/>
    </w:p>
    <w:p w14:paraId="2EF92D98" w14:textId="77777777" w:rsidR="004B70B2" w:rsidRDefault="004B70B2" w:rsidP="004B70B2">
      <w:r>
        <w:t xml:space="preserve">Set </w:t>
      </w:r>
      <w:proofErr w:type="spellStart"/>
      <w:r>
        <w:t>ResultSe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Execute(10)</w:t>
      </w:r>
    </w:p>
    <w:p w14:paraId="2856DD5D" w14:textId="77777777" w:rsidR="004B70B2" w:rsidRDefault="004B70B2" w:rsidP="004B70B2">
      <w:r>
        <w:t xml:space="preserve">Do </w:t>
      </w:r>
      <w:proofErr w:type="spellStart"/>
      <w:proofErr w:type="gramStart"/>
      <w:r>
        <w:t>ResultSet</w:t>
      </w:r>
      <w:proofErr w:type="spellEnd"/>
      <w:r>
        <w:t>.%</w:t>
      </w:r>
      <w:proofErr w:type="gramEnd"/>
      <w:r>
        <w:t>Display()</w:t>
      </w:r>
    </w:p>
    <w:p w14:paraId="2776F4A8" w14:textId="77777777" w:rsidR="004B70B2" w:rsidRDefault="004B70B2" w:rsidP="004B70B2"/>
    <w:p w14:paraId="21885271" w14:textId="77777777" w:rsidR="004B70B2" w:rsidRDefault="004B70B2" w:rsidP="004B70B2">
      <w:pPr>
        <w:pBdr>
          <w:bottom w:val="double" w:sz="6" w:space="1" w:color="auto"/>
        </w:pBdr>
      </w:pPr>
    </w:p>
    <w:p w14:paraId="19948988" w14:textId="77777777" w:rsidR="004B70B2" w:rsidRDefault="004B70B2" w:rsidP="004B70B2">
      <w:r>
        <w:t> </w:t>
      </w:r>
    </w:p>
    <w:p w14:paraId="726CD83B" w14:textId="77777777" w:rsidR="004B70B2" w:rsidRPr="00A67C23" w:rsidRDefault="004B70B2" w:rsidP="004B70B2">
      <w:pPr>
        <w:rPr>
          <w:u w:val="single"/>
        </w:rPr>
      </w:pPr>
      <w:r w:rsidRPr="00A67C23">
        <w:rPr>
          <w:u w:val="single"/>
        </w:rPr>
        <w:t>Multiple Parameters</w:t>
      </w:r>
    </w:p>
    <w:p w14:paraId="54B0479E" w14:textId="77777777" w:rsidR="004B70B2" w:rsidRDefault="004B70B2" w:rsidP="004B70B2">
      <w:r>
        <w:t>Zn "Samples"</w:t>
      </w:r>
    </w:p>
    <w:p w14:paraId="09B85FBA" w14:textId="77777777" w:rsidR="004B70B2" w:rsidRDefault="004B70B2" w:rsidP="004B70B2">
      <w:r>
        <w:t>Set Query=5</w:t>
      </w:r>
    </w:p>
    <w:p w14:paraId="013D288F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>1) = "SELECT Top ? "</w:t>
      </w:r>
    </w:p>
    <w:p w14:paraId="22499C17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>2) = "Name, Age "</w:t>
      </w:r>
    </w:p>
    <w:p w14:paraId="7CF5E34A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 xml:space="preserve">3) = "From </w:t>
      </w:r>
      <w:proofErr w:type="spellStart"/>
      <w:r>
        <w:t>Sample.Person</w:t>
      </w:r>
      <w:proofErr w:type="spellEnd"/>
      <w:r>
        <w:t xml:space="preserve"> "</w:t>
      </w:r>
    </w:p>
    <w:p w14:paraId="001D776C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>4) = "Where Age &gt; ? and Age &lt; ? "</w:t>
      </w:r>
    </w:p>
    <w:p w14:paraId="057B2AE7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>5) = "Order by Age "</w:t>
      </w:r>
    </w:p>
    <w:p w14:paraId="61298A07" w14:textId="77777777" w:rsidR="004B70B2" w:rsidRDefault="004B70B2" w:rsidP="004B70B2">
      <w:r>
        <w:lastRenderedPageBreak/>
        <w:t xml:space="preserve">Set </w:t>
      </w:r>
      <w:proofErr w:type="spellStart"/>
      <w:r>
        <w:t>tStatement</w:t>
      </w:r>
      <w:proofErr w:type="spellEnd"/>
      <w:r>
        <w:t>=##class(%</w:t>
      </w:r>
      <w:proofErr w:type="spellStart"/>
      <w:r>
        <w:t>SQL.Statement</w:t>
      </w:r>
      <w:proofErr w:type="spellEnd"/>
      <w:proofErr w:type="gramStart"/>
      <w:r>
        <w:t>).%</w:t>
      </w:r>
      <w:proofErr w:type="gramEnd"/>
      <w:r>
        <w:t>New()</w:t>
      </w:r>
    </w:p>
    <w:p w14:paraId="11A119E8" w14:textId="77777777" w:rsidR="004B70B2" w:rsidRDefault="004B70B2" w:rsidP="004B70B2">
      <w:r>
        <w:t xml:space="preserve">Set </w:t>
      </w:r>
      <w:proofErr w:type="spellStart"/>
      <w:r>
        <w:t>qSta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Prepare(.Query)</w:t>
      </w:r>
    </w:p>
    <w:p w14:paraId="6C6B8111" w14:textId="77777777" w:rsidR="004B70B2" w:rsidRDefault="004B70B2" w:rsidP="004B70B2">
      <w:r>
        <w:t xml:space="preserve">If </w:t>
      </w:r>
      <w:proofErr w:type="spellStart"/>
      <w:r>
        <w:t>qStat</w:t>
      </w:r>
      <w:proofErr w:type="spellEnd"/>
      <w:r>
        <w:t xml:space="preserve"> '= 1 {Do $</w:t>
      </w:r>
      <w:proofErr w:type="spellStart"/>
      <w:r>
        <w:t>SYSTEM.OBJ.DisplayError</w:t>
      </w:r>
      <w:proofErr w:type="spellEnd"/>
      <w:r>
        <w:t>(</w:t>
      </w:r>
      <w:proofErr w:type="spellStart"/>
      <w:r>
        <w:t>qStat</w:t>
      </w:r>
      <w:proofErr w:type="spellEnd"/>
      <w:r>
        <w:t xml:space="preserve">) </w:t>
      </w:r>
      <w:proofErr w:type="gramStart"/>
      <w:r>
        <w:t>Quit }</w:t>
      </w:r>
      <w:proofErr w:type="gramEnd"/>
    </w:p>
    <w:p w14:paraId="73435452" w14:textId="77777777" w:rsidR="004B70B2" w:rsidRDefault="004B70B2" w:rsidP="004B70B2">
      <w:r>
        <w:t xml:space="preserve">Set </w:t>
      </w:r>
      <w:proofErr w:type="spellStart"/>
      <w:r>
        <w:t>ResultSe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Execute(10,20,40)</w:t>
      </w:r>
    </w:p>
    <w:p w14:paraId="7906C466" w14:textId="77777777" w:rsidR="004B70B2" w:rsidRDefault="004B70B2" w:rsidP="004B70B2">
      <w:r>
        <w:t xml:space="preserve">Do </w:t>
      </w:r>
      <w:proofErr w:type="spellStart"/>
      <w:proofErr w:type="gramStart"/>
      <w:r>
        <w:t>ResultSet</w:t>
      </w:r>
      <w:proofErr w:type="spellEnd"/>
      <w:r>
        <w:t>.%</w:t>
      </w:r>
      <w:proofErr w:type="gramEnd"/>
      <w:r>
        <w:t>Display()</w:t>
      </w:r>
    </w:p>
    <w:p w14:paraId="13A96B94" w14:textId="77777777" w:rsidR="004B70B2" w:rsidRDefault="004B70B2" w:rsidP="004B70B2"/>
    <w:p w14:paraId="05CF7AEB" w14:textId="77777777" w:rsidR="004B70B2" w:rsidRDefault="004B70B2" w:rsidP="004B70B2">
      <w:pPr>
        <w:pBdr>
          <w:bottom w:val="double" w:sz="6" w:space="1" w:color="auto"/>
        </w:pBdr>
      </w:pPr>
      <w:r>
        <w:t> </w:t>
      </w:r>
    </w:p>
    <w:p w14:paraId="6590BD3E" w14:textId="77777777" w:rsidR="004B70B2" w:rsidRDefault="004B70B2" w:rsidP="004B70B2"/>
    <w:p w14:paraId="7CB8E15D" w14:textId="77777777" w:rsidR="004B70B2" w:rsidRPr="00A67C23" w:rsidRDefault="004B70B2" w:rsidP="004B70B2">
      <w:pPr>
        <w:rPr>
          <w:u w:val="single"/>
        </w:rPr>
      </w:pPr>
      <w:r w:rsidRPr="00A67C23">
        <w:rPr>
          <w:u w:val="single"/>
        </w:rPr>
        <w:t>Multiple Execute commands</w:t>
      </w:r>
    </w:p>
    <w:p w14:paraId="5BAAB7ED" w14:textId="77777777" w:rsidR="004B70B2" w:rsidRDefault="004B70B2" w:rsidP="004B70B2">
      <w:r>
        <w:t>ZN "SAMPLES"</w:t>
      </w:r>
    </w:p>
    <w:p w14:paraId="3F5EE4C7" w14:textId="77777777" w:rsidR="004B70B2" w:rsidRDefault="004B70B2" w:rsidP="004B70B2">
      <w:r>
        <w:t>Set Query=3</w:t>
      </w:r>
    </w:p>
    <w:p w14:paraId="367B6C6D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>1) = "SELECT Name, Age"</w:t>
      </w:r>
    </w:p>
    <w:p w14:paraId="37FB6C09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 xml:space="preserve">2) = "FROM </w:t>
      </w:r>
      <w:proofErr w:type="spellStart"/>
      <w:r>
        <w:t>Sample.Person</w:t>
      </w:r>
      <w:proofErr w:type="spellEnd"/>
      <w:r>
        <w:t>"</w:t>
      </w:r>
    </w:p>
    <w:p w14:paraId="436C7853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>3) = "WHERE Name %STARTSWITH ?"</w:t>
      </w:r>
    </w:p>
    <w:p w14:paraId="3350E6F0" w14:textId="77777777" w:rsidR="004B70B2" w:rsidRDefault="004B70B2" w:rsidP="004B70B2">
      <w:r>
        <w:t xml:space="preserve">Set </w:t>
      </w:r>
      <w:proofErr w:type="spellStart"/>
      <w:r>
        <w:t>tStatement</w:t>
      </w:r>
      <w:proofErr w:type="spellEnd"/>
      <w:r>
        <w:t xml:space="preserve"> = ##class(%</w:t>
      </w:r>
      <w:proofErr w:type="spellStart"/>
      <w:r>
        <w:t>SQL.Statement</w:t>
      </w:r>
      <w:proofErr w:type="spellEnd"/>
      <w:proofErr w:type="gramStart"/>
      <w:r>
        <w:t>).%</w:t>
      </w:r>
      <w:proofErr w:type="gramEnd"/>
      <w:r>
        <w:t>New()</w:t>
      </w:r>
    </w:p>
    <w:p w14:paraId="41B85669" w14:textId="77777777" w:rsidR="004B70B2" w:rsidRDefault="004B70B2" w:rsidP="004B70B2">
      <w:r>
        <w:t xml:space="preserve">Set </w:t>
      </w:r>
      <w:proofErr w:type="spellStart"/>
      <w:r>
        <w:t>qStatus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Prepare(.Query)</w:t>
      </w:r>
    </w:p>
    <w:p w14:paraId="57D7D016" w14:textId="77777777" w:rsidR="004B70B2" w:rsidRDefault="004B70B2" w:rsidP="004B70B2">
      <w:r>
        <w:t xml:space="preserve">If </w:t>
      </w:r>
      <w:proofErr w:type="spellStart"/>
      <w:r>
        <w:t>qStatus</w:t>
      </w:r>
      <w:proofErr w:type="spellEnd"/>
      <w:r>
        <w:t>'=1 {WRITE "%</w:t>
      </w:r>
      <w:proofErr w:type="gramStart"/>
      <w:r>
        <w:t>Prepare(</w:t>
      </w:r>
      <w:proofErr w:type="gramEnd"/>
      <w:r>
        <w:t>) failed:" DO $</w:t>
      </w:r>
      <w:proofErr w:type="spellStart"/>
      <w:r>
        <w:t>System.Status.DisplayError</w:t>
      </w:r>
      <w:proofErr w:type="spellEnd"/>
      <w:r>
        <w:t>(</w:t>
      </w:r>
      <w:proofErr w:type="spellStart"/>
      <w:r>
        <w:t>qStatus</w:t>
      </w:r>
      <w:proofErr w:type="spellEnd"/>
      <w:r>
        <w:t xml:space="preserve">) QUIT} </w:t>
      </w:r>
    </w:p>
    <w:p w14:paraId="0D56C2F2" w14:textId="77777777" w:rsidR="004B70B2" w:rsidRDefault="004B70B2" w:rsidP="004B70B2">
      <w:r>
        <w:t xml:space="preserve">Set </w:t>
      </w:r>
      <w:proofErr w:type="spellStart"/>
      <w:r>
        <w:t>rse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 xml:space="preserve">Execute("A") DO </w:t>
      </w:r>
      <w:proofErr w:type="spellStart"/>
      <w:r>
        <w:t>rset</w:t>
      </w:r>
      <w:proofErr w:type="spellEnd"/>
      <w:r>
        <w:t>.%Display()</w:t>
      </w:r>
    </w:p>
    <w:p w14:paraId="5481876B" w14:textId="77777777" w:rsidR="004B70B2" w:rsidRDefault="004B70B2" w:rsidP="004B70B2">
      <w:r>
        <w:t xml:space="preserve">Set </w:t>
      </w:r>
      <w:proofErr w:type="spellStart"/>
      <w:r>
        <w:t>rse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 xml:space="preserve">Execute("B") DO </w:t>
      </w:r>
      <w:proofErr w:type="spellStart"/>
      <w:r>
        <w:t>rset</w:t>
      </w:r>
      <w:proofErr w:type="spellEnd"/>
      <w:r>
        <w:t>.%Display()</w:t>
      </w:r>
    </w:p>
    <w:p w14:paraId="72A7043E" w14:textId="1BFE0698" w:rsidR="004B70B2" w:rsidRDefault="004B70B2" w:rsidP="004B70B2">
      <w:r>
        <w:t xml:space="preserve">Set </w:t>
      </w:r>
      <w:proofErr w:type="spellStart"/>
      <w:r>
        <w:t>rse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 xml:space="preserve">Execute("C") DO </w:t>
      </w:r>
      <w:proofErr w:type="spellStart"/>
      <w:r>
        <w:t>rset</w:t>
      </w:r>
      <w:proofErr w:type="spellEnd"/>
      <w:r>
        <w:t>.%Display()</w:t>
      </w:r>
    </w:p>
    <w:p w14:paraId="03AB2FE3" w14:textId="77777777" w:rsidR="004B70B2" w:rsidRDefault="004B70B2" w:rsidP="004B70B2">
      <w:pPr>
        <w:pBdr>
          <w:bottom w:val="double" w:sz="6" w:space="1" w:color="auto"/>
        </w:pBdr>
      </w:pPr>
      <w:r>
        <w:t> </w:t>
      </w:r>
    </w:p>
    <w:p w14:paraId="0C5AAE2C" w14:textId="77777777" w:rsidR="004B70B2" w:rsidRDefault="004B70B2" w:rsidP="004B70B2"/>
    <w:p w14:paraId="0DD873FA" w14:textId="77777777" w:rsidR="004B70B2" w:rsidRPr="00A67C23" w:rsidRDefault="004B70B2" w:rsidP="004B70B2">
      <w:pPr>
        <w:rPr>
          <w:u w:val="single"/>
        </w:rPr>
      </w:pPr>
      <w:r w:rsidRPr="00A67C23">
        <w:rPr>
          <w:u w:val="single"/>
        </w:rPr>
        <w:t>%</w:t>
      </w:r>
      <w:proofErr w:type="spellStart"/>
      <w:r w:rsidRPr="00A67C23">
        <w:rPr>
          <w:u w:val="single"/>
        </w:rPr>
        <w:t>ExecDirect</w:t>
      </w:r>
      <w:proofErr w:type="spellEnd"/>
    </w:p>
    <w:p w14:paraId="43E5F4D1" w14:textId="77777777" w:rsidR="004B70B2" w:rsidRDefault="004B70B2" w:rsidP="004B70B2">
      <w:r>
        <w:t xml:space="preserve">Zn "Samples"                                                             </w:t>
      </w:r>
    </w:p>
    <w:p w14:paraId="67EDDC33" w14:textId="77777777" w:rsidR="004B70B2" w:rsidRDefault="004B70B2" w:rsidP="004B70B2">
      <w:r>
        <w:t>Set Query = 5</w:t>
      </w:r>
    </w:p>
    <w:p w14:paraId="2B258E69" w14:textId="77777777" w:rsidR="004B70B2" w:rsidRDefault="004B70B2" w:rsidP="004B70B2">
      <w:r>
        <w:lastRenderedPageBreak/>
        <w:t xml:space="preserve">Set </w:t>
      </w:r>
      <w:proofErr w:type="gramStart"/>
      <w:r>
        <w:t>Query(</w:t>
      </w:r>
      <w:proofErr w:type="gramEnd"/>
      <w:r>
        <w:t>1) = "Select Top 5"</w:t>
      </w:r>
    </w:p>
    <w:p w14:paraId="5AD50B9D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>2) = "</w:t>
      </w:r>
      <w:proofErr w:type="spellStart"/>
      <w:r>
        <w:t>Name,DOB,Age</w:t>
      </w:r>
      <w:proofErr w:type="spellEnd"/>
      <w:r>
        <w:t>"</w:t>
      </w:r>
    </w:p>
    <w:p w14:paraId="3A2B6C17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 xml:space="preserve">3) = "From </w:t>
      </w:r>
      <w:proofErr w:type="spellStart"/>
      <w:r>
        <w:t>Sample.Person</w:t>
      </w:r>
      <w:proofErr w:type="spellEnd"/>
      <w:r>
        <w:t>"</w:t>
      </w:r>
    </w:p>
    <w:p w14:paraId="2EDE70F8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>4) = "Where Age &gt; 21 and Age &lt; 30"</w:t>
      </w:r>
    </w:p>
    <w:p w14:paraId="26A09FEE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>5) = "Order by Age"</w:t>
      </w:r>
    </w:p>
    <w:p w14:paraId="7B242C06" w14:textId="77777777" w:rsidR="004B70B2" w:rsidRDefault="004B70B2" w:rsidP="004B70B2">
      <w:r>
        <w:t xml:space="preserve">Set </w:t>
      </w:r>
      <w:proofErr w:type="spellStart"/>
      <w:r>
        <w:t>tStatement</w:t>
      </w:r>
      <w:proofErr w:type="spellEnd"/>
      <w:r>
        <w:t xml:space="preserve"> = ##class(%</w:t>
      </w:r>
      <w:proofErr w:type="spellStart"/>
      <w:r>
        <w:t>SQL.Statement</w:t>
      </w:r>
      <w:proofErr w:type="spellEnd"/>
      <w:proofErr w:type="gramStart"/>
      <w:r>
        <w:t>).%</w:t>
      </w:r>
      <w:proofErr w:type="gramEnd"/>
      <w:r>
        <w:t xml:space="preserve">New()                          </w:t>
      </w:r>
    </w:p>
    <w:p w14:paraId="35B9D5B8" w14:textId="77777777" w:rsidR="004B70B2" w:rsidRDefault="004B70B2" w:rsidP="004B70B2">
      <w:r>
        <w:t xml:space="preserve">Set </w:t>
      </w:r>
      <w:proofErr w:type="spellStart"/>
      <w:r>
        <w:t>rse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spellStart"/>
      <w:proofErr w:type="gramEnd"/>
      <w:r>
        <w:t>ExecDirect</w:t>
      </w:r>
      <w:proofErr w:type="spellEnd"/>
      <w:r>
        <w:t>(,.Query)</w:t>
      </w:r>
    </w:p>
    <w:p w14:paraId="3548D148" w14:textId="77777777" w:rsidR="004B70B2" w:rsidRDefault="004B70B2" w:rsidP="004B70B2">
      <w:r>
        <w:t xml:space="preserve">If </w:t>
      </w:r>
      <w:proofErr w:type="spellStart"/>
      <w:proofErr w:type="gramStart"/>
      <w:r>
        <w:t>rset</w:t>
      </w:r>
      <w:proofErr w:type="spellEnd"/>
      <w:r>
        <w:t>.%</w:t>
      </w:r>
      <w:proofErr w:type="gramEnd"/>
      <w:r>
        <w:t>SQLCODE=0 { WRITE !,"</w:t>
      </w:r>
      <w:proofErr w:type="spellStart"/>
      <w:r>
        <w:t>ExecDirect</w:t>
      </w:r>
      <w:proofErr w:type="spellEnd"/>
      <w:r>
        <w:t xml:space="preserve"> Successful",!! }</w:t>
      </w:r>
    </w:p>
    <w:p w14:paraId="45917E0A" w14:textId="77777777" w:rsidR="004B70B2" w:rsidRDefault="004B70B2" w:rsidP="004B70B2">
      <w:r>
        <w:t xml:space="preserve">Do </w:t>
      </w:r>
      <w:proofErr w:type="spellStart"/>
      <w:proofErr w:type="gramStart"/>
      <w:r>
        <w:t>rset</w:t>
      </w:r>
      <w:proofErr w:type="spellEnd"/>
      <w:r>
        <w:t>.%</w:t>
      </w:r>
      <w:proofErr w:type="gramEnd"/>
      <w:r>
        <w:t>Display()</w:t>
      </w:r>
    </w:p>
    <w:p w14:paraId="5958D8E0" w14:textId="77777777" w:rsidR="004B70B2" w:rsidRDefault="004B70B2" w:rsidP="004B70B2">
      <w:pPr>
        <w:pBdr>
          <w:bottom w:val="double" w:sz="6" w:space="1" w:color="auto"/>
        </w:pBdr>
      </w:pPr>
    </w:p>
    <w:p w14:paraId="1AD601C1" w14:textId="77777777" w:rsidR="004B70B2" w:rsidRDefault="004B70B2" w:rsidP="004B70B2"/>
    <w:p w14:paraId="1F0E0548" w14:textId="77777777" w:rsidR="004B70B2" w:rsidRPr="00A67C23" w:rsidRDefault="004B70B2" w:rsidP="004B70B2">
      <w:pPr>
        <w:rPr>
          <w:u w:val="single"/>
        </w:rPr>
      </w:pPr>
      <w:r w:rsidRPr="00A67C23">
        <w:rPr>
          <w:u w:val="single"/>
        </w:rPr>
        <w:t>%</w:t>
      </w:r>
      <w:proofErr w:type="spellStart"/>
      <w:r w:rsidRPr="00A67C23">
        <w:rPr>
          <w:u w:val="single"/>
        </w:rPr>
        <w:t>ExecDirect</w:t>
      </w:r>
      <w:proofErr w:type="spellEnd"/>
      <w:r w:rsidRPr="00A67C23">
        <w:rPr>
          <w:u w:val="single"/>
        </w:rPr>
        <w:t xml:space="preserve"> with Parameters</w:t>
      </w:r>
    </w:p>
    <w:p w14:paraId="77ED6F86" w14:textId="77777777" w:rsidR="004B70B2" w:rsidRDefault="004B70B2" w:rsidP="004B70B2">
      <w:r>
        <w:t xml:space="preserve">Zn "Samples"                                                             </w:t>
      </w:r>
    </w:p>
    <w:p w14:paraId="6ADC55BF" w14:textId="77777777" w:rsidR="004B70B2" w:rsidRDefault="004B70B2" w:rsidP="004B70B2">
      <w:r>
        <w:t>Set Query = 5</w:t>
      </w:r>
    </w:p>
    <w:p w14:paraId="21D27A26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>1) = "Select Top ?"</w:t>
      </w:r>
    </w:p>
    <w:p w14:paraId="22A4BDBA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>2) = "</w:t>
      </w:r>
      <w:proofErr w:type="spellStart"/>
      <w:r>
        <w:t>Name,DOB,Age</w:t>
      </w:r>
      <w:proofErr w:type="spellEnd"/>
      <w:r>
        <w:t>"</w:t>
      </w:r>
    </w:p>
    <w:p w14:paraId="250F4BB5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 xml:space="preserve">3) = "From </w:t>
      </w:r>
      <w:proofErr w:type="spellStart"/>
      <w:r>
        <w:t>Sample.Person</w:t>
      </w:r>
      <w:proofErr w:type="spellEnd"/>
      <w:r>
        <w:t>"</w:t>
      </w:r>
    </w:p>
    <w:p w14:paraId="56D82F00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>4) = "Where Age &gt; ? and Age &lt; ?"</w:t>
      </w:r>
    </w:p>
    <w:p w14:paraId="3E900172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>5) = "Order by Age"</w:t>
      </w:r>
    </w:p>
    <w:p w14:paraId="35944237" w14:textId="77777777" w:rsidR="004B70B2" w:rsidRDefault="004B70B2" w:rsidP="004B70B2">
      <w:r>
        <w:t xml:space="preserve">Set </w:t>
      </w:r>
      <w:proofErr w:type="spellStart"/>
      <w:r>
        <w:t>tStatement</w:t>
      </w:r>
      <w:proofErr w:type="spellEnd"/>
      <w:r>
        <w:t xml:space="preserve"> = ##class(%</w:t>
      </w:r>
      <w:proofErr w:type="spellStart"/>
      <w:r>
        <w:t>SQL.Statement</w:t>
      </w:r>
      <w:proofErr w:type="spellEnd"/>
      <w:proofErr w:type="gramStart"/>
      <w:r>
        <w:t>).%</w:t>
      </w:r>
      <w:proofErr w:type="gramEnd"/>
      <w:r>
        <w:t xml:space="preserve">New()                          </w:t>
      </w:r>
    </w:p>
    <w:p w14:paraId="13BCFC9E" w14:textId="77777777" w:rsidR="004B70B2" w:rsidRDefault="004B70B2" w:rsidP="004B70B2">
      <w:r>
        <w:t xml:space="preserve">Set </w:t>
      </w:r>
      <w:proofErr w:type="spellStart"/>
      <w:r>
        <w:t>rse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spellStart"/>
      <w:proofErr w:type="gramEnd"/>
      <w:r>
        <w:t>ExecDirect</w:t>
      </w:r>
      <w:proofErr w:type="spellEnd"/>
      <w:r>
        <w:t xml:space="preserve">(,.Query,5,21,30) </w:t>
      </w:r>
    </w:p>
    <w:p w14:paraId="5433FB8F" w14:textId="77777777" w:rsidR="004B70B2" w:rsidRDefault="004B70B2" w:rsidP="004B70B2">
      <w:r>
        <w:t xml:space="preserve">IF </w:t>
      </w:r>
      <w:proofErr w:type="spellStart"/>
      <w:proofErr w:type="gramStart"/>
      <w:r>
        <w:t>rset</w:t>
      </w:r>
      <w:proofErr w:type="spellEnd"/>
      <w:r>
        <w:t>.%</w:t>
      </w:r>
      <w:proofErr w:type="gramEnd"/>
      <w:r>
        <w:t>SQLCODE=0 { WRITE !,"</w:t>
      </w:r>
      <w:proofErr w:type="spellStart"/>
      <w:r>
        <w:t>ExecDirect</w:t>
      </w:r>
      <w:proofErr w:type="spellEnd"/>
      <w:r>
        <w:t xml:space="preserve"> Successful",!! }</w:t>
      </w:r>
    </w:p>
    <w:p w14:paraId="694685B2" w14:textId="77777777" w:rsidR="004B70B2" w:rsidRDefault="004B70B2" w:rsidP="004B70B2">
      <w:r>
        <w:t xml:space="preserve">DO </w:t>
      </w:r>
      <w:proofErr w:type="spellStart"/>
      <w:proofErr w:type="gramStart"/>
      <w:r>
        <w:t>rset</w:t>
      </w:r>
      <w:proofErr w:type="spellEnd"/>
      <w:r>
        <w:t>.%</w:t>
      </w:r>
      <w:proofErr w:type="gramEnd"/>
      <w:r>
        <w:t>Display()</w:t>
      </w:r>
    </w:p>
    <w:p w14:paraId="5183FB51" w14:textId="77777777" w:rsidR="004B70B2" w:rsidRDefault="004B70B2" w:rsidP="004B70B2"/>
    <w:p w14:paraId="4084F92B" w14:textId="77777777" w:rsidR="004B70B2" w:rsidRDefault="004B70B2" w:rsidP="004B70B2">
      <w:pPr>
        <w:pBdr>
          <w:bottom w:val="double" w:sz="6" w:space="1" w:color="auto"/>
        </w:pBdr>
      </w:pPr>
    </w:p>
    <w:p w14:paraId="4F4D43B7" w14:textId="77777777" w:rsidR="004B70B2" w:rsidRDefault="004B70B2" w:rsidP="004B70B2"/>
    <w:p w14:paraId="622BB5E5" w14:textId="77777777" w:rsidR="004B70B2" w:rsidRPr="00A67C23" w:rsidRDefault="004B70B2" w:rsidP="004B70B2">
      <w:pPr>
        <w:rPr>
          <w:u w:val="single"/>
        </w:rPr>
      </w:pPr>
      <w:proofErr w:type="spellStart"/>
      <w:r w:rsidRPr="00A67C23">
        <w:rPr>
          <w:u w:val="single"/>
        </w:rPr>
        <w:t>ResultSet</w:t>
      </w:r>
      <w:proofErr w:type="spellEnd"/>
      <w:r w:rsidRPr="00A67C23">
        <w:rPr>
          <w:u w:val="single"/>
        </w:rPr>
        <w:t xml:space="preserve"> Fieldname</w:t>
      </w:r>
    </w:p>
    <w:p w14:paraId="41EDFA0B" w14:textId="77777777" w:rsidR="004B70B2" w:rsidRDefault="004B70B2" w:rsidP="004B70B2">
      <w:r>
        <w:t>Zn "Samples"</w:t>
      </w:r>
    </w:p>
    <w:p w14:paraId="619E4864" w14:textId="77777777" w:rsidR="004B70B2" w:rsidRDefault="004B70B2" w:rsidP="004B70B2">
      <w:r>
        <w:t xml:space="preserve">Set Query="SELECT Top 5 Name, Age FROM </w:t>
      </w:r>
      <w:proofErr w:type="spellStart"/>
      <w:r>
        <w:t>Sample.Person</w:t>
      </w:r>
      <w:proofErr w:type="spellEnd"/>
      <w:r>
        <w:t>"</w:t>
      </w:r>
    </w:p>
    <w:p w14:paraId="104C20B6" w14:textId="77777777" w:rsidR="004B70B2" w:rsidRDefault="004B70B2" w:rsidP="004B70B2">
      <w:r>
        <w:t xml:space="preserve">Set </w:t>
      </w:r>
      <w:proofErr w:type="spellStart"/>
      <w:r>
        <w:t>tStatement</w:t>
      </w:r>
      <w:proofErr w:type="spellEnd"/>
      <w:r>
        <w:t>=##class(%</w:t>
      </w:r>
      <w:proofErr w:type="spellStart"/>
      <w:r>
        <w:t>SQL.Statement</w:t>
      </w:r>
      <w:proofErr w:type="spellEnd"/>
      <w:proofErr w:type="gramStart"/>
      <w:r>
        <w:t>).%</w:t>
      </w:r>
      <w:proofErr w:type="gramEnd"/>
      <w:r>
        <w:t>New()</w:t>
      </w:r>
    </w:p>
    <w:p w14:paraId="538FADAC" w14:textId="77777777" w:rsidR="004B70B2" w:rsidRDefault="004B70B2" w:rsidP="004B70B2">
      <w:r>
        <w:t xml:space="preserve">Set </w:t>
      </w:r>
      <w:proofErr w:type="spellStart"/>
      <w:r>
        <w:t>qSta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Prepare(Query)</w:t>
      </w:r>
    </w:p>
    <w:p w14:paraId="4A068B3B" w14:textId="77777777" w:rsidR="004B70B2" w:rsidRDefault="004B70B2" w:rsidP="004B70B2">
      <w:r>
        <w:t xml:space="preserve">If </w:t>
      </w:r>
      <w:proofErr w:type="spellStart"/>
      <w:r>
        <w:t>qStat</w:t>
      </w:r>
      <w:proofErr w:type="spellEnd"/>
      <w:r>
        <w:t xml:space="preserve"> '= 1 {Do $</w:t>
      </w:r>
      <w:proofErr w:type="spellStart"/>
      <w:r>
        <w:t>SYSTEM.OBJ.DisplayError</w:t>
      </w:r>
      <w:proofErr w:type="spellEnd"/>
      <w:r>
        <w:t>(</w:t>
      </w:r>
      <w:proofErr w:type="spellStart"/>
      <w:r>
        <w:t>qStat</w:t>
      </w:r>
      <w:proofErr w:type="spellEnd"/>
      <w:r>
        <w:t xml:space="preserve">) </w:t>
      </w:r>
      <w:proofErr w:type="gramStart"/>
      <w:r>
        <w:t>Quit }</w:t>
      </w:r>
      <w:proofErr w:type="gramEnd"/>
    </w:p>
    <w:p w14:paraId="781837EA" w14:textId="77777777" w:rsidR="004B70B2" w:rsidRDefault="004B70B2" w:rsidP="004B70B2">
      <w:r>
        <w:t xml:space="preserve">Set </w:t>
      </w:r>
      <w:proofErr w:type="spellStart"/>
      <w:r>
        <w:t>rse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Execute()</w:t>
      </w:r>
    </w:p>
    <w:p w14:paraId="5425F1E9" w14:textId="77777777" w:rsidR="004B70B2" w:rsidRDefault="004B70B2" w:rsidP="004B70B2">
      <w:r>
        <w:t xml:space="preserve">While </w:t>
      </w:r>
      <w:proofErr w:type="spellStart"/>
      <w:proofErr w:type="gramStart"/>
      <w:r>
        <w:t>rset</w:t>
      </w:r>
      <w:proofErr w:type="spellEnd"/>
      <w:r>
        <w:t>.%</w:t>
      </w:r>
      <w:proofErr w:type="gramEnd"/>
      <w:r>
        <w:t>Next() {W !,"Name: ",</w:t>
      </w:r>
      <w:proofErr w:type="spellStart"/>
      <w:r>
        <w:t>rset</w:t>
      </w:r>
      <w:proofErr w:type="spellEnd"/>
      <w:r>
        <w:t>.%Get("Name")}</w:t>
      </w:r>
    </w:p>
    <w:p w14:paraId="4EBE52AF" w14:textId="77777777" w:rsidR="004B70B2" w:rsidRDefault="004B70B2" w:rsidP="004B70B2"/>
    <w:p w14:paraId="4857C0C2" w14:textId="77777777" w:rsidR="004B70B2" w:rsidRDefault="004B70B2" w:rsidP="004B70B2">
      <w:pPr>
        <w:pBdr>
          <w:bottom w:val="double" w:sz="6" w:space="1" w:color="auto"/>
        </w:pBdr>
      </w:pPr>
    </w:p>
    <w:p w14:paraId="7676D1A6" w14:textId="77777777" w:rsidR="004B70B2" w:rsidRDefault="004B70B2" w:rsidP="004B70B2"/>
    <w:p w14:paraId="4755B17C" w14:textId="77777777" w:rsidR="004B70B2" w:rsidRPr="00A67C23" w:rsidRDefault="004B70B2" w:rsidP="004B70B2">
      <w:pPr>
        <w:rPr>
          <w:u w:val="single"/>
        </w:rPr>
      </w:pPr>
      <w:proofErr w:type="spellStart"/>
      <w:r w:rsidRPr="00A67C23">
        <w:rPr>
          <w:u w:val="single"/>
        </w:rPr>
        <w:t>ResultSet</w:t>
      </w:r>
      <w:proofErr w:type="spellEnd"/>
      <w:r w:rsidRPr="00A67C23">
        <w:rPr>
          <w:u w:val="single"/>
        </w:rPr>
        <w:t xml:space="preserve"> </w:t>
      </w:r>
      <w:proofErr w:type="spellStart"/>
      <w:r w:rsidRPr="00A67C23">
        <w:rPr>
          <w:u w:val="single"/>
        </w:rPr>
        <w:t>GetData</w:t>
      </w:r>
      <w:proofErr w:type="spellEnd"/>
    </w:p>
    <w:p w14:paraId="3D86B657" w14:textId="77777777" w:rsidR="004B70B2" w:rsidRDefault="004B70B2" w:rsidP="004B70B2">
      <w:r>
        <w:t>Zn "Samples"</w:t>
      </w:r>
    </w:p>
    <w:p w14:paraId="740E0EB4" w14:textId="77777777" w:rsidR="004B70B2" w:rsidRDefault="004B70B2" w:rsidP="004B70B2">
      <w:r>
        <w:t xml:space="preserve">Set Query="SELECT Top 5 Name, Age FROM </w:t>
      </w:r>
      <w:proofErr w:type="spellStart"/>
      <w:r>
        <w:t>Sample.Person</w:t>
      </w:r>
      <w:proofErr w:type="spellEnd"/>
      <w:r>
        <w:t>"</w:t>
      </w:r>
    </w:p>
    <w:p w14:paraId="5A570D32" w14:textId="77777777" w:rsidR="004B70B2" w:rsidRDefault="004B70B2" w:rsidP="004B70B2">
      <w:r>
        <w:t xml:space="preserve">Set </w:t>
      </w:r>
      <w:proofErr w:type="spellStart"/>
      <w:r>
        <w:t>tStatement</w:t>
      </w:r>
      <w:proofErr w:type="spellEnd"/>
      <w:r>
        <w:t>=##class(%</w:t>
      </w:r>
      <w:proofErr w:type="spellStart"/>
      <w:r>
        <w:t>SQL.Statement</w:t>
      </w:r>
      <w:proofErr w:type="spellEnd"/>
      <w:proofErr w:type="gramStart"/>
      <w:r>
        <w:t>).%</w:t>
      </w:r>
      <w:proofErr w:type="gramEnd"/>
      <w:r>
        <w:t>New()</w:t>
      </w:r>
    </w:p>
    <w:p w14:paraId="58A2101A" w14:textId="77777777" w:rsidR="004B70B2" w:rsidRDefault="004B70B2" w:rsidP="004B70B2">
      <w:r>
        <w:t xml:space="preserve">Set </w:t>
      </w:r>
      <w:proofErr w:type="spellStart"/>
      <w:r>
        <w:t>qSta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Prepare(Query)</w:t>
      </w:r>
    </w:p>
    <w:p w14:paraId="5C50A696" w14:textId="77777777" w:rsidR="004B70B2" w:rsidRDefault="004B70B2" w:rsidP="004B70B2">
      <w:r>
        <w:t xml:space="preserve">If </w:t>
      </w:r>
      <w:proofErr w:type="spellStart"/>
      <w:r>
        <w:t>qStat</w:t>
      </w:r>
      <w:proofErr w:type="spellEnd"/>
      <w:r>
        <w:t xml:space="preserve"> '= 1 {Do $</w:t>
      </w:r>
      <w:proofErr w:type="spellStart"/>
      <w:r>
        <w:t>SYSTEM.OBJ.DisplayError</w:t>
      </w:r>
      <w:proofErr w:type="spellEnd"/>
      <w:r>
        <w:t>(</w:t>
      </w:r>
      <w:proofErr w:type="spellStart"/>
      <w:r>
        <w:t>qStat</w:t>
      </w:r>
      <w:proofErr w:type="spellEnd"/>
      <w:r>
        <w:t xml:space="preserve">) </w:t>
      </w:r>
      <w:proofErr w:type="gramStart"/>
      <w:r>
        <w:t>Quit }</w:t>
      </w:r>
      <w:proofErr w:type="gramEnd"/>
    </w:p>
    <w:p w14:paraId="1D13ACF9" w14:textId="77777777" w:rsidR="004B70B2" w:rsidRDefault="004B70B2" w:rsidP="004B70B2">
      <w:r>
        <w:t xml:space="preserve">Set </w:t>
      </w:r>
      <w:proofErr w:type="spellStart"/>
      <w:r>
        <w:t>rse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Execute()</w:t>
      </w:r>
    </w:p>
    <w:p w14:paraId="16DF9630" w14:textId="77777777" w:rsidR="004B70B2" w:rsidRDefault="004B70B2" w:rsidP="004B70B2">
      <w:r>
        <w:t xml:space="preserve">While </w:t>
      </w:r>
      <w:proofErr w:type="spellStart"/>
      <w:proofErr w:type="gramStart"/>
      <w:r>
        <w:t>rset</w:t>
      </w:r>
      <w:proofErr w:type="spellEnd"/>
      <w:r>
        <w:t>.%</w:t>
      </w:r>
      <w:proofErr w:type="gramEnd"/>
      <w:r>
        <w:t>Next() {W !,"Name: ",</w:t>
      </w:r>
      <w:proofErr w:type="spellStart"/>
      <w:r>
        <w:t>rset</w:t>
      </w:r>
      <w:proofErr w:type="spellEnd"/>
      <w:r>
        <w:t>.%</w:t>
      </w:r>
      <w:proofErr w:type="spellStart"/>
      <w:r>
        <w:t>GetData</w:t>
      </w:r>
      <w:proofErr w:type="spellEnd"/>
      <w:r>
        <w:t>(1)}</w:t>
      </w:r>
    </w:p>
    <w:p w14:paraId="1A917F17" w14:textId="77777777" w:rsidR="004B70B2" w:rsidRDefault="004B70B2" w:rsidP="004B70B2"/>
    <w:p w14:paraId="698AC005" w14:textId="77777777" w:rsidR="004B70B2" w:rsidRDefault="004B70B2" w:rsidP="004B70B2">
      <w:pPr>
        <w:pBdr>
          <w:bottom w:val="double" w:sz="6" w:space="1" w:color="auto"/>
        </w:pBdr>
      </w:pPr>
      <w:r>
        <w:t> </w:t>
      </w:r>
    </w:p>
    <w:p w14:paraId="5AC54C0D" w14:textId="77777777" w:rsidR="004B70B2" w:rsidRDefault="004B70B2" w:rsidP="004B70B2"/>
    <w:p w14:paraId="5E037F7D" w14:textId="77777777" w:rsidR="004B70B2" w:rsidRPr="00A67C23" w:rsidRDefault="004B70B2" w:rsidP="004B70B2">
      <w:pPr>
        <w:rPr>
          <w:u w:val="single"/>
        </w:rPr>
      </w:pPr>
      <w:proofErr w:type="gramStart"/>
      <w:r w:rsidRPr="00A67C23">
        <w:rPr>
          <w:u w:val="single"/>
        </w:rPr>
        <w:t>Print(</w:t>
      </w:r>
      <w:proofErr w:type="gramEnd"/>
      <w:r w:rsidRPr="00A67C23">
        <w:rPr>
          <w:u w:val="single"/>
        </w:rPr>
        <w:t>)</w:t>
      </w:r>
    </w:p>
    <w:p w14:paraId="473EC669" w14:textId="77777777" w:rsidR="004B70B2" w:rsidRDefault="004B70B2" w:rsidP="004B70B2">
      <w:r>
        <w:t>Zn "Samples"</w:t>
      </w:r>
    </w:p>
    <w:p w14:paraId="4E4E887B" w14:textId="77777777" w:rsidR="004B70B2" w:rsidRDefault="004B70B2" w:rsidP="004B70B2">
      <w:r>
        <w:lastRenderedPageBreak/>
        <w:t xml:space="preserve">Set Query="SELECT Top 5 Name, Age FROM </w:t>
      </w:r>
      <w:proofErr w:type="spellStart"/>
      <w:r>
        <w:t>Sample.Person</w:t>
      </w:r>
      <w:proofErr w:type="spellEnd"/>
      <w:r>
        <w:t>"</w:t>
      </w:r>
    </w:p>
    <w:p w14:paraId="35D6A476" w14:textId="77777777" w:rsidR="004B70B2" w:rsidRDefault="004B70B2" w:rsidP="004B70B2">
      <w:r>
        <w:t xml:space="preserve">Set </w:t>
      </w:r>
      <w:proofErr w:type="spellStart"/>
      <w:r>
        <w:t>tStatement</w:t>
      </w:r>
      <w:proofErr w:type="spellEnd"/>
      <w:r>
        <w:t>=##class(%</w:t>
      </w:r>
      <w:proofErr w:type="spellStart"/>
      <w:r>
        <w:t>SQL.Statement</w:t>
      </w:r>
      <w:proofErr w:type="spellEnd"/>
      <w:proofErr w:type="gramStart"/>
      <w:r>
        <w:t>).%</w:t>
      </w:r>
      <w:proofErr w:type="gramEnd"/>
      <w:r>
        <w:t>New()</w:t>
      </w:r>
    </w:p>
    <w:p w14:paraId="06700B2D" w14:textId="77777777" w:rsidR="004B70B2" w:rsidRDefault="004B70B2" w:rsidP="004B70B2">
      <w:r>
        <w:t xml:space="preserve">Set </w:t>
      </w:r>
      <w:proofErr w:type="spellStart"/>
      <w:r>
        <w:t>qSta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Prepare(Query)</w:t>
      </w:r>
    </w:p>
    <w:p w14:paraId="13697BB1" w14:textId="77777777" w:rsidR="004B70B2" w:rsidRDefault="004B70B2" w:rsidP="004B70B2">
      <w:r>
        <w:t xml:space="preserve">If </w:t>
      </w:r>
      <w:proofErr w:type="spellStart"/>
      <w:r>
        <w:t>qStat</w:t>
      </w:r>
      <w:proofErr w:type="spellEnd"/>
      <w:r>
        <w:t xml:space="preserve"> '= 1 {Do $</w:t>
      </w:r>
      <w:proofErr w:type="spellStart"/>
      <w:r>
        <w:t>SYSTEM.OBJ.DisplayError</w:t>
      </w:r>
      <w:proofErr w:type="spellEnd"/>
      <w:r>
        <w:t>(</w:t>
      </w:r>
      <w:proofErr w:type="spellStart"/>
      <w:r>
        <w:t>qStat</w:t>
      </w:r>
      <w:proofErr w:type="spellEnd"/>
      <w:r>
        <w:t xml:space="preserve">) </w:t>
      </w:r>
      <w:proofErr w:type="gramStart"/>
      <w:r>
        <w:t>Quit }</w:t>
      </w:r>
      <w:proofErr w:type="gramEnd"/>
    </w:p>
    <w:p w14:paraId="50BAED92" w14:textId="77777777" w:rsidR="004B70B2" w:rsidRDefault="004B70B2" w:rsidP="004B70B2">
      <w:r>
        <w:t xml:space="preserve">Set </w:t>
      </w:r>
      <w:proofErr w:type="spellStart"/>
      <w:r>
        <w:t>rse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Execute()</w:t>
      </w:r>
    </w:p>
    <w:p w14:paraId="2E38E3B0" w14:textId="77777777" w:rsidR="004B70B2" w:rsidRDefault="004B70B2" w:rsidP="004B70B2">
      <w:r>
        <w:t xml:space="preserve">While </w:t>
      </w:r>
      <w:proofErr w:type="spellStart"/>
      <w:proofErr w:type="gramStart"/>
      <w:r>
        <w:t>rset</w:t>
      </w:r>
      <w:proofErr w:type="spellEnd"/>
      <w:r>
        <w:t>.%</w:t>
      </w:r>
      <w:proofErr w:type="gramEnd"/>
      <w:r>
        <w:t xml:space="preserve">Next() {DO </w:t>
      </w:r>
      <w:proofErr w:type="spellStart"/>
      <w:r>
        <w:t>rset</w:t>
      </w:r>
      <w:proofErr w:type="spellEnd"/>
      <w:r>
        <w:t>.%Print() }</w:t>
      </w:r>
    </w:p>
    <w:p w14:paraId="5783B51F" w14:textId="77777777" w:rsidR="004B70B2" w:rsidRDefault="004B70B2" w:rsidP="004B70B2"/>
    <w:p w14:paraId="0AF56F17" w14:textId="77777777" w:rsidR="004B70B2" w:rsidRDefault="004B70B2" w:rsidP="004B70B2">
      <w:pPr>
        <w:pBdr>
          <w:bottom w:val="double" w:sz="6" w:space="1" w:color="auto"/>
        </w:pBdr>
      </w:pPr>
    </w:p>
    <w:p w14:paraId="72C84C76" w14:textId="77777777" w:rsidR="004B70B2" w:rsidRDefault="004B70B2" w:rsidP="004B70B2"/>
    <w:p w14:paraId="092A41C8" w14:textId="77777777" w:rsidR="004B70B2" w:rsidRPr="00A67C23" w:rsidRDefault="004B70B2" w:rsidP="004B70B2">
      <w:pPr>
        <w:rPr>
          <w:u w:val="single"/>
        </w:rPr>
      </w:pPr>
      <w:proofErr w:type="gramStart"/>
      <w:r w:rsidRPr="00A67C23">
        <w:rPr>
          <w:u w:val="single"/>
        </w:rPr>
        <w:t>Print(</w:t>
      </w:r>
      <w:proofErr w:type="gramEnd"/>
      <w:r w:rsidRPr="00A67C23">
        <w:rPr>
          <w:u w:val="single"/>
        </w:rPr>
        <w:t>"^|^")</w:t>
      </w:r>
    </w:p>
    <w:p w14:paraId="352A5353" w14:textId="77777777" w:rsidR="004B70B2" w:rsidRDefault="004B70B2" w:rsidP="004B70B2">
      <w:r>
        <w:t>Zn "Samples"</w:t>
      </w:r>
    </w:p>
    <w:p w14:paraId="33CB5D70" w14:textId="77777777" w:rsidR="004B70B2" w:rsidRDefault="004B70B2" w:rsidP="004B70B2">
      <w:r>
        <w:t xml:space="preserve">Set Query="SELECT Top 5 Name, Age FROM </w:t>
      </w:r>
      <w:proofErr w:type="spellStart"/>
      <w:r>
        <w:t>Sample.Person</w:t>
      </w:r>
      <w:proofErr w:type="spellEnd"/>
      <w:r>
        <w:t>"</w:t>
      </w:r>
    </w:p>
    <w:p w14:paraId="1BCC53B4" w14:textId="77777777" w:rsidR="004B70B2" w:rsidRDefault="004B70B2" w:rsidP="004B70B2">
      <w:r>
        <w:t xml:space="preserve">Set </w:t>
      </w:r>
      <w:proofErr w:type="spellStart"/>
      <w:r>
        <w:t>tStatement</w:t>
      </w:r>
      <w:proofErr w:type="spellEnd"/>
      <w:r>
        <w:t>=##class(%</w:t>
      </w:r>
      <w:proofErr w:type="spellStart"/>
      <w:r>
        <w:t>SQL.Statement</w:t>
      </w:r>
      <w:proofErr w:type="spellEnd"/>
      <w:proofErr w:type="gramStart"/>
      <w:r>
        <w:t>).%</w:t>
      </w:r>
      <w:proofErr w:type="gramEnd"/>
      <w:r>
        <w:t>New()</w:t>
      </w:r>
    </w:p>
    <w:p w14:paraId="08B3D4D8" w14:textId="77777777" w:rsidR="004B70B2" w:rsidRDefault="004B70B2" w:rsidP="004B70B2">
      <w:r>
        <w:t xml:space="preserve">Set </w:t>
      </w:r>
      <w:proofErr w:type="spellStart"/>
      <w:r>
        <w:t>qSta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Prepare(Query)</w:t>
      </w:r>
    </w:p>
    <w:p w14:paraId="75F91BA3" w14:textId="77777777" w:rsidR="004B70B2" w:rsidRDefault="004B70B2" w:rsidP="004B70B2">
      <w:r>
        <w:t xml:space="preserve">If </w:t>
      </w:r>
      <w:proofErr w:type="spellStart"/>
      <w:r>
        <w:t>qStat</w:t>
      </w:r>
      <w:proofErr w:type="spellEnd"/>
      <w:r>
        <w:t xml:space="preserve"> '= 1 {Do $</w:t>
      </w:r>
      <w:proofErr w:type="spellStart"/>
      <w:r>
        <w:t>SYSTEM.OBJ.DisplayError</w:t>
      </w:r>
      <w:proofErr w:type="spellEnd"/>
      <w:r>
        <w:t>(</w:t>
      </w:r>
      <w:proofErr w:type="spellStart"/>
      <w:r>
        <w:t>qStat</w:t>
      </w:r>
      <w:proofErr w:type="spellEnd"/>
      <w:r>
        <w:t xml:space="preserve">) </w:t>
      </w:r>
      <w:proofErr w:type="gramStart"/>
      <w:r>
        <w:t>Quit }</w:t>
      </w:r>
      <w:proofErr w:type="gramEnd"/>
    </w:p>
    <w:p w14:paraId="70A62CC1" w14:textId="77777777" w:rsidR="004B70B2" w:rsidRDefault="004B70B2" w:rsidP="004B70B2">
      <w:r>
        <w:t xml:space="preserve">Set </w:t>
      </w:r>
      <w:proofErr w:type="spellStart"/>
      <w:r>
        <w:t>rse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Execute()</w:t>
      </w:r>
    </w:p>
    <w:p w14:paraId="320FE1B9" w14:textId="77777777" w:rsidR="004B70B2" w:rsidRDefault="004B70B2" w:rsidP="004B70B2">
      <w:r>
        <w:t xml:space="preserve">While </w:t>
      </w:r>
      <w:proofErr w:type="spellStart"/>
      <w:proofErr w:type="gramStart"/>
      <w:r>
        <w:t>rset</w:t>
      </w:r>
      <w:proofErr w:type="spellEnd"/>
      <w:r>
        <w:t>.%</w:t>
      </w:r>
      <w:proofErr w:type="gramEnd"/>
      <w:r>
        <w:t xml:space="preserve">Next() {DO </w:t>
      </w:r>
      <w:proofErr w:type="spellStart"/>
      <w:r>
        <w:t>rset</w:t>
      </w:r>
      <w:proofErr w:type="spellEnd"/>
      <w:r>
        <w:t>.%Print("^|^") }</w:t>
      </w:r>
    </w:p>
    <w:p w14:paraId="04B36EB8" w14:textId="77777777" w:rsidR="004B70B2" w:rsidRDefault="004B70B2" w:rsidP="004B70B2">
      <w:pPr>
        <w:pBdr>
          <w:bottom w:val="double" w:sz="6" w:space="1" w:color="auto"/>
        </w:pBdr>
      </w:pPr>
    </w:p>
    <w:p w14:paraId="64133AF6" w14:textId="77777777" w:rsidR="004B70B2" w:rsidRDefault="004B70B2" w:rsidP="004B70B2">
      <w:r>
        <w:t> </w:t>
      </w:r>
    </w:p>
    <w:p w14:paraId="50C9E53B" w14:textId="77777777" w:rsidR="004B70B2" w:rsidRPr="00A67C23" w:rsidRDefault="004B70B2" w:rsidP="004B70B2">
      <w:pPr>
        <w:rPr>
          <w:u w:val="single"/>
        </w:rPr>
      </w:pPr>
      <w:r w:rsidRPr="00A67C23">
        <w:rPr>
          <w:u w:val="single"/>
        </w:rPr>
        <w:t>Free Space</w:t>
      </w:r>
    </w:p>
    <w:p w14:paraId="6C6BD78E" w14:textId="77777777" w:rsidR="004B70B2" w:rsidRDefault="004B70B2" w:rsidP="004B70B2">
      <w:r>
        <w:t>Zn "Samples"</w:t>
      </w:r>
    </w:p>
    <w:p w14:paraId="00395B99" w14:textId="77777777" w:rsidR="004B70B2" w:rsidRDefault="004B70B2" w:rsidP="004B70B2">
      <w:r>
        <w:t xml:space="preserve">Set </w:t>
      </w:r>
      <w:proofErr w:type="spellStart"/>
      <w:r>
        <w:t>tStatement</w:t>
      </w:r>
      <w:proofErr w:type="spellEnd"/>
      <w:r>
        <w:t>=##class(%</w:t>
      </w:r>
      <w:proofErr w:type="spellStart"/>
      <w:r>
        <w:t>SQL.Statement</w:t>
      </w:r>
      <w:proofErr w:type="spellEnd"/>
      <w:proofErr w:type="gramStart"/>
      <w:r>
        <w:t>).%</w:t>
      </w:r>
      <w:proofErr w:type="gramEnd"/>
      <w:r>
        <w:t>New()</w:t>
      </w:r>
    </w:p>
    <w:p w14:paraId="337BBD8C" w14:textId="77777777" w:rsidR="004B70B2" w:rsidRDefault="004B70B2" w:rsidP="004B70B2">
      <w:r>
        <w:t xml:space="preserve">Set </w:t>
      </w:r>
      <w:proofErr w:type="spellStart"/>
      <w:r>
        <w:t>qStatus</w:t>
      </w:r>
      <w:proofErr w:type="spellEnd"/>
      <w:r>
        <w:t>=</w:t>
      </w:r>
      <w:proofErr w:type="spellStart"/>
      <w:proofErr w:type="gramStart"/>
      <w:r>
        <w:t>tStatement</w:t>
      </w:r>
      <w:proofErr w:type="spellEnd"/>
      <w:r>
        <w:t>.%</w:t>
      </w:r>
      <w:proofErr w:type="spellStart"/>
      <w:proofErr w:type="gramEnd"/>
      <w:r>
        <w:t>PrepareClassQuery</w:t>
      </w:r>
      <w:proofErr w:type="spellEnd"/>
    </w:p>
    <w:p w14:paraId="2D2369D8" w14:textId="77777777" w:rsidR="004B70B2" w:rsidRDefault="004B70B2" w:rsidP="004B70B2">
      <w:r>
        <w:t>("%SYS.</w:t>
      </w:r>
      <w:proofErr w:type="spellStart"/>
      <w:r>
        <w:t>DatabaseQuery</w:t>
      </w:r>
      <w:proofErr w:type="spellEnd"/>
      <w:r>
        <w:t>","</w:t>
      </w:r>
      <w:proofErr w:type="spellStart"/>
      <w:r>
        <w:t>FreeSpace</w:t>
      </w:r>
      <w:proofErr w:type="spellEnd"/>
      <w:r>
        <w:t>")</w:t>
      </w:r>
    </w:p>
    <w:p w14:paraId="42A05E5B" w14:textId="77777777" w:rsidR="004B70B2" w:rsidRDefault="004B70B2" w:rsidP="004B70B2">
      <w:r>
        <w:t xml:space="preserve">If </w:t>
      </w:r>
      <w:proofErr w:type="spellStart"/>
      <w:r>
        <w:t>qStatus</w:t>
      </w:r>
      <w:proofErr w:type="spellEnd"/>
      <w:r>
        <w:t xml:space="preserve">'=1 {WRITE </w:t>
      </w:r>
      <w:proofErr w:type="gramStart"/>
      <w:r>
        <w:t>$</w:t>
      </w:r>
      <w:proofErr w:type="spellStart"/>
      <w:r>
        <w:t>System.Status.DisplayError</w:t>
      </w:r>
      <w:proofErr w:type="spellEnd"/>
      <w:proofErr w:type="gramEnd"/>
      <w:r>
        <w:t>(</w:t>
      </w:r>
      <w:proofErr w:type="spellStart"/>
      <w:r>
        <w:t>qStatus</w:t>
      </w:r>
      <w:proofErr w:type="spellEnd"/>
      <w:r>
        <w:t>) QUIT}</w:t>
      </w:r>
    </w:p>
    <w:p w14:paraId="1D50AF90" w14:textId="77777777" w:rsidR="004B70B2" w:rsidRDefault="004B70B2" w:rsidP="004B70B2">
      <w:r>
        <w:lastRenderedPageBreak/>
        <w:t xml:space="preserve">Set </w:t>
      </w:r>
      <w:proofErr w:type="gramStart"/>
      <w:r>
        <w:t>install=$</w:t>
      </w:r>
      <w:proofErr w:type="spellStart"/>
      <w:r>
        <w:t>SYSTEM.Util.InstallDirectory</w:t>
      </w:r>
      <w:proofErr w:type="spellEnd"/>
      <w:proofErr w:type="gramEnd"/>
      <w:r>
        <w:t>()</w:t>
      </w:r>
    </w:p>
    <w:p w14:paraId="3B6BED5F" w14:textId="77777777" w:rsidR="004B70B2" w:rsidRDefault="004B70B2" w:rsidP="004B70B2">
      <w:r>
        <w:t xml:space="preserve">Set </w:t>
      </w:r>
      <w:proofErr w:type="spellStart"/>
      <w:r>
        <w:t>rset</w:t>
      </w:r>
      <w:proofErr w:type="spellEnd"/>
      <w:r>
        <w:t>=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Execute()</w:t>
      </w:r>
    </w:p>
    <w:p w14:paraId="367E28FC" w14:textId="77777777" w:rsidR="004B70B2" w:rsidRDefault="004B70B2" w:rsidP="004B70B2">
      <w:r>
        <w:t xml:space="preserve">Do </w:t>
      </w:r>
      <w:proofErr w:type="spellStart"/>
      <w:proofErr w:type="gramStart"/>
      <w:r>
        <w:t>rset</w:t>
      </w:r>
      <w:proofErr w:type="spellEnd"/>
      <w:r>
        <w:t>.%</w:t>
      </w:r>
      <w:proofErr w:type="gramEnd"/>
      <w:r>
        <w:t xml:space="preserve">Display()  </w:t>
      </w:r>
    </w:p>
    <w:p w14:paraId="72AB4682" w14:textId="77777777" w:rsidR="004B70B2" w:rsidRDefault="004B70B2" w:rsidP="004B70B2">
      <w:pPr>
        <w:pBdr>
          <w:bottom w:val="double" w:sz="6" w:space="1" w:color="auto"/>
        </w:pBdr>
      </w:pPr>
    </w:p>
    <w:p w14:paraId="20F70C5D" w14:textId="77777777" w:rsidR="004B70B2" w:rsidRDefault="004B70B2" w:rsidP="004B70B2"/>
    <w:p w14:paraId="40A203D5" w14:textId="77777777" w:rsidR="004B70B2" w:rsidRPr="00A67C23" w:rsidRDefault="004B70B2" w:rsidP="004B70B2">
      <w:pPr>
        <w:rPr>
          <w:u w:val="single"/>
        </w:rPr>
      </w:pPr>
      <w:proofErr w:type="spellStart"/>
      <w:r w:rsidRPr="00A67C23">
        <w:rPr>
          <w:u w:val="single"/>
        </w:rPr>
        <w:t>FreeCnt</w:t>
      </w:r>
      <w:proofErr w:type="spellEnd"/>
    </w:p>
    <w:p w14:paraId="2279D720" w14:textId="77777777" w:rsidR="004B70B2" w:rsidRDefault="004B70B2" w:rsidP="004B70B2">
      <w:r>
        <w:t>ZN "%SYS"</w:t>
      </w:r>
    </w:p>
    <w:p w14:paraId="373EAAD0" w14:textId="77777777" w:rsidR="004B70B2" w:rsidRDefault="004B70B2" w:rsidP="004B70B2">
      <w:r>
        <w:t>Do ^%FREECNT</w:t>
      </w:r>
    </w:p>
    <w:p w14:paraId="7A2BAC46" w14:textId="77777777" w:rsidR="004B70B2" w:rsidRDefault="004B70B2" w:rsidP="004B70B2">
      <w:r>
        <w:t>*</w:t>
      </w:r>
    </w:p>
    <w:p w14:paraId="7D4B1A57" w14:textId="77777777" w:rsidR="004B70B2" w:rsidRDefault="004B70B2" w:rsidP="004B70B2"/>
    <w:p w14:paraId="2FBCD5E0" w14:textId="77777777" w:rsidR="004B70B2" w:rsidRDefault="004B70B2" w:rsidP="004B70B2">
      <w:pPr>
        <w:pBdr>
          <w:bottom w:val="double" w:sz="6" w:space="1" w:color="auto"/>
        </w:pBdr>
      </w:pPr>
    </w:p>
    <w:p w14:paraId="09A4C000" w14:textId="77777777" w:rsidR="004B70B2" w:rsidRDefault="004B70B2" w:rsidP="004B70B2"/>
    <w:p w14:paraId="787CFAE7" w14:textId="453E7F41" w:rsidR="004B70B2" w:rsidRPr="00A67C23" w:rsidRDefault="004B70B2" w:rsidP="004B70B2">
      <w:pPr>
        <w:rPr>
          <w:u w:val="single"/>
        </w:rPr>
      </w:pPr>
      <w:proofErr w:type="spellStart"/>
      <w:r w:rsidRPr="00A67C23">
        <w:rPr>
          <w:u w:val="single"/>
        </w:rPr>
        <w:t>NameSpaceList</w:t>
      </w:r>
      <w:proofErr w:type="spellEnd"/>
    </w:p>
    <w:p w14:paraId="6DB26B53" w14:textId="77777777" w:rsidR="004B70B2" w:rsidRDefault="004B70B2" w:rsidP="004B70B2">
      <w:r>
        <w:t xml:space="preserve">Set </w:t>
      </w:r>
      <w:proofErr w:type="spellStart"/>
      <w:r>
        <w:t>tStatement</w:t>
      </w:r>
      <w:proofErr w:type="spellEnd"/>
      <w:r>
        <w:t>=##class(%</w:t>
      </w:r>
      <w:proofErr w:type="spellStart"/>
      <w:r>
        <w:t>SQL.Statement</w:t>
      </w:r>
      <w:proofErr w:type="spellEnd"/>
      <w:proofErr w:type="gramStart"/>
      <w:r>
        <w:t>).%</w:t>
      </w:r>
      <w:proofErr w:type="gramEnd"/>
      <w:r>
        <w:t>New()</w:t>
      </w:r>
    </w:p>
    <w:p w14:paraId="70CC2F48" w14:textId="77777777" w:rsidR="004B70B2" w:rsidRDefault="004B70B2" w:rsidP="004B70B2">
      <w:r>
        <w:t xml:space="preserve">Set </w:t>
      </w:r>
      <w:proofErr w:type="spellStart"/>
      <w:r>
        <w:t>qStatus</w:t>
      </w:r>
      <w:proofErr w:type="spellEnd"/>
      <w:r>
        <w:t>=</w:t>
      </w:r>
      <w:proofErr w:type="spellStart"/>
      <w:proofErr w:type="gramStart"/>
      <w:r>
        <w:t>tStatement</w:t>
      </w:r>
      <w:proofErr w:type="spellEnd"/>
      <w:r>
        <w:t>.%</w:t>
      </w:r>
      <w:proofErr w:type="spellStart"/>
      <w:proofErr w:type="gramEnd"/>
      <w:r>
        <w:t>PrepareClassQuery</w:t>
      </w:r>
      <w:proofErr w:type="spellEnd"/>
    </w:p>
    <w:p w14:paraId="643EDF28" w14:textId="77777777" w:rsidR="004B70B2" w:rsidRDefault="004B70B2" w:rsidP="004B70B2">
      <w:r>
        <w:t>("%SYS.</w:t>
      </w:r>
      <w:proofErr w:type="spellStart"/>
      <w:r>
        <w:t>GlobalQuery</w:t>
      </w:r>
      <w:proofErr w:type="spellEnd"/>
      <w:r>
        <w:t>","</w:t>
      </w:r>
      <w:proofErr w:type="spellStart"/>
      <w:r>
        <w:t>NamespaceList</w:t>
      </w:r>
      <w:proofErr w:type="spellEnd"/>
      <w:r>
        <w:t>")</w:t>
      </w:r>
    </w:p>
    <w:p w14:paraId="5B03E110" w14:textId="77777777" w:rsidR="004B70B2" w:rsidRDefault="004B70B2" w:rsidP="004B70B2">
      <w:r>
        <w:t xml:space="preserve">If </w:t>
      </w:r>
      <w:proofErr w:type="spellStart"/>
      <w:r>
        <w:t>qStatus</w:t>
      </w:r>
      <w:proofErr w:type="spellEnd"/>
      <w:r>
        <w:t xml:space="preserve">'=1 {WRITE </w:t>
      </w:r>
      <w:proofErr w:type="gramStart"/>
      <w:r>
        <w:t>$</w:t>
      </w:r>
      <w:proofErr w:type="spellStart"/>
      <w:r>
        <w:t>System.Status.DisplayError</w:t>
      </w:r>
      <w:proofErr w:type="spellEnd"/>
      <w:proofErr w:type="gramEnd"/>
      <w:r>
        <w:t>(</w:t>
      </w:r>
      <w:proofErr w:type="spellStart"/>
      <w:r>
        <w:t>qStatus</w:t>
      </w:r>
      <w:proofErr w:type="spellEnd"/>
      <w:r>
        <w:t>) QUIT}</w:t>
      </w:r>
    </w:p>
    <w:p w14:paraId="3EDE135B" w14:textId="77777777" w:rsidR="004B70B2" w:rsidRDefault="004B70B2" w:rsidP="004B70B2">
      <w:r>
        <w:t xml:space="preserve">Set </w:t>
      </w:r>
      <w:proofErr w:type="gramStart"/>
      <w:r>
        <w:t>install=$</w:t>
      </w:r>
      <w:proofErr w:type="spellStart"/>
      <w:r>
        <w:t>SYSTEM.Util.InstallDirectory</w:t>
      </w:r>
      <w:proofErr w:type="spellEnd"/>
      <w:proofErr w:type="gramEnd"/>
      <w:r>
        <w:t>()</w:t>
      </w:r>
    </w:p>
    <w:p w14:paraId="68995D27" w14:textId="77777777" w:rsidR="004B70B2" w:rsidRDefault="004B70B2" w:rsidP="004B70B2">
      <w:r>
        <w:t xml:space="preserve">Set </w:t>
      </w:r>
      <w:proofErr w:type="spellStart"/>
      <w:r>
        <w:t>rset</w:t>
      </w:r>
      <w:proofErr w:type="spellEnd"/>
      <w:r>
        <w:t>=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Execute(install_"</w:t>
      </w:r>
      <w:proofErr w:type="spellStart"/>
      <w:r>
        <w:t>mgr</w:t>
      </w:r>
      <w:proofErr w:type="spellEnd"/>
      <w:r>
        <w:t>\Samples")</w:t>
      </w:r>
    </w:p>
    <w:p w14:paraId="5E978BDD" w14:textId="77777777" w:rsidR="004B70B2" w:rsidRDefault="004B70B2" w:rsidP="004B70B2">
      <w:r>
        <w:t xml:space="preserve">Do </w:t>
      </w:r>
      <w:proofErr w:type="spellStart"/>
      <w:proofErr w:type="gramStart"/>
      <w:r>
        <w:t>rset</w:t>
      </w:r>
      <w:proofErr w:type="spellEnd"/>
      <w:r>
        <w:t>.%</w:t>
      </w:r>
      <w:proofErr w:type="gramEnd"/>
      <w:r>
        <w:t xml:space="preserve">Display()  </w:t>
      </w:r>
    </w:p>
    <w:p w14:paraId="76DD904C" w14:textId="77777777" w:rsidR="004B70B2" w:rsidRDefault="004B70B2" w:rsidP="004B70B2"/>
    <w:p w14:paraId="7A65B489" w14:textId="77777777" w:rsidR="004B70B2" w:rsidRDefault="004B70B2" w:rsidP="004B70B2">
      <w:pPr>
        <w:pBdr>
          <w:bottom w:val="double" w:sz="6" w:space="1" w:color="auto"/>
        </w:pBdr>
      </w:pPr>
    </w:p>
    <w:p w14:paraId="2CF5ACD8" w14:textId="77777777" w:rsidR="004B70B2" w:rsidRDefault="004B70B2" w:rsidP="004B70B2"/>
    <w:p w14:paraId="67F4B069" w14:textId="77777777" w:rsidR="004B70B2" w:rsidRPr="00A67C23" w:rsidRDefault="004B70B2" w:rsidP="004B70B2">
      <w:pPr>
        <w:rPr>
          <w:u w:val="single"/>
        </w:rPr>
      </w:pPr>
      <w:r w:rsidRPr="00A67C23">
        <w:rPr>
          <w:u w:val="single"/>
        </w:rPr>
        <w:t>Top Global</w:t>
      </w:r>
    </w:p>
    <w:p w14:paraId="31209319" w14:textId="77777777" w:rsidR="004B70B2" w:rsidRDefault="004B70B2" w:rsidP="004B70B2">
      <w:r>
        <w:t>Zn "%SYS"</w:t>
      </w:r>
    </w:p>
    <w:p w14:paraId="49B7EF96" w14:textId="77777777" w:rsidR="004B70B2" w:rsidRDefault="004B70B2" w:rsidP="004B70B2">
      <w:r>
        <w:lastRenderedPageBreak/>
        <w:t xml:space="preserve">Set </w:t>
      </w:r>
      <w:proofErr w:type="spellStart"/>
      <w:r>
        <w:t>Rset</w:t>
      </w:r>
      <w:proofErr w:type="spellEnd"/>
      <w:r>
        <w:t xml:space="preserve"> = ##class(%</w:t>
      </w:r>
      <w:proofErr w:type="spellStart"/>
      <w:r>
        <w:t>ResultSet</w:t>
      </w:r>
      <w:proofErr w:type="spellEnd"/>
      <w:proofErr w:type="gramStart"/>
      <w:r>
        <w:t>).%</w:t>
      </w:r>
      <w:proofErr w:type="gramEnd"/>
      <w:r>
        <w:t>New("%</w:t>
      </w:r>
      <w:proofErr w:type="spellStart"/>
      <w:r>
        <w:t>SYS.ProcessQuery:TopGlobal</w:t>
      </w:r>
      <w:proofErr w:type="spellEnd"/>
      <w:r>
        <w:t>")</w:t>
      </w:r>
    </w:p>
    <w:p w14:paraId="306F2E9A" w14:textId="77777777" w:rsidR="004B70B2" w:rsidRDefault="004B70B2" w:rsidP="004B70B2">
      <w:r>
        <w:t xml:space="preserve">Do </w:t>
      </w:r>
      <w:proofErr w:type="spellStart"/>
      <w:r>
        <w:t>Rset.Execute</w:t>
      </w:r>
      <w:proofErr w:type="spellEnd"/>
      <w:r>
        <w:t>()</w:t>
      </w:r>
    </w:p>
    <w:p w14:paraId="345B8D02" w14:textId="77777777" w:rsidR="004B70B2" w:rsidRDefault="004B70B2" w:rsidP="004B70B2">
      <w:r>
        <w:t xml:space="preserve">Do </w:t>
      </w:r>
      <w:proofErr w:type="spellStart"/>
      <w:proofErr w:type="gramStart"/>
      <w:r>
        <w:t>Rset</w:t>
      </w:r>
      <w:proofErr w:type="spellEnd"/>
      <w:r>
        <w:t>.%</w:t>
      </w:r>
      <w:proofErr w:type="gramEnd"/>
      <w:r>
        <w:t>Display()</w:t>
      </w:r>
    </w:p>
    <w:p w14:paraId="373D4F02" w14:textId="77777777" w:rsidR="004B70B2" w:rsidRDefault="004B70B2" w:rsidP="004B70B2"/>
    <w:p w14:paraId="2ACBD485" w14:textId="77777777" w:rsidR="004B70B2" w:rsidRDefault="004B70B2" w:rsidP="004B70B2">
      <w:pPr>
        <w:pBdr>
          <w:bottom w:val="double" w:sz="6" w:space="1" w:color="auto"/>
        </w:pBdr>
      </w:pPr>
    </w:p>
    <w:p w14:paraId="460CCBEE" w14:textId="77777777" w:rsidR="004B70B2" w:rsidRDefault="004B70B2" w:rsidP="004B70B2"/>
    <w:p w14:paraId="73F838E2" w14:textId="77777777" w:rsidR="004B70B2" w:rsidRPr="00A67C23" w:rsidRDefault="004B70B2" w:rsidP="004B70B2">
      <w:pPr>
        <w:rPr>
          <w:u w:val="single"/>
        </w:rPr>
      </w:pPr>
      <w:r w:rsidRPr="00A67C23">
        <w:rPr>
          <w:u w:val="single"/>
        </w:rPr>
        <w:t>Global Size</w:t>
      </w:r>
    </w:p>
    <w:p w14:paraId="14AB24A0" w14:textId="77777777" w:rsidR="004B70B2" w:rsidRDefault="004B70B2" w:rsidP="004B70B2">
      <w:r>
        <w:t>Zn "Samples"</w:t>
      </w:r>
    </w:p>
    <w:p w14:paraId="04A8BE9C" w14:textId="77777777" w:rsidR="004B70B2" w:rsidRDefault="004B70B2" w:rsidP="004B70B2">
      <w:r>
        <w:t xml:space="preserve">Set </w:t>
      </w:r>
      <w:proofErr w:type="spellStart"/>
      <w:r>
        <w:t>tStatement</w:t>
      </w:r>
      <w:proofErr w:type="spellEnd"/>
      <w:r>
        <w:t>=##class(%</w:t>
      </w:r>
      <w:proofErr w:type="spellStart"/>
      <w:r>
        <w:t>SQL.Statement</w:t>
      </w:r>
      <w:proofErr w:type="spellEnd"/>
      <w:proofErr w:type="gramStart"/>
      <w:r>
        <w:t>).%</w:t>
      </w:r>
      <w:proofErr w:type="gramEnd"/>
      <w:r>
        <w:t>New()</w:t>
      </w:r>
    </w:p>
    <w:p w14:paraId="58A507CA" w14:textId="77777777" w:rsidR="004B70B2" w:rsidRDefault="004B70B2" w:rsidP="004B70B2">
      <w:r>
        <w:t xml:space="preserve">Set </w:t>
      </w:r>
      <w:proofErr w:type="spellStart"/>
      <w:r>
        <w:t>qStatus</w:t>
      </w:r>
      <w:proofErr w:type="spellEnd"/>
      <w:r>
        <w:t>=</w:t>
      </w:r>
      <w:proofErr w:type="spellStart"/>
      <w:proofErr w:type="gramStart"/>
      <w:r>
        <w:t>tStatement</w:t>
      </w:r>
      <w:proofErr w:type="spellEnd"/>
      <w:r>
        <w:t>.%</w:t>
      </w:r>
      <w:proofErr w:type="spellStart"/>
      <w:proofErr w:type="gramEnd"/>
      <w:r>
        <w:t>PrepareClassQuery</w:t>
      </w:r>
      <w:proofErr w:type="spellEnd"/>
      <w:r>
        <w:t>("%SYS.</w:t>
      </w:r>
      <w:proofErr w:type="spellStart"/>
      <w:r>
        <w:t>GlobalQuery</w:t>
      </w:r>
      <w:proofErr w:type="spellEnd"/>
      <w:r>
        <w:t>","Size")</w:t>
      </w:r>
    </w:p>
    <w:p w14:paraId="4E28B529" w14:textId="77777777" w:rsidR="004B70B2" w:rsidRDefault="004B70B2" w:rsidP="004B70B2">
      <w:r>
        <w:t xml:space="preserve">If </w:t>
      </w:r>
      <w:proofErr w:type="spellStart"/>
      <w:r>
        <w:t>qStatus</w:t>
      </w:r>
      <w:proofErr w:type="spellEnd"/>
      <w:r>
        <w:t xml:space="preserve">'=1 {WRITE </w:t>
      </w:r>
      <w:proofErr w:type="gramStart"/>
      <w:r>
        <w:t>$</w:t>
      </w:r>
      <w:proofErr w:type="spellStart"/>
      <w:r>
        <w:t>System.Status.DisplayError</w:t>
      </w:r>
      <w:proofErr w:type="spellEnd"/>
      <w:proofErr w:type="gramEnd"/>
      <w:r>
        <w:t>(</w:t>
      </w:r>
      <w:proofErr w:type="spellStart"/>
      <w:r>
        <w:t>qStatus</w:t>
      </w:r>
      <w:proofErr w:type="spellEnd"/>
      <w:r>
        <w:t>) QUIT}</w:t>
      </w:r>
    </w:p>
    <w:p w14:paraId="0ABACB80" w14:textId="77777777" w:rsidR="004B70B2" w:rsidRDefault="004B70B2" w:rsidP="004B70B2">
      <w:r>
        <w:t xml:space="preserve">Set </w:t>
      </w:r>
      <w:proofErr w:type="gramStart"/>
      <w:r>
        <w:t>install=$</w:t>
      </w:r>
      <w:proofErr w:type="spellStart"/>
      <w:r>
        <w:t>SYSTEM.Util.InstallDirectory</w:t>
      </w:r>
      <w:proofErr w:type="spellEnd"/>
      <w:proofErr w:type="gramEnd"/>
      <w:r>
        <w:t>()</w:t>
      </w:r>
    </w:p>
    <w:p w14:paraId="3B1DACAA" w14:textId="77777777" w:rsidR="004B70B2" w:rsidRDefault="004B70B2" w:rsidP="004B70B2">
      <w:r>
        <w:t xml:space="preserve">Set </w:t>
      </w:r>
      <w:proofErr w:type="spellStart"/>
      <w:r>
        <w:t>rset</w:t>
      </w:r>
      <w:proofErr w:type="spellEnd"/>
      <w:r>
        <w:t>=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Execute(install_"</w:t>
      </w:r>
      <w:proofErr w:type="spellStart"/>
      <w:r>
        <w:t>mgr</w:t>
      </w:r>
      <w:proofErr w:type="spellEnd"/>
      <w:r>
        <w:t>\Samples")</w:t>
      </w:r>
    </w:p>
    <w:p w14:paraId="7C75D450" w14:textId="77777777" w:rsidR="004B70B2" w:rsidRDefault="004B70B2" w:rsidP="004B70B2">
      <w:r>
        <w:t xml:space="preserve">Do </w:t>
      </w:r>
      <w:proofErr w:type="spellStart"/>
      <w:proofErr w:type="gramStart"/>
      <w:r>
        <w:t>rset</w:t>
      </w:r>
      <w:proofErr w:type="spellEnd"/>
      <w:r>
        <w:t>.%</w:t>
      </w:r>
      <w:proofErr w:type="gramEnd"/>
      <w:r>
        <w:t xml:space="preserve">Display()  </w:t>
      </w:r>
    </w:p>
    <w:p w14:paraId="46B931DC" w14:textId="77777777" w:rsidR="004B70B2" w:rsidRDefault="004B70B2" w:rsidP="004B70B2"/>
    <w:p w14:paraId="68A4C9C1" w14:textId="77777777" w:rsidR="004B70B2" w:rsidRDefault="004B70B2" w:rsidP="004B70B2">
      <w:pPr>
        <w:pBdr>
          <w:bottom w:val="double" w:sz="6" w:space="1" w:color="auto"/>
        </w:pBdr>
      </w:pPr>
    </w:p>
    <w:p w14:paraId="19D374B6" w14:textId="77777777" w:rsidR="004B70B2" w:rsidRDefault="004B70B2" w:rsidP="004B70B2"/>
    <w:p w14:paraId="4F5F0A1B" w14:textId="49BAAEDF" w:rsidR="004B70B2" w:rsidRPr="00A67C23" w:rsidRDefault="004B70B2" w:rsidP="004B70B2">
      <w:pPr>
        <w:rPr>
          <w:u w:val="single"/>
        </w:rPr>
      </w:pPr>
      <w:r w:rsidRPr="00A67C23">
        <w:rPr>
          <w:u w:val="single"/>
        </w:rPr>
        <w:t>Directory List</w:t>
      </w:r>
    </w:p>
    <w:p w14:paraId="0C139031" w14:textId="77777777" w:rsidR="004B70B2" w:rsidRDefault="004B70B2" w:rsidP="004B70B2">
      <w:r>
        <w:t xml:space="preserve">Set </w:t>
      </w:r>
      <w:proofErr w:type="spellStart"/>
      <w:r>
        <w:t>tStatement</w:t>
      </w:r>
      <w:proofErr w:type="spellEnd"/>
      <w:r>
        <w:t>=##class(%</w:t>
      </w:r>
      <w:proofErr w:type="spellStart"/>
      <w:r>
        <w:t>SQL.Statement</w:t>
      </w:r>
      <w:proofErr w:type="spellEnd"/>
      <w:proofErr w:type="gramStart"/>
      <w:r>
        <w:t>).%</w:t>
      </w:r>
      <w:proofErr w:type="gramEnd"/>
      <w:r>
        <w:t>New()</w:t>
      </w:r>
    </w:p>
    <w:p w14:paraId="658F6E3B" w14:textId="77777777" w:rsidR="004B70B2" w:rsidRDefault="004B70B2" w:rsidP="004B70B2">
      <w:r>
        <w:t xml:space="preserve">Set </w:t>
      </w:r>
      <w:proofErr w:type="spellStart"/>
      <w:r>
        <w:t>qStatus</w:t>
      </w:r>
      <w:proofErr w:type="spellEnd"/>
      <w:r>
        <w:t>=</w:t>
      </w:r>
      <w:proofErr w:type="spellStart"/>
      <w:proofErr w:type="gramStart"/>
      <w:r>
        <w:t>tStatement</w:t>
      </w:r>
      <w:proofErr w:type="spellEnd"/>
      <w:r>
        <w:t>.%</w:t>
      </w:r>
      <w:proofErr w:type="spellStart"/>
      <w:proofErr w:type="gramEnd"/>
      <w:r>
        <w:t>PrepareClassQuery</w:t>
      </w:r>
      <w:proofErr w:type="spellEnd"/>
    </w:p>
    <w:p w14:paraId="4A84C3BF" w14:textId="77777777" w:rsidR="004B70B2" w:rsidRDefault="004B70B2" w:rsidP="004B70B2">
      <w:r>
        <w:t>("%SYS.</w:t>
      </w:r>
      <w:proofErr w:type="spellStart"/>
      <w:r>
        <w:t>GlobalQuery</w:t>
      </w:r>
      <w:proofErr w:type="spellEnd"/>
      <w:r>
        <w:t>","</w:t>
      </w:r>
      <w:proofErr w:type="spellStart"/>
      <w:r>
        <w:t>DirectoryList</w:t>
      </w:r>
      <w:proofErr w:type="spellEnd"/>
      <w:r>
        <w:t>")</w:t>
      </w:r>
    </w:p>
    <w:p w14:paraId="625648F5" w14:textId="77777777" w:rsidR="004B70B2" w:rsidRDefault="004B70B2" w:rsidP="004B70B2">
      <w:r>
        <w:t xml:space="preserve">If </w:t>
      </w:r>
      <w:proofErr w:type="spellStart"/>
      <w:r>
        <w:t>qStatus</w:t>
      </w:r>
      <w:proofErr w:type="spellEnd"/>
      <w:r>
        <w:t xml:space="preserve">'=1 {WRITE </w:t>
      </w:r>
      <w:proofErr w:type="gramStart"/>
      <w:r>
        <w:t>$</w:t>
      </w:r>
      <w:proofErr w:type="spellStart"/>
      <w:r>
        <w:t>System.Status.DisplayError</w:t>
      </w:r>
      <w:proofErr w:type="spellEnd"/>
      <w:proofErr w:type="gramEnd"/>
      <w:r>
        <w:t>(</w:t>
      </w:r>
      <w:proofErr w:type="spellStart"/>
      <w:r>
        <w:t>qStatus</w:t>
      </w:r>
      <w:proofErr w:type="spellEnd"/>
      <w:r>
        <w:t>) QUIT}</w:t>
      </w:r>
    </w:p>
    <w:p w14:paraId="2339BF4A" w14:textId="77777777" w:rsidR="004B70B2" w:rsidRDefault="004B70B2" w:rsidP="004B70B2">
      <w:r>
        <w:t xml:space="preserve">Set </w:t>
      </w:r>
      <w:proofErr w:type="gramStart"/>
      <w:r>
        <w:t>install=$</w:t>
      </w:r>
      <w:proofErr w:type="spellStart"/>
      <w:r>
        <w:t>SYSTEM.Util.InstallDirectory</w:t>
      </w:r>
      <w:proofErr w:type="spellEnd"/>
      <w:proofErr w:type="gramEnd"/>
      <w:r>
        <w:t>()</w:t>
      </w:r>
    </w:p>
    <w:p w14:paraId="796C3D04" w14:textId="77777777" w:rsidR="004B70B2" w:rsidRDefault="004B70B2" w:rsidP="004B70B2">
      <w:r>
        <w:t xml:space="preserve">Set </w:t>
      </w:r>
      <w:proofErr w:type="spellStart"/>
      <w:r>
        <w:t>rset</w:t>
      </w:r>
      <w:proofErr w:type="spellEnd"/>
      <w:r>
        <w:t>=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Execute(install_"</w:t>
      </w:r>
      <w:proofErr w:type="spellStart"/>
      <w:r>
        <w:t>mgr</w:t>
      </w:r>
      <w:proofErr w:type="spellEnd"/>
      <w:r>
        <w:t>\Samples")</w:t>
      </w:r>
    </w:p>
    <w:p w14:paraId="486DB910" w14:textId="77777777" w:rsidR="004B70B2" w:rsidRDefault="004B70B2" w:rsidP="004B70B2">
      <w:r>
        <w:t xml:space="preserve">Do </w:t>
      </w:r>
      <w:proofErr w:type="spellStart"/>
      <w:proofErr w:type="gramStart"/>
      <w:r>
        <w:t>rset</w:t>
      </w:r>
      <w:proofErr w:type="spellEnd"/>
      <w:r>
        <w:t>.%</w:t>
      </w:r>
      <w:proofErr w:type="gramEnd"/>
      <w:r>
        <w:t xml:space="preserve">Display()  </w:t>
      </w:r>
    </w:p>
    <w:p w14:paraId="34618955" w14:textId="77777777" w:rsidR="004B70B2" w:rsidRDefault="004B70B2" w:rsidP="004B70B2"/>
    <w:p w14:paraId="14DCF058" w14:textId="77777777" w:rsidR="004B70B2" w:rsidRDefault="004B70B2" w:rsidP="004B70B2">
      <w:pPr>
        <w:pBdr>
          <w:bottom w:val="double" w:sz="6" w:space="1" w:color="auto"/>
        </w:pBdr>
      </w:pPr>
    </w:p>
    <w:p w14:paraId="1CDE58A6" w14:textId="77777777" w:rsidR="004B70B2" w:rsidRDefault="004B70B2" w:rsidP="004B70B2"/>
    <w:p w14:paraId="18FB98D2" w14:textId="77777777" w:rsidR="004B70B2" w:rsidRPr="00A67C23" w:rsidRDefault="004B70B2" w:rsidP="004B70B2">
      <w:pPr>
        <w:rPr>
          <w:u w:val="single"/>
        </w:rPr>
      </w:pPr>
      <w:r w:rsidRPr="00A67C23">
        <w:rPr>
          <w:u w:val="single"/>
        </w:rPr>
        <w:t>Process List</w:t>
      </w:r>
    </w:p>
    <w:p w14:paraId="072272D4" w14:textId="77777777" w:rsidR="004B70B2" w:rsidRDefault="004B70B2" w:rsidP="004B70B2">
      <w:r>
        <w:t>Do $</w:t>
      </w:r>
      <w:proofErr w:type="spellStart"/>
      <w:r>
        <w:t>SYSTEM.SQL.Shell</w:t>
      </w:r>
      <w:proofErr w:type="spellEnd"/>
      <w:r>
        <w:t>()</w:t>
      </w:r>
    </w:p>
    <w:p w14:paraId="4F9BEDE1" w14:textId="77777777" w:rsidR="004B70B2" w:rsidRDefault="004B70B2" w:rsidP="004B70B2">
      <w:r>
        <w:t>SELECT * FROM %</w:t>
      </w:r>
      <w:proofErr w:type="spellStart"/>
      <w:r>
        <w:t>SYS.ProcessQuery</w:t>
      </w:r>
      <w:proofErr w:type="spellEnd"/>
    </w:p>
    <w:p w14:paraId="7AFD23C7" w14:textId="77777777" w:rsidR="004B70B2" w:rsidRDefault="004B70B2" w:rsidP="004B70B2">
      <w:pPr>
        <w:pBdr>
          <w:bottom w:val="double" w:sz="6" w:space="1" w:color="auto"/>
        </w:pBdr>
      </w:pPr>
    </w:p>
    <w:p w14:paraId="5941472F" w14:textId="77777777" w:rsidR="004B70B2" w:rsidRDefault="004B70B2" w:rsidP="004B70B2"/>
    <w:p w14:paraId="3854B6E2" w14:textId="77777777" w:rsidR="004B70B2" w:rsidRPr="00A67C23" w:rsidRDefault="004B70B2" w:rsidP="004B70B2">
      <w:pPr>
        <w:rPr>
          <w:u w:val="single"/>
        </w:rPr>
      </w:pPr>
      <w:r w:rsidRPr="00A67C23">
        <w:rPr>
          <w:u w:val="single"/>
        </w:rPr>
        <w:t xml:space="preserve">List </w:t>
      </w:r>
      <w:proofErr w:type="spellStart"/>
      <w:r w:rsidRPr="00A67C23">
        <w:rPr>
          <w:u w:val="single"/>
        </w:rPr>
        <w:t>Pids</w:t>
      </w:r>
      <w:proofErr w:type="spellEnd"/>
    </w:p>
    <w:p w14:paraId="24F8C9A8" w14:textId="77777777" w:rsidR="004B70B2" w:rsidRDefault="004B70B2" w:rsidP="004B70B2">
      <w:r>
        <w:t>Zn "%SYS"</w:t>
      </w:r>
    </w:p>
    <w:p w14:paraId="775CE56E" w14:textId="77777777" w:rsidR="004B70B2" w:rsidRDefault="004B70B2" w:rsidP="004B70B2">
      <w:r>
        <w:t xml:space="preserve">Set </w:t>
      </w:r>
      <w:proofErr w:type="spellStart"/>
      <w:r>
        <w:t>Rset</w:t>
      </w:r>
      <w:proofErr w:type="spellEnd"/>
      <w:r>
        <w:t xml:space="preserve"> = ##class(%</w:t>
      </w:r>
      <w:proofErr w:type="spellStart"/>
      <w:r>
        <w:t>ResultSet</w:t>
      </w:r>
      <w:proofErr w:type="spellEnd"/>
      <w:proofErr w:type="gramStart"/>
      <w:r>
        <w:t>).%</w:t>
      </w:r>
      <w:proofErr w:type="gramEnd"/>
      <w:r>
        <w:t>New("%</w:t>
      </w:r>
      <w:proofErr w:type="spellStart"/>
      <w:r>
        <w:t>SYS.ProcessQuery:ListPids</w:t>
      </w:r>
      <w:proofErr w:type="spellEnd"/>
      <w:r>
        <w:t>")</w:t>
      </w:r>
    </w:p>
    <w:p w14:paraId="41DA9E07" w14:textId="77777777" w:rsidR="004B70B2" w:rsidRDefault="004B70B2" w:rsidP="004B70B2">
      <w:r>
        <w:t xml:space="preserve">Do </w:t>
      </w:r>
      <w:proofErr w:type="spellStart"/>
      <w:r>
        <w:t>Rset.Execute</w:t>
      </w:r>
      <w:proofErr w:type="spellEnd"/>
      <w:r>
        <w:t>()</w:t>
      </w:r>
    </w:p>
    <w:p w14:paraId="7AED5020" w14:textId="77777777" w:rsidR="004B70B2" w:rsidRDefault="004B70B2" w:rsidP="004B70B2">
      <w:r>
        <w:t xml:space="preserve">Do </w:t>
      </w:r>
      <w:proofErr w:type="spellStart"/>
      <w:proofErr w:type="gramStart"/>
      <w:r>
        <w:t>Rset</w:t>
      </w:r>
      <w:proofErr w:type="spellEnd"/>
      <w:r>
        <w:t>.%</w:t>
      </w:r>
      <w:proofErr w:type="gramEnd"/>
      <w:r>
        <w:t>Display()</w:t>
      </w:r>
    </w:p>
    <w:p w14:paraId="7D27D6CE" w14:textId="77777777" w:rsidR="004B70B2" w:rsidRDefault="004B70B2" w:rsidP="004B70B2"/>
    <w:p w14:paraId="5C5271E4" w14:textId="77777777" w:rsidR="004B70B2" w:rsidRDefault="004B70B2" w:rsidP="004B70B2">
      <w:pPr>
        <w:pBdr>
          <w:bottom w:val="double" w:sz="6" w:space="1" w:color="auto"/>
        </w:pBdr>
      </w:pPr>
    </w:p>
    <w:p w14:paraId="7C688E59" w14:textId="77777777" w:rsidR="004B70B2" w:rsidRDefault="004B70B2" w:rsidP="004B70B2"/>
    <w:p w14:paraId="5229F3BA" w14:textId="77777777" w:rsidR="004B70B2" w:rsidRPr="00A67C23" w:rsidRDefault="004B70B2" w:rsidP="004B70B2">
      <w:pPr>
        <w:rPr>
          <w:u w:val="single"/>
        </w:rPr>
      </w:pPr>
      <w:r w:rsidRPr="00A67C23">
        <w:rPr>
          <w:u w:val="single"/>
        </w:rPr>
        <w:t>List Lock</w:t>
      </w:r>
    </w:p>
    <w:p w14:paraId="2E78091A" w14:textId="77777777" w:rsidR="004B70B2" w:rsidRDefault="004B70B2" w:rsidP="004B70B2">
      <w:r>
        <w:t>Zn "Samples"</w:t>
      </w:r>
    </w:p>
    <w:p w14:paraId="4E01FED0" w14:textId="77777777" w:rsidR="004B70B2" w:rsidRDefault="004B70B2" w:rsidP="004B70B2">
      <w:r>
        <w:t xml:space="preserve">Set </w:t>
      </w:r>
      <w:proofErr w:type="spellStart"/>
      <w:r>
        <w:t>tStatement</w:t>
      </w:r>
      <w:proofErr w:type="spellEnd"/>
      <w:r>
        <w:t>=##class(%</w:t>
      </w:r>
      <w:proofErr w:type="spellStart"/>
      <w:r>
        <w:t>SQL.Statement</w:t>
      </w:r>
      <w:proofErr w:type="spellEnd"/>
      <w:proofErr w:type="gramStart"/>
      <w:r>
        <w:t>).%</w:t>
      </w:r>
      <w:proofErr w:type="gramEnd"/>
      <w:r>
        <w:t>New()</w:t>
      </w:r>
    </w:p>
    <w:p w14:paraId="3D995FA2" w14:textId="77777777" w:rsidR="004B70B2" w:rsidRDefault="004B70B2" w:rsidP="004B70B2">
      <w:r>
        <w:t xml:space="preserve">Set </w:t>
      </w:r>
      <w:proofErr w:type="spellStart"/>
      <w:r>
        <w:t>qStatus</w:t>
      </w:r>
      <w:proofErr w:type="spellEnd"/>
      <w:r>
        <w:t>=</w:t>
      </w:r>
      <w:proofErr w:type="spellStart"/>
      <w:proofErr w:type="gramStart"/>
      <w:r>
        <w:t>tStatement</w:t>
      </w:r>
      <w:proofErr w:type="spellEnd"/>
      <w:r>
        <w:t>.%</w:t>
      </w:r>
      <w:proofErr w:type="spellStart"/>
      <w:proofErr w:type="gramEnd"/>
      <w:r>
        <w:t>PrepareClassQuery</w:t>
      </w:r>
      <w:proofErr w:type="spellEnd"/>
      <w:r>
        <w:t>("%SYS.</w:t>
      </w:r>
      <w:proofErr w:type="spellStart"/>
      <w:r>
        <w:t>LockQuery</w:t>
      </w:r>
      <w:proofErr w:type="spellEnd"/>
      <w:r>
        <w:t>","List")</w:t>
      </w:r>
    </w:p>
    <w:p w14:paraId="3FF69D2C" w14:textId="77777777" w:rsidR="004B70B2" w:rsidRDefault="004B70B2" w:rsidP="004B70B2">
      <w:r>
        <w:t xml:space="preserve">If </w:t>
      </w:r>
      <w:proofErr w:type="spellStart"/>
      <w:r>
        <w:t>qStatus</w:t>
      </w:r>
      <w:proofErr w:type="spellEnd"/>
      <w:r>
        <w:t xml:space="preserve">'=1 {WRITE </w:t>
      </w:r>
      <w:proofErr w:type="gramStart"/>
      <w:r>
        <w:t>$</w:t>
      </w:r>
      <w:proofErr w:type="spellStart"/>
      <w:r>
        <w:t>System.Status.DisplayError</w:t>
      </w:r>
      <w:proofErr w:type="spellEnd"/>
      <w:proofErr w:type="gramEnd"/>
      <w:r>
        <w:t>(</w:t>
      </w:r>
      <w:proofErr w:type="spellStart"/>
      <w:r>
        <w:t>qStatus</w:t>
      </w:r>
      <w:proofErr w:type="spellEnd"/>
      <w:r>
        <w:t>) QUIT}</w:t>
      </w:r>
    </w:p>
    <w:p w14:paraId="72F87A39" w14:textId="77777777" w:rsidR="004B70B2" w:rsidRDefault="004B70B2" w:rsidP="004B70B2">
      <w:r>
        <w:t xml:space="preserve">Set </w:t>
      </w:r>
      <w:proofErr w:type="gramStart"/>
      <w:r>
        <w:t>install=$</w:t>
      </w:r>
      <w:proofErr w:type="spellStart"/>
      <w:r>
        <w:t>SYSTEM.Util.InstallDirectory</w:t>
      </w:r>
      <w:proofErr w:type="spellEnd"/>
      <w:proofErr w:type="gramEnd"/>
      <w:r>
        <w:t>()</w:t>
      </w:r>
    </w:p>
    <w:p w14:paraId="4175C35C" w14:textId="77777777" w:rsidR="004B70B2" w:rsidRDefault="004B70B2" w:rsidP="004B70B2">
      <w:r>
        <w:t xml:space="preserve">Set </w:t>
      </w:r>
      <w:proofErr w:type="spellStart"/>
      <w:r>
        <w:t>rset</w:t>
      </w:r>
      <w:proofErr w:type="spellEnd"/>
      <w:r>
        <w:t>=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Execute()</w:t>
      </w:r>
    </w:p>
    <w:p w14:paraId="5DD47491" w14:textId="77777777" w:rsidR="004B70B2" w:rsidRDefault="004B70B2" w:rsidP="004B70B2">
      <w:r>
        <w:t xml:space="preserve">Do </w:t>
      </w:r>
      <w:proofErr w:type="spellStart"/>
      <w:proofErr w:type="gramStart"/>
      <w:r>
        <w:t>rset</w:t>
      </w:r>
      <w:proofErr w:type="spellEnd"/>
      <w:r>
        <w:t>.%</w:t>
      </w:r>
      <w:proofErr w:type="gramEnd"/>
      <w:r>
        <w:t xml:space="preserve">Display()  </w:t>
      </w:r>
    </w:p>
    <w:p w14:paraId="3A88B7D7" w14:textId="77777777" w:rsidR="004B70B2" w:rsidRDefault="004B70B2" w:rsidP="004B70B2"/>
    <w:p w14:paraId="61E8278B" w14:textId="77777777" w:rsidR="004B70B2" w:rsidRDefault="004B70B2" w:rsidP="004B70B2">
      <w:pPr>
        <w:pBdr>
          <w:bottom w:val="double" w:sz="6" w:space="1" w:color="auto"/>
        </w:pBdr>
      </w:pPr>
      <w:r>
        <w:lastRenderedPageBreak/>
        <w:t> </w:t>
      </w:r>
    </w:p>
    <w:p w14:paraId="2A0192CA" w14:textId="77777777" w:rsidR="004B70B2" w:rsidRDefault="004B70B2" w:rsidP="004B70B2"/>
    <w:p w14:paraId="19692780" w14:textId="77777777" w:rsidR="004B70B2" w:rsidRPr="00A67C23" w:rsidRDefault="004B70B2" w:rsidP="004B70B2">
      <w:pPr>
        <w:rPr>
          <w:u w:val="single"/>
        </w:rPr>
      </w:pPr>
      <w:r w:rsidRPr="00A67C23">
        <w:rPr>
          <w:u w:val="single"/>
        </w:rPr>
        <w:t>^%SS</w:t>
      </w:r>
    </w:p>
    <w:p w14:paraId="721D245A" w14:textId="77777777" w:rsidR="004B70B2" w:rsidRDefault="004B70B2" w:rsidP="004B70B2">
      <w:r>
        <w:t>Zn "%SYS"</w:t>
      </w:r>
    </w:p>
    <w:p w14:paraId="63087C24" w14:textId="77777777" w:rsidR="004B70B2" w:rsidRDefault="004B70B2" w:rsidP="004B70B2">
      <w:r>
        <w:t xml:space="preserve">Set </w:t>
      </w:r>
      <w:proofErr w:type="spellStart"/>
      <w:r>
        <w:t>Rset</w:t>
      </w:r>
      <w:proofErr w:type="spellEnd"/>
      <w:r>
        <w:t xml:space="preserve"> = ##class(%</w:t>
      </w:r>
      <w:proofErr w:type="spellStart"/>
      <w:r>
        <w:t>ResultSet</w:t>
      </w:r>
      <w:proofErr w:type="spellEnd"/>
      <w:proofErr w:type="gramStart"/>
      <w:r>
        <w:t>).%</w:t>
      </w:r>
      <w:proofErr w:type="gramEnd"/>
      <w:r>
        <w:t>New("%</w:t>
      </w:r>
      <w:proofErr w:type="spellStart"/>
      <w:r>
        <w:t>SYS.ProcessQuery:SS</w:t>
      </w:r>
      <w:proofErr w:type="spellEnd"/>
      <w:r>
        <w:t>")</w:t>
      </w:r>
    </w:p>
    <w:p w14:paraId="578F5D33" w14:textId="77777777" w:rsidR="004B70B2" w:rsidRDefault="004B70B2" w:rsidP="004B70B2">
      <w:r>
        <w:t xml:space="preserve">Do </w:t>
      </w:r>
      <w:proofErr w:type="spellStart"/>
      <w:r>
        <w:t>Rset.Execute</w:t>
      </w:r>
      <w:proofErr w:type="spellEnd"/>
      <w:r>
        <w:t>()</w:t>
      </w:r>
    </w:p>
    <w:p w14:paraId="31F74B7D" w14:textId="77777777" w:rsidR="004B70B2" w:rsidRDefault="004B70B2" w:rsidP="004B70B2">
      <w:r>
        <w:t xml:space="preserve">Do </w:t>
      </w:r>
      <w:proofErr w:type="spellStart"/>
      <w:proofErr w:type="gramStart"/>
      <w:r>
        <w:t>Rset</w:t>
      </w:r>
      <w:proofErr w:type="spellEnd"/>
      <w:r>
        <w:t>.%</w:t>
      </w:r>
      <w:proofErr w:type="gramEnd"/>
      <w:r>
        <w:t>Display()</w:t>
      </w:r>
    </w:p>
    <w:p w14:paraId="2241F908" w14:textId="77777777" w:rsidR="004B70B2" w:rsidRDefault="004B70B2" w:rsidP="004B70B2">
      <w:pPr>
        <w:pBdr>
          <w:bottom w:val="double" w:sz="6" w:space="1" w:color="auto"/>
        </w:pBdr>
      </w:pPr>
    </w:p>
    <w:p w14:paraId="6524546A" w14:textId="77777777" w:rsidR="004B70B2" w:rsidRDefault="004B70B2" w:rsidP="004B70B2"/>
    <w:p w14:paraId="7717CBB4" w14:textId="7A85413A" w:rsidR="004B70B2" w:rsidRPr="00A67C23" w:rsidRDefault="004B70B2" w:rsidP="004B70B2">
      <w:pPr>
        <w:rPr>
          <w:u w:val="single"/>
        </w:rPr>
      </w:pPr>
      <w:r w:rsidRPr="00A67C23">
        <w:rPr>
          <w:u w:val="single"/>
        </w:rPr>
        <w:t>Display Formatted</w:t>
      </w:r>
    </w:p>
    <w:p w14:paraId="66EEBBAA" w14:textId="77777777" w:rsidR="004B70B2" w:rsidRDefault="004B70B2" w:rsidP="004B70B2">
      <w:r>
        <w:t>Zn "Samples"</w:t>
      </w:r>
    </w:p>
    <w:p w14:paraId="6FA24B96" w14:textId="77777777" w:rsidR="004B70B2" w:rsidRDefault="004B70B2" w:rsidP="004B70B2">
      <w:r>
        <w:t xml:space="preserve">Set Query="SELECT Top 5 Name, Age FROM </w:t>
      </w:r>
      <w:proofErr w:type="spellStart"/>
      <w:r>
        <w:t>Sample.Person</w:t>
      </w:r>
      <w:proofErr w:type="spellEnd"/>
      <w:r>
        <w:t>"</w:t>
      </w:r>
    </w:p>
    <w:p w14:paraId="403AA9BC" w14:textId="77777777" w:rsidR="004B70B2" w:rsidRDefault="004B70B2" w:rsidP="004B70B2">
      <w:r>
        <w:t xml:space="preserve">Set </w:t>
      </w:r>
      <w:proofErr w:type="spellStart"/>
      <w:r>
        <w:t>tStatement</w:t>
      </w:r>
      <w:proofErr w:type="spellEnd"/>
      <w:r>
        <w:t>=##class(%</w:t>
      </w:r>
      <w:proofErr w:type="spellStart"/>
      <w:r>
        <w:t>SQL.Statement</w:t>
      </w:r>
      <w:proofErr w:type="spellEnd"/>
      <w:proofErr w:type="gramStart"/>
      <w:r>
        <w:t>).%</w:t>
      </w:r>
      <w:proofErr w:type="gramEnd"/>
      <w:r>
        <w:t>New()</w:t>
      </w:r>
    </w:p>
    <w:p w14:paraId="258E6F09" w14:textId="77777777" w:rsidR="004B70B2" w:rsidRDefault="004B70B2" w:rsidP="004B70B2">
      <w:r>
        <w:t xml:space="preserve">Set </w:t>
      </w:r>
      <w:proofErr w:type="spellStart"/>
      <w:r>
        <w:t>qSta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Prepare(Query)</w:t>
      </w:r>
    </w:p>
    <w:p w14:paraId="644668A9" w14:textId="77777777" w:rsidR="004B70B2" w:rsidRDefault="004B70B2" w:rsidP="004B70B2">
      <w:r>
        <w:t xml:space="preserve">If </w:t>
      </w:r>
      <w:proofErr w:type="spellStart"/>
      <w:r>
        <w:t>qStat</w:t>
      </w:r>
      <w:proofErr w:type="spellEnd"/>
      <w:r>
        <w:t xml:space="preserve"> '= 1 {Do $</w:t>
      </w:r>
      <w:proofErr w:type="spellStart"/>
      <w:r>
        <w:t>SYSTEM.OBJ.DisplayError</w:t>
      </w:r>
      <w:proofErr w:type="spellEnd"/>
      <w:r>
        <w:t>(</w:t>
      </w:r>
      <w:proofErr w:type="spellStart"/>
      <w:r>
        <w:t>qStat</w:t>
      </w:r>
      <w:proofErr w:type="spellEnd"/>
      <w:r>
        <w:t xml:space="preserve">) </w:t>
      </w:r>
      <w:proofErr w:type="gramStart"/>
      <w:r>
        <w:t>Quit }</w:t>
      </w:r>
      <w:proofErr w:type="gramEnd"/>
    </w:p>
    <w:p w14:paraId="7C2A04AA" w14:textId="77777777" w:rsidR="004B70B2" w:rsidRDefault="004B70B2" w:rsidP="004B70B2">
      <w:r>
        <w:t xml:space="preserve">Set </w:t>
      </w:r>
      <w:proofErr w:type="spellStart"/>
      <w:r>
        <w:t>Outfile</w:t>
      </w:r>
      <w:proofErr w:type="spellEnd"/>
      <w:r>
        <w:t xml:space="preserve"> = "C:\Users\pmkad\Desktop\Output"</w:t>
      </w:r>
    </w:p>
    <w:p w14:paraId="7301F5D3" w14:textId="77777777" w:rsidR="004B70B2" w:rsidRDefault="004B70B2" w:rsidP="004B70B2">
      <w:r>
        <w:t xml:space="preserve">Set </w:t>
      </w:r>
      <w:proofErr w:type="spellStart"/>
      <w:r>
        <w:t>rse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Execute()</w:t>
      </w:r>
    </w:p>
    <w:p w14:paraId="2D409A76" w14:textId="77777777" w:rsidR="004B70B2" w:rsidRDefault="004B70B2" w:rsidP="004B70B2">
      <w:r>
        <w:t xml:space="preserve">Do </w:t>
      </w:r>
      <w:proofErr w:type="spellStart"/>
      <w:proofErr w:type="gramStart"/>
      <w:r>
        <w:t>rset</w:t>
      </w:r>
      <w:proofErr w:type="spellEnd"/>
      <w:r>
        <w:t>.%</w:t>
      </w:r>
      <w:proofErr w:type="spellStart"/>
      <w:proofErr w:type="gramEnd"/>
      <w:r>
        <w:t>DisplayFormatted</w:t>
      </w:r>
      <w:proofErr w:type="spellEnd"/>
      <w:r>
        <w:t>(00,Outfile)    ; XML File</w:t>
      </w:r>
    </w:p>
    <w:p w14:paraId="22726F9E" w14:textId="77777777" w:rsidR="004B70B2" w:rsidRDefault="004B70B2" w:rsidP="004B70B2">
      <w:r>
        <w:t xml:space="preserve">Set </w:t>
      </w:r>
      <w:proofErr w:type="spellStart"/>
      <w:r>
        <w:t>rse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Execute()</w:t>
      </w:r>
    </w:p>
    <w:p w14:paraId="1B30D692" w14:textId="77777777" w:rsidR="004B70B2" w:rsidRDefault="004B70B2" w:rsidP="004B70B2">
      <w:r>
        <w:t xml:space="preserve">Do </w:t>
      </w:r>
      <w:proofErr w:type="spellStart"/>
      <w:proofErr w:type="gramStart"/>
      <w:r>
        <w:t>rset</w:t>
      </w:r>
      <w:proofErr w:type="spellEnd"/>
      <w:r>
        <w:t>.%</w:t>
      </w:r>
      <w:proofErr w:type="spellStart"/>
      <w:proofErr w:type="gramEnd"/>
      <w:r>
        <w:t>DisplayFormatted</w:t>
      </w:r>
      <w:proofErr w:type="spellEnd"/>
      <w:r>
        <w:t>(1,Outfile)    ;  HTML File</w:t>
      </w:r>
    </w:p>
    <w:p w14:paraId="3BA44E2B" w14:textId="77777777" w:rsidR="004B70B2" w:rsidRDefault="004B70B2" w:rsidP="004B70B2">
      <w:r>
        <w:t xml:space="preserve">Set </w:t>
      </w:r>
      <w:proofErr w:type="spellStart"/>
      <w:r>
        <w:t>rse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Execute()</w:t>
      </w:r>
    </w:p>
    <w:p w14:paraId="2957AB21" w14:textId="77777777" w:rsidR="004B70B2" w:rsidRDefault="004B70B2" w:rsidP="004B70B2">
      <w:r>
        <w:t xml:space="preserve">Do </w:t>
      </w:r>
      <w:proofErr w:type="spellStart"/>
      <w:proofErr w:type="gramStart"/>
      <w:r>
        <w:t>rset</w:t>
      </w:r>
      <w:proofErr w:type="spellEnd"/>
      <w:r>
        <w:t>.%</w:t>
      </w:r>
      <w:proofErr w:type="spellStart"/>
      <w:proofErr w:type="gramEnd"/>
      <w:r>
        <w:t>DisplayFormatted</w:t>
      </w:r>
      <w:proofErr w:type="spellEnd"/>
      <w:r>
        <w:t>(2,Outfile)    ;  PDF File</w:t>
      </w:r>
    </w:p>
    <w:p w14:paraId="234CCCDC" w14:textId="77777777" w:rsidR="004B70B2" w:rsidRDefault="004B70B2" w:rsidP="004B70B2">
      <w:r>
        <w:t xml:space="preserve">Set </w:t>
      </w:r>
      <w:proofErr w:type="spellStart"/>
      <w:r>
        <w:t>rse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Execute()</w:t>
      </w:r>
    </w:p>
    <w:p w14:paraId="545BCC6B" w14:textId="77777777" w:rsidR="004B70B2" w:rsidRDefault="004B70B2" w:rsidP="004B70B2">
      <w:r>
        <w:t xml:space="preserve">Do </w:t>
      </w:r>
      <w:proofErr w:type="spellStart"/>
      <w:proofErr w:type="gramStart"/>
      <w:r>
        <w:t>rset</w:t>
      </w:r>
      <w:proofErr w:type="spellEnd"/>
      <w:r>
        <w:t>.%</w:t>
      </w:r>
      <w:proofErr w:type="spellStart"/>
      <w:proofErr w:type="gramEnd"/>
      <w:r>
        <w:t>DisplayFormatted</w:t>
      </w:r>
      <w:proofErr w:type="spellEnd"/>
      <w:r>
        <w:t>(99,Outfile)   ;  TXT File</w:t>
      </w:r>
    </w:p>
    <w:p w14:paraId="60BDFD0F" w14:textId="77777777" w:rsidR="004B70B2" w:rsidRDefault="004B70B2" w:rsidP="004B70B2">
      <w:r>
        <w:t xml:space="preserve">Set </w:t>
      </w:r>
      <w:proofErr w:type="spellStart"/>
      <w:r>
        <w:t>rse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Execute()</w:t>
      </w:r>
    </w:p>
    <w:p w14:paraId="73A220A2" w14:textId="57FB7335" w:rsidR="004B70B2" w:rsidRDefault="004B70B2" w:rsidP="004B70B2">
      <w:r>
        <w:lastRenderedPageBreak/>
        <w:t xml:space="preserve">Do </w:t>
      </w:r>
      <w:proofErr w:type="spellStart"/>
      <w:proofErr w:type="gramStart"/>
      <w:r>
        <w:t>rset</w:t>
      </w:r>
      <w:proofErr w:type="spellEnd"/>
      <w:r>
        <w:t>.%</w:t>
      </w:r>
      <w:proofErr w:type="spellStart"/>
      <w:proofErr w:type="gramEnd"/>
      <w:r>
        <w:t>DisplayFormatted</w:t>
      </w:r>
      <w:proofErr w:type="spellEnd"/>
      <w:r>
        <w:t>(100,Outfile)  ;  CSV File</w:t>
      </w:r>
    </w:p>
    <w:p w14:paraId="103C300E" w14:textId="77777777" w:rsidR="004B70B2" w:rsidRDefault="004B70B2" w:rsidP="004B70B2">
      <w:pPr>
        <w:pBdr>
          <w:bottom w:val="double" w:sz="6" w:space="1" w:color="auto"/>
        </w:pBdr>
      </w:pPr>
    </w:p>
    <w:p w14:paraId="585480C5" w14:textId="77777777" w:rsidR="004B70B2" w:rsidRDefault="004B70B2" w:rsidP="004B70B2"/>
    <w:p w14:paraId="3CDCD909" w14:textId="77777777" w:rsidR="004B70B2" w:rsidRPr="00A67C23" w:rsidRDefault="004B70B2" w:rsidP="004B70B2">
      <w:pPr>
        <w:rPr>
          <w:u w:val="single"/>
        </w:rPr>
      </w:pPr>
      <w:r w:rsidRPr="00A67C23">
        <w:rPr>
          <w:u w:val="single"/>
        </w:rPr>
        <w:t>%Display all rows</w:t>
      </w:r>
    </w:p>
    <w:p w14:paraId="7F7F1571" w14:textId="77777777" w:rsidR="004B70B2" w:rsidRDefault="004B70B2" w:rsidP="004B70B2">
      <w:r>
        <w:t>Zn "Samples"</w:t>
      </w:r>
    </w:p>
    <w:p w14:paraId="496694D3" w14:textId="77777777" w:rsidR="004B70B2" w:rsidRDefault="004B70B2" w:rsidP="004B70B2">
      <w:r>
        <w:t xml:space="preserve">Set Query="SELECT Top 5 Name, Age FROM </w:t>
      </w:r>
      <w:proofErr w:type="spellStart"/>
      <w:r>
        <w:t>Sample.Person</w:t>
      </w:r>
      <w:proofErr w:type="spellEnd"/>
      <w:r>
        <w:t>"</w:t>
      </w:r>
    </w:p>
    <w:p w14:paraId="7F683765" w14:textId="77777777" w:rsidR="004B70B2" w:rsidRDefault="004B70B2" w:rsidP="004B70B2">
      <w:r>
        <w:t xml:space="preserve">Set </w:t>
      </w:r>
      <w:proofErr w:type="spellStart"/>
      <w:r>
        <w:t>tStatement</w:t>
      </w:r>
      <w:proofErr w:type="spellEnd"/>
      <w:r>
        <w:t>=##class(%</w:t>
      </w:r>
      <w:proofErr w:type="spellStart"/>
      <w:r>
        <w:t>SQL.Statement</w:t>
      </w:r>
      <w:proofErr w:type="spellEnd"/>
      <w:proofErr w:type="gramStart"/>
      <w:r>
        <w:t>).%</w:t>
      </w:r>
      <w:proofErr w:type="gramEnd"/>
      <w:r>
        <w:t>New()</w:t>
      </w:r>
    </w:p>
    <w:p w14:paraId="5C22083D" w14:textId="77777777" w:rsidR="004B70B2" w:rsidRDefault="004B70B2" w:rsidP="004B70B2">
      <w:r>
        <w:t xml:space="preserve">Set </w:t>
      </w:r>
      <w:proofErr w:type="spellStart"/>
      <w:r>
        <w:t>qSta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Prepare(Query)</w:t>
      </w:r>
    </w:p>
    <w:p w14:paraId="20A2F164" w14:textId="77777777" w:rsidR="004B70B2" w:rsidRDefault="004B70B2" w:rsidP="004B70B2">
      <w:r>
        <w:t xml:space="preserve">If </w:t>
      </w:r>
      <w:proofErr w:type="spellStart"/>
      <w:r>
        <w:t>qStat</w:t>
      </w:r>
      <w:proofErr w:type="spellEnd"/>
      <w:r>
        <w:t xml:space="preserve"> '= 1 {Do $</w:t>
      </w:r>
      <w:proofErr w:type="spellStart"/>
      <w:r>
        <w:t>SYSTEM.OBJ.DisplayError</w:t>
      </w:r>
      <w:proofErr w:type="spellEnd"/>
      <w:r>
        <w:t>(</w:t>
      </w:r>
      <w:proofErr w:type="spellStart"/>
      <w:r>
        <w:t>qStat</w:t>
      </w:r>
      <w:proofErr w:type="spellEnd"/>
      <w:r>
        <w:t xml:space="preserve">) </w:t>
      </w:r>
      <w:proofErr w:type="gramStart"/>
      <w:r>
        <w:t>Quit }</w:t>
      </w:r>
      <w:proofErr w:type="gramEnd"/>
    </w:p>
    <w:p w14:paraId="26134C04" w14:textId="77777777" w:rsidR="004B70B2" w:rsidRDefault="004B70B2" w:rsidP="004B70B2">
      <w:r>
        <w:t xml:space="preserve">Set </w:t>
      </w:r>
      <w:proofErr w:type="spellStart"/>
      <w:r>
        <w:t>ResultSe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Execute()</w:t>
      </w:r>
    </w:p>
    <w:p w14:paraId="4D580241" w14:textId="77777777" w:rsidR="004B70B2" w:rsidRDefault="004B70B2" w:rsidP="004B70B2">
      <w:r>
        <w:t xml:space="preserve">Do </w:t>
      </w:r>
      <w:proofErr w:type="spellStart"/>
      <w:proofErr w:type="gramStart"/>
      <w:r>
        <w:t>ResultSet</w:t>
      </w:r>
      <w:proofErr w:type="spellEnd"/>
      <w:r>
        <w:t>.%</w:t>
      </w:r>
      <w:proofErr w:type="gramEnd"/>
      <w:r>
        <w:t>Display()</w:t>
      </w:r>
    </w:p>
    <w:p w14:paraId="23EA7ABE" w14:textId="77777777" w:rsidR="004B70B2" w:rsidRDefault="004B70B2" w:rsidP="004B70B2"/>
    <w:p w14:paraId="700C34FE" w14:textId="77777777" w:rsidR="004B70B2" w:rsidRDefault="004B70B2" w:rsidP="004B70B2">
      <w:pPr>
        <w:pBdr>
          <w:bottom w:val="double" w:sz="6" w:space="1" w:color="auto"/>
        </w:pBdr>
      </w:pPr>
    </w:p>
    <w:p w14:paraId="6D07AC4E" w14:textId="77777777" w:rsidR="004B70B2" w:rsidRDefault="004B70B2" w:rsidP="004B70B2"/>
    <w:p w14:paraId="445B586C" w14:textId="75738D7B" w:rsidR="004B70B2" w:rsidRPr="00A67C23" w:rsidRDefault="004B70B2" w:rsidP="004B70B2">
      <w:pPr>
        <w:rPr>
          <w:u w:val="single"/>
        </w:rPr>
      </w:pPr>
      <w:r w:rsidRPr="00A67C23">
        <w:rPr>
          <w:u w:val="single"/>
        </w:rPr>
        <w:t>%Display 1 row</w:t>
      </w:r>
    </w:p>
    <w:p w14:paraId="7F5BF4C8" w14:textId="77777777" w:rsidR="004B70B2" w:rsidRDefault="004B70B2" w:rsidP="004B70B2">
      <w:r>
        <w:t xml:space="preserve">Set Query="SELECT Top 5 Name, Age FROM </w:t>
      </w:r>
      <w:proofErr w:type="spellStart"/>
      <w:r>
        <w:t>Sample.Person</w:t>
      </w:r>
      <w:proofErr w:type="spellEnd"/>
      <w:r>
        <w:t>"</w:t>
      </w:r>
    </w:p>
    <w:p w14:paraId="05CA9CCA" w14:textId="77777777" w:rsidR="004B70B2" w:rsidRDefault="004B70B2" w:rsidP="004B70B2">
      <w:r>
        <w:t xml:space="preserve">Set </w:t>
      </w:r>
      <w:proofErr w:type="spellStart"/>
      <w:r>
        <w:t>tStatement</w:t>
      </w:r>
      <w:proofErr w:type="spellEnd"/>
      <w:r>
        <w:t>=##class(%</w:t>
      </w:r>
      <w:proofErr w:type="spellStart"/>
      <w:r>
        <w:t>SQL.Statement</w:t>
      </w:r>
      <w:proofErr w:type="spellEnd"/>
      <w:proofErr w:type="gramStart"/>
      <w:r>
        <w:t>).%</w:t>
      </w:r>
      <w:proofErr w:type="gramEnd"/>
      <w:r>
        <w:t>New()</w:t>
      </w:r>
    </w:p>
    <w:p w14:paraId="48ED95DF" w14:textId="77777777" w:rsidR="004B70B2" w:rsidRDefault="004B70B2" w:rsidP="004B70B2">
      <w:r>
        <w:t xml:space="preserve">Set </w:t>
      </w:r>
      <w:proofErr w:type="spellStart"/>
      <w:r>
        <w:t>qSta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Prepare(Query)</w:t>
      </w:r>
    </w:p>
    <w:p w14:paraId="5D9B7775" w14:textId="77777777" w:rsidR="004B70B2" w:rsidRDefault="004B70B2" w:rsidP="004B70B2">
      <w:r>
        <w:t xml:space="preserve">If </w:t>
      </w:r>
      <w:proofErr w:type="spellStart"/>
      <w:r>
        <w:t>qStat</w:t>
      </w:r>
      <w:proofErr w:type="spellEnd"/>
      <w:r>
        <w:t xml:space="preserve"> '= 1 {Do $</w:t>
      </w:r>
      <w:proofErr w:type="spellStart"/>
      <w:r>
        <w:t>SYSTEM.OBJ.DisplayError</w:t>
      </w:r>
      <w:proofErr w:type="spellEnd"/>
      <w:r>
        <w:t>(</w:t>
      </w:r>
      <w:proofErr w:type="spellStart"/>
      <w:r>
        <w:t>qStat</w:t>
      </w:r>
      <w:proofErr w:type="spellEnd"/>
      <w:r>
        <w:t xml:space="preserve">) </w:t>
      </w:r>
      <w:proofErr w:type="gramStart"/>
      <w:r>
        <w:t>Quit }</w:t>
      </w:r>
      <w:proofErr w:type="gramEnd"/>
    </w:p>
    <w:p w14:paraId="3042AF7A" w14:textId="77777777" w:rsidR="004B70B2" w:rsidRDefault="004B70B2" w:rsidP="004B70B2">
      <w:r>
        <w:t xml:space="preserve">Set </w:t>
      </w:r>
      <w:proofErr w:type="spellStart"/>
      <w:r>
        <w:t>RSe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Execute()</w:t>
      </w:r>
    </w:p>
    <w:p w14:paraId="0952AB59" w14:textId="77777777" w:rsidR="004B70B2" w:rsidRDefault="004B70B2" w:rsidP="004B70B2">
      <w:r>
        <w:t xml:space="preserve">Do </w:t>
      </w:r>
      <w:proofErr w:type="spellStart"/>
      <w:proofErr w:type="gramStart"/>
      <w:r>
        <w:t>RSet</w:t>
      </w:r>
      <w:proofErr w:type="spellEnd"/>
      <w:r>
        <w:t>.%</w:t>
      </w:r>
      <w:proofErr w:type="gramEnd"/>
      <w:r>
        <w:t>Next() W !,"Row Count: ",</w:t>
      </w:r>
      <w:proofErr w:type="spellStart"/>
      <w:r>
        <w:t>RSet</w:t>
      </w:r>
      <w:proofErr w:type="spellEnd"/>
      <w:r>
        <w:t xml:space="preserve">.%ROWCOUNT," - " Do </w:t>
      </w:r>
      <w:proofErr w:type="spellStart"/>
      <w:r>
        <w:t>RSet</w:t>
      </w:r>
      <w:proofErr w:type="spellEnd"/>
      <w:r>
        <w:t>.%Print()</w:t>
      </w:r>
    </w:p>
    <w:p w14:paraId="43842882" w14:textId="77777777" w:rsidR="004B70B2" w:rsidRDefault="004B70B2" w:rsidP="004B70B2">
      <w:r>
        <w:t xml:space="preserve">Do </w:t>
      </w:r>
      <w:proofErr w:type="spellStart"/>
      <w:proofErr w:type="gramStart"/>
      <w:r>
        <w:t>RSet</w:t>
      </w:r>
      <w:proofErr w:type="spellEnd"/>
      <w:r>
        <w:t>.%</w:t>
      </w:r>
      <w:proofErr w:type="gramEnd"/>
      <w:r>
        <w:t>Next() W !,"Row Count: ",</w:t>
      </w:r>
      <w:proofErr w:type="spellStart"/>
      <w:r>
        <w:t>RSet</w:t>
      </w:r>
      <w:proofErr w:type="spellEnd"/>
      <w:r>
        <w:t xml:space="preserve">.%ROWCOUNT," - " Do </w:t>
      </w:r>
      <w:proofErr w:type="spellStart"/>
      <w:r>
        <w:t>RSet</w:t>
      </w:r>
      <w:proofErr w:type="spellEnd"/>
      <w:r>
        <w:t>.%Print()</w:t>
      </w:r>
    </w:p>
    <w:p w14:paraId="4012DF64" w14:textId="77777777" w:rsidR="004B70B2" w:rsidRDefault="004B70B2" w:rsidP="004B70B2">
      <w:r>
        <w:t xml:space="preserve">Do </w:t>
      </w:r>
      <w:proofErr w:type="spellStart"/>
      <w:proofErr w:type="gramStart"/>
      <w:r>
        <w:t>RSet</w:t>
      </w:r>
      <w:proofErr w:type="spellEnd"/>
      <w:r>
        <w:t>.%</w:t>
      </w:r>
      <w:proofErr w:type="gramEnd"/>
      <w:r>
        <w:t>Next() W !,"Row Count: ",</w:t>
      </w:r>
      <w:proofErr w:type="spellStart"/>
      <w:r>
        <w:t>RSet</w:t>
      </w:r>
      <w:proofErr w:type="spellEnd"/>
      <w:r>
        <w:t xml:space="preserve">.%ROWCOUNT," - " Do </w:t>
      </w:r>
      <w:proofErr w:type="spellStart"/>
      <w:r>
        <w:t>RSet</w:t>
      </w:r>
      <w:proofErr w:type="spellEnd"/>
      <w:r>
        <w:t>.%Print()</w:t>
      </w:r>
    </w:p>
    <w:p w14:paraId="2F10C2D7" w14:textId="77777777" w:rsidR="004B70B2" w:rsidRDefault="004B70B2" w:rsidP="004B70B2">
      <w:r>
        <w:t xml:space="preserve">Do </w:t>
      </w:r>
      <w:proofErr w:type="spellStart"/>
      <w:proofErr w:type="gramStart"/>
      <w:r>
        <w:t>RSet</w:t>
      </w:r>
      <w:proofErr w:type="spellEnd"/>
      <w:r>
        <w:t>.%</w:t>
      </w:r>
      <w:proofErr w:type="gramEnd"/>
      <w:r>
        <w:t>Next() W !,"Row Count: ",</w:t>
      </w:r>
      <w:proofErr w:type="spellStart"/>
      <w:r>
        <w:t>RSet</w:t>
      </w:r>
      <w:proofErr w:type="spellEnd"/>
      <w:r>
        <w:t xml:space="preserve">.%ROWCOUNT," - " Do </w:t>
      </w:r>
      <w:proofErr w:type="spellStart"/>
      <w:r>
        <w:t>RSet</w:t>
      </w:r>
      <w:proofErr w:type="spellEnd"/>
      <w:r>
        <w:t>.%Print()</w:t>
      </w:r>
    </w:p>
    <w:p w14:paraId="310F7ED5" w14:textId="77777777" w:rsidR="004B70B2" w:rsidRDefault="004B70B2" w:rsidP="004B70B2">
      <w:r>
        <w:t xml:space="preserve">Do </w:t>
      </w:r>
      <w:proofErr w:type="spellStart"/>
      <w:proofErr w:type="gramStart"/>
      <w:r>
        <w:t>RSet</w:t>
      </w:r>
      <w:proofErr w:type="spellEnd"/>
      <w:r>
        <w:t>.%</w:t>
      </w:r>
      <w:proofErr w:type="gramEnd"/>
      <w:r>
        <w:t>Next() W !,"Row Count: ",</w:t>
      </w:r>
      <w:proofErr w:type="spellStart"/>
      <w:r>
        <w:t>RSet</w:t>
      </w:r>
      <w:proofErr w:type="spellEnd"/>
      <w:r>
        <w:t xml:space="preserve">.%ROWCOUNT," - " Do </w:t>
      </w:r>
      <w:proofErr w:type="spellStart"/>
      <w:r>
        <w:t>RSet</w:t>
      </w:r>
      <w:proofErr w:type="spellEnd"/>
      <w:r>
        <w:t>.%Print()</w:t>
      </w:r>
    </w:p>
    <w:p w14:paraId="3A818B38" w14:textId="77777777" w:rsidR="004B70B2" w:rsidRDefault="004B70B2" w:rsidP="004B70B2"/>
    <w:p w14:paraId="1F59DF0C" w14:textId="77777777" w:rsidR="004B70B2" w:rsidRDefault="004B70B2" w:rsidP="004B70B2">
      <w:pPr>
        <w:pBdr>
          <w:bottom w:val="double" w:sz="6" w:space="1" w:color="auto"/>
        </w:pBdr>
      </w:pPr>
    </w:p>
    <w:p w14:paraId="16C6B505" w14:textId="77777777" w:rsidR="004B70B2" w:rsidRDefault="004B70B2" w:rsidP="004B70B2"/>
    <w:p w14:paraId="601B33D7" w14:textId="77777777" w:rsidR="004B70B2" w:rsidRPr="00A67C23" w:rsidRDefault="004B70B2" w:rsidP="004B70B2">
      <w:pPr>
        <w:rPr>
          <w:u w:val="single"/>
        </w:rPr>
      </w:pPr>
      <w:proofErr w:type="spellStart"/>
      <w:r w:rsidRPr="00A67C23">
        <w:rPr>
          <w:u w:val="single"/>
        </w:rPr>
        <w:t>ResultSet</w:t>
      </w:r>
      <w:proofErr w:type="spellEnd"/>
      <w:r w:rsidRPr="00A67C23">
        <w:rPr>
          <w:u w:val="single"/>
        </w:rPr>
        <w:t xml:space="preserve"> – Name and age</w:t>
      </w:r>
    </w:p>
    <w:p w14:paraId="0EA0B3B2" w14:textId="77777777" w:rsidR="004B70B2" w:rsidRDefault="004B70B2" w:rsidP="004B70B2">
      <w:r>
        <w:t>Zn "Samples"</w:t>
      </w:r>
    </w:p>
    <w:p w14:paraId="461A7F6B" w14:textId="77777777" w:rsidR="004B70B2" w:rsidRDefault="004B70B2" w:rsidP="004B70B2">
      <w:r>
        <w:t xml:space="preserve">Set Query="SELECT Top 5 Name, Age FROM </w:t>
      </w:r>
      <w:proofErr w:type="spellStart"/>
      <w:r>
        <w:t>Sample.Person</w:t>
      </w:r>
      <w:proofErr w:type="spellEnd"/>
      <w:r>
        <w:t>"</w:t>
      </w:r>
    </w:p>
    <w:p w14:paraId="0196F7DA" w14:textId="77777777" w:rsidR="004B70B2" w:rsidRDefault="004B70B2" w:rsidP="004B70B2">
      <w:r>
        <w:t xml:space="preserve">Set </w:t>
      </w:r>
      <w:proofErr w:type="spellStart"/>
      <w:r>
        <w:t>tStatement</w:t>
      </w:r>
      <w:proofErr w:type="spellEnd"/>
      <w:r>
        <w:t>=##class(%</w:t>
      </w:r>
      <w:proofErr w:type="spellStart"/>
      <w:r>
        <w:t>SQL.Statement</w:t>
      </w:r>
      <w:proofErr w:type="spellEnd"/>
      <w:proofErr w:type="gramStart"/>
      <w:r>
        <w:t>).%</w:t>
      </w:r>
      <w:proofErr w:type="gramEnd"/>
      <w:r>
        <w:t>New()</w:t>
      </w:r>
    </w:p>
    <w:p w14:paraId="17AF20B8" w14:textId="77777777" w:rsidR="004B70B2" w:rsidRDefault="004B70B2" w:rsidP="004B70B2">
      <w:r>
        <w:t xml:space="preserve">Set </w:t>
      </w:r>
      <w:proofErr w:type="spellStart"/>
      <w:r>
        <w:t>qSta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Prepare(Query)</w:t>
      </w:r>
    </w:p>
    <w:p w14:paraId="3486E100" w14:textId="77777777" w:rsidR="004B70B2" w:rsidRDefault="004B70B2" w:rsidP="004B70B2">
      <w:r>
        <w:t xml:space="preserve">If </w:t>
      </w:r>
      <w:proofErr w:type="spellStart"/>
      <w:r>
        <w:t>qStat</w:t>
      </w:r>
      <w:proofErr w:type="spellEnd"/>
      <w:r>
        <w:t xml:space="preserve"> '= 1 {Do $</w:t>
      </w:r>
      <w:proofErr w:type="spellStart"/>
      <w:r>
        <w:t>SYSTEM.OBJ.DisplayError</w:t>
      </w:r>
      <w:proofErr w:type="spellEnd"/>
      <w:r>
        <w:t>(</w:t>
      </w:r>
      <w:proofErr w:type="spellStart"/>
      <w:r>
        <w:t>qStat</w:t>
      </w:r>
      <w:proofErr w:type="spellEnd"/>
      <w:r>
        <w:t xml:space="preserve">) </w:t>
      </w:r>
      <w:proofErr w:type="gramStart"/>
      <w:r>
        <w:t>Quit }</w:t>
      </w:r>
      <w:proofErr w:type="gramEnd"/>
    </w:p>
    <w:p w14:paraId="0929CB2C" w14:textId="232F3A81" w:rsidR="004B70B2" w:rsidRDefault="004B70B2" w:rsidP="004B70B2">
      <w:r>
        <w:t xml:space="preserve">Set </w:t>
      </w:r>
      <w:proofErr w:type="spellStart"/>
      <w:r>
        <w:t>RSe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Execute()</w:t>
      </w:r>
    </w:p>
    <w:p w14:paraId="23640AFD" w14:textId="77777777" w:rsidR="004B70B2" w:rsidRDefault="004B70B2" w:rsidP="004B70B2">
      <w:r>
        <w:t xml:space="preserve">Do </w:t>
      </w:r>
      <w:proofErr w:type="spellStart"/>
      <w:proofErr w:type="gramStart"/>
      <w:r>
        <w:t>RSet</w:t>
      </w:r>
      <w:proofErr w:type="spellEnd"/>
      <w:r>
        <w:t>.%</w:t>
      </w:r>
      <w:proofErr w:type="gramEnd"/>
      <w:r>
        <w:t xml:space="preserve">Next() </w:t>
      </w:r>
    </w:p>
    <w:p w14:paraId="500641A2" w14:textId="77777777" w:rsidR="004B70B2" w:rsidRDefault="004B70B2" w:rsidP="004B70B2">
      <w:r>
        <w:t xml:space="preserve">W </w:t>
      </w:r>
      <w:proofErr w:type="spellStart"/>
      <w:proofErr w:type="gramStart"/>
      <w:r>
        <w:t>RSet.Name</w:t>
      </w:r>
      <w:proofErr w:type="spellEnd"/>
      <w:r>
        <w:t>,!</w:t>
      </w:r>
      <w:proofErr w:type="gramEnd"/>
    </w:p>
    <w:p w14:paraId="1B10C6C2" w14:textId="77777777" w:rsidR="004B70B2" w:rsidRDefault="004B70B2" w:rsidP="004B70B2">
      <w:r>
        <w:t xml:space="preserve">W </w:t>
      </w:r>
      <w:proofErr w:type="spellStart"/>
      <w:proofErr w:type="gramStart"/>
      <w:r>
        <w:t>RSet</w:t>
      </w:r>
      <w:proofErr w:type="spellEnd"/>
      <w:r>
        <w:t>.%</w:t>
      </w:r>
      <w:proofErr w:type="gramEnd"/>
      <w:r>
        <w:t>Get("Name"),!</w:t>
      </w:r>
    </w:p>
    <w:p w14:paraId="0D5C369F" w14:textId="65E43DA1" w:rsidR="004B70B2" w:rsidRDefault="004B70B2" w:rsidP="004B70B2">
      <w:r>
        <w:t xml:space="preserve">W </w:t>
      </w:r>
      <w:proofErr w:type="spellStart"/>
      <w:proofErr w:type="gramStart"/>
      <w:r>
        <w:t>RSet</w:t>
      </w:r>
      <w:proofErr w:type="spellEnd"/>
      <w:r>
        <w:t>.%</w:t>
      </w:r>
      <w:proofErr w:type="spellStart"/>
      <w:proofErr w:type="gramEnd"/>
      <w:r>
        <w:t>GetData</w:t>
      </w:r>
      <w:proofErr w:type="spellEnd"/>
      <w:r>
        <w:t>("1"),!</w:t>
      </w:r>
    </w:p>
    <w:p w14:paraId="25A820BE" w14:textId="77777777" w:rsidR="004B70B2" w:rsidRDefault="004B70B2" w:rsidP="004B70B2">
      <w:r>
        <w:t xml:space="preserve">Do </w:t>
      </w:r>
      <w:proofErr w:type="spellStart"/>
      <w:proofErr w:type="gramStart"/>
      <w:r>
        <w:t>RSet</w:t>
      </w:r>
      <w:proofErr w:type="spellEnd"/>
      <w:r>
        <w:t>.%</w:t>
      </w:r>
      <w:proofErr w:type="gramEnd"/>
      <w:r>
        <w:t xml:space="preserve">Next() </w:t>
      </w:r>
    </w:p>
    <w:p w14:paraId="3DFCEE98" w14:textId="77777777" w:rsidR="004B70B2" w:rsidRDefault="004B70B2" w:rsidP="004B70B2">
      <w:r>
        <w:t xml:space="preserve">W </w:t>
      </w:r>
      <w:proofErr w:type="spellStart"/>
      <w:proofErr w:type="gramStart"/>
      <w:r>
        <w:t>RSet.Name</w:t>
      </w:r>
      <w:proofErr w:type="spellEnd"/>
      <w:r>
        <w:t>,!</w:t>
      </w:r>
      <w:proofErr w:type="gramEnd"/>
    </w:p>
    <w:p w14:paraId="2B5A0155" w14:textId="77777777" w:rsidR="004B70B2" w:rsidRDefault="004B70B2" w:rsidP="004B70B2">
      <w:r>
        <w:t xml:space="preserve">W </w:t>
      </w:r>
      <w:proofErr w:type="spellStart"/>
      <w:proofErr w:type="gramStart"/>
      <w:r>
        <w:t>RSet</w:t>
      </w:r>
      <w:proofErr w:type="spellEnd"/>
      <w:r>
        <w:t>.%</w:t>
      </w:r>
      <w:proofErr w:type="gramEnd"/>
      <w:r>
        <w:t>Get("Name"),!</w:t>
      </w:r>
    </w:p>
    <w:p w14:paraId="36F1D1A0" w14:textId="77777777" w:rsidR="004B70B2" w:rsidRDefault="004B70B2" w:rsidP="004B70B2">
      <w:r>
        <w:t xml:space="preserve">W </w:t>
      </w:r>
      <w:proofErr w:type="spellStart"/>
      <w:proofErr w:type="gramStart"/>
      <w:r>
        <w:t>RSet</w:t>
      </w:r>
      <w:proofErr w:type="spellEnd"/>
      <w:r>
        <w:t>.%</w:t>
      </w:r>
      <w:proofErr w:type="spellStart"/>
      <w:proofErr w:type="gramEnd"/>
      <w:r>
        <w:t>GetData</w:t>
      </w:r>
      <w:proofErr w:type="spellEnd"/>
      <w:r>
        <w:t>("1"),!</w:t>
      </w:r>
    </w:p>
    <w:p w14:paraId="7603C65B" w14:textId="77777777" w:rsidR="004B70B2" w:rsidRDefault="004B70B2" w:rsidP="004B70B2"/>
    <w:p w14:paraId="001D305E" w14:textId="77777777" w:rsidR="004B70B2" w:rsidRDefault="004B70B2" w:rsidP="004B70B2">
      <w:pPr>
        <w:pBdr>
          <w:bottom w:val="double" w:sz="6" w:space="1" w:color="auto"/>
        </w:pBdr>
      </w:pPr>
      <w:r>
        <w:t> </w:t>
      </w:r>
    </w:p>
    <w:p w14:paraId="09DD8C18" w14:textId="77777777" w:rsidR="004B70B2" w:rsidRDefault="004B70B2" w:rsidP="004B70B2"/>
    <w:p w14:paraId="13543217" w14:textId="77777777" w:rsidR="004B70B2" w:rsidRPr="00A67C23" w:rsidRDefault="004B70B2" w:rsidP="004B70B2">
      <w:pPr>
        <w:rPr>
          <w:u w:val="single"/>
        </w:rPr>
      </w:pPr>
      <w:r w:rsidRPr="00A67C23">
        <w:rPr>
          <w:u w:val="single"/>
        </w:rPr>
        <w:t>Dynamic Dispatch</w:t>
      </w:r>
    </w:p>
    <w:p w14:paraId="201246C4" w14:textId="77777777" w:rsidR="004B70B2" w:rsidRDefault="004B70B2" w:rsidP="004B70B2">
      <w:r>
        <w:t xml:space="preserve">Set </w:t>
      </w:r>
      <w:proofErr w:type="spellStart"/>
      <w:r>
        <w:t>tStatement</w:t>
      </w:r>
      <w:proofErr w:type="spellEnd"/>
      <w:r>
        <w:t xml:space="preserve"> = ##class(%</w:t>
      </w:r>
      <w:proofErr w:type="spellStart"/>
      <w:r>
        <w:t>SQL.Statement</w:t>
      </w:r>
      <w:proofErr w:type="spellEnd"/>
      <w:proofErr w:type="gramStart"/>
      <w:r>
        <w:t>).%</w:t>
      </w:r>
      <w:proofErr w:type="gramEnd"/>
      <w:r>
        <w:t>New()</w:t>
      </w:r>
    </w:p>
    <w:p w14:paraId="78319FB2" w14:textId="77777777" w:rsidR="004B70B2" w:rsidRDefault="004B70B2" w:rsidP="004B70B2">
      <w:r>
        <w:t>Set Query=2</w:t>
      </w:r>
    </w:p>
    <w:p w14:paraId="22C86F58" w14:textId="77777777" w:rsidR="004B70B2" w:rsidRDefault="004B70B2" w:rsidP="004B70B2">
      <w:r>
        <w:t xml:space="preserve">Set </w:t>
      </w:r>
      <w:proofErr w:type="gramStart"/>
      <w:r>
        <w:t>Query(</w:t>
      </w:r>
      <w:proofErr w:type="gramEnd"/>
      <w:r>
        <w:t xml:space="preserve">1)="SELECT </w:t>
      </w:r>
      <w:proofErr w:type="spellStart"/>
      <w:r>
        <w:t>Name,DOB,Age</w:t>
      </w:r>
      <w:proofErr w:type="spellEnd"/>
      <w:r>
        <w:t xml:space="preserve"> FROM </w:t>
      </w:r>
      <w:proofErr w:type="spellStart"/>
      <w:r>
        <w:t>Sample.Person</w:t>
      </w:r>
      <w:proofErr w:type="spellEnd"/>
      <w:r>
        <w:t>"</w:t>
      </w:r>
    </w:p>
    <w:p w14:paraId="7E644A39" w14:textId="77777777" w:rsidR="004B70B2" w:rsidRDefault="004B70B2" w:rsidP="004B70B2">
      <w:r>
        <w:lastRenderedPageBreak/>
        <w:t xml:space="preserve">Set </w:t>
      </w:r>
      <w:proofErr w:type="gramStart"/>
      <w:r>
        <w:t>Query(</w:t>
      </w:r>
      <w:proofErr w:type="gramEnd"/>
      <w:r>
        <w:t xml:space="preserve">2)="WHERE Age &gt; ? AND Age </w:t>
      </w:r>
      <w:proofErr w:type="gramStart"/>
      <w:r>
        <w:t>&lt; ?</w:t>
      </w:r>
      <w:proofErr w:type="gramEnd"/>
      <w:r>
        <w:t xml:space="preserve"> ORDER BY Age"</w:t>
      </w:r>
    </w:p>
    <w:p w14:paraId="688062F1" w14:textId="77777777" w:rsidR="004B70B2" w:rsidRDefault="004B70B2" w:rsidP="004B70B2">
      <w:r>
        <w:t xml:space="preserve">Set </w:t>
      </w:r>
      <w:proofErr w:type="spellStart"/>
      <w:r>
        <w:t>dynd</w:t>
      </w:r>
      <w:proofErr w:type="spellEnd"/>
      <w:r>
        <w:t>=2</w:t>
      </w:r>
    </w:p>
    <w:p w14:paraId="2060A9AB" w14:textId="77777777" w:rsidR="004B70B2" w:rsidRDefault="004B70B2" w:rsidP="004B70B2">
      <w:r>
        <w:t xml:space="preserve">Set </w:t>
      </w:r>
      <w:proofErr w:type="spellStart"/>
      <w:proofErr w:type="gramStart"/>
      <w:r>
        <w:t>dynd</w:t>
      </w:r>
      <w:proofErr w:type="spellEnd"/>
      <w:r>
        <w:t>(</w:t>
      </w:r>
      <w:proofErr w:type="gramEnd"/>
      <w:r>
        <w:t>1)=21</w:t>
      </w:r>
    </w:p>
    <w:p w14:paraId="3759D119" w14:textId="77777777" w:rsidR="004B70B2" w:rsidRDefault="004B70B2" w:rsidP="004B70B2">
      <w:r>
        <w:t xml:space="preserve">Set </w:t>
      </w:r>
      <w:proofErr w:type="spellStart"/>
      <w:proofErr w:type="gramStart"/>
      <w:r>
        <w:t>dynd</w:t>
      </w:r>
      <w:proofErr w:type="spellEnd"/>
      <w:r>
        <w:t>(</w:t>
      </w:r>
      <w:proofErr w:type="gramEnd"/>
      <w:r>
        <w:t>2)=26</w:t>
      </w:r>
    </w:p>
    <w:p w14:paraId="0BB78CF8" w14:textId="77777777" w:rsidR="004B70B2" w:rsidRDefault="004B70B2" w:rsidP="004B70B2">
      <w:r>
        <w:t xml:space="preserve">Set </w:t>
      </w:r>
      <w:proofErr w:type="spellStart"/>
      <w:r>
        <w:t>qStatus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Prepare(.Query)</w:t>
      </w:r>
    </w:p>
    <w:p w14:paraId="1BA7B441" w14:textId="77777777" w:rsidR="004B70B2" w:rsidRDefault="004B70B2" w:rsidP="004B70B2">
      <w:r>
        <w:t xml:space="preserve">If </w:t>
      </w:r>
      <w:proofErr w:type="spellStart"/>
      <w:r>
        <w:t>qStatus</w:t>
      </w:r>
      <w:proofErr w:type="spellEnd"/>
      <w:r>
        <w:t>'=1 {W "%</w:t>
      </w:r>
      <w:proofErr w:type="gramStart"/>
      <w:r>
        <w:t>Prepare(</w:t>
      </w:r>
      <w:proofErr w:type="gramEnd"/>
      <w:r>
        <w:t>) failed:" DO $</w:t>
      </w:r>
      <w:proofErr w:type="spellStart"/>
      <w:r>
        <w:t>System.Status.DisplayError</w:t>
      </w:r>
      <w:proofErr w:type="spellEnd"/>
      <w:r>
        <w:t>(</w:t>
      </w:r>
      <w:proofErr w:type="spellStart"/>
      <w:r>
        <w:t>qStatus</w:t>
      </w:r>
      <w:proofErr w:type="spellEnd"/>
      <w:r>
        <w:t>) QUIT}</w:t>
      </w:r>
    </w:p>
    <w:p w14:paraId="0BBAD0E6" w14:textId="77777777" w:rsidR="004B70B2" w:rsidRDefault="004B70B2" w:rsidP="004B70B2">
      <w:r>
        <w:t xml:space="preserve">Set </w:t>
      </w:r>
      <w:proofErr w:type="spellStart"/>
      <w:r>
        <w:t>rset</w:t>
      </w:r>
      <w:proofErr w:type="spellEnd"/>
      <w:r>
        <w:t xml:space="preserve"> = </w:t>
      </w:r>
      <w:proofErr w:type="spellStart"/>
      <w:proofErr w:type="gramStart"/>
      <w:r>
        <w:t>tStatement</w:t>
      </w:r>
      <w:proofErr w:type="spellEnd"/>
      <w:r>
        <w:t>.%</w:t>
      </w:r>
      <w:proofErr w:type="gramEnd"/>
      <w:r>
        <w:t>Execute(</w:t>
      </w:r>
      <w:proofErr w:type="spellStart"/>
      <w:r>
        <w:t>dynd</w:t>
      </w:r>
      <w:proofErr w:type="spellEnd"/>
      <w:r>
        <w:t>...)</w:t>
      </w:r>
    </w:p>
    <w:p w14:paraId="18ECAC46" w14:textId="77777777" w:rsidR="004B70B2" w:rsidRDefault="004B70B2" w:rsidP="004B70B2">
      <w:proofErr w:type="gramStart"/>
      <w:r>
        <w:t>Write !,"</w:t>
      </w:r>
      <w:proofErr w:type="gramEnd"/>
      <w:r>
        <w:t>Execute OK: SQLCODE=",</w:t>
      </w:r>
      <w:proofErr w:type="spellStart"/>
      <w:r>
        <w:t>rset</w:t>
      </w:r>
      <w:proofErr w:type="spellEnd"/>
      <w:r>
        <w:t>.%SQLCODE,!</w:t>
      </w:r>
    </w:p>
    <w:p w14:paraId="4A99AD0E" w14:textId="77777777" w:rsidR="004B70B2" w:rsidRDefault="004B70B2" w:rsidP="004B70B2">
      <w:r>
        <w:t xml:space="preserve">Do </w:t>
      </w:r>
      <w:proofErr w:type="spellStart"/>
      <w:proofErr w:type="gramStart"/>
      <w:r>
        <w:t>rset</w:t>
      </w:r>
      <w:proofErr w:type="spellEnd"/>
      <w:r>
        <w:t>.%</w:t>
      </w:r>
      <w:proofErr w:type="gramEnd"/>
      <w:r>
        <w:t>Display()</w:t>
      </w:r>
    </w:p>
    <w:p w14:paraId="0490D1B3" w14:textId="77777777" w:rsidR="004B70B2" w:rsidRDefault="004B70B2" w:rsidP="004B70B2">
      <w:proofErr w:type="gramStart"/>
      <w:r>
        <w:t>Write !,"</w:t>
      </w:r>
      <w:proofErr w:type="gramEnd"/>
      <w:r>
        <w:t>End of data: SQLCODE=",</w:t>
      </w:r>
      <w:proofErr w:type="spellStart"/>
      <w:r>
        <w:t>rset</w:t>
      </w:r>
      <w:proofErr w:type="spellEnd"/>
      <w:r>
        <w:t>.%SQLCODE</w:t>
      </w:r>
    </w:p>
    <w:p w14:paraId="66731DFB" w14:textId="77777777" w:rsidR="004B70B2" w:rsidRDefault="004B70B2" w:rsidP="004B70B2">
      <w:pPr>
        <w:pBdr>
          <w:bottom w:val="double" w:sz="6" w:space="1" w:color="auto"/>
        </w:pBdr>
      </w:pPr>
      <w:bookmarkStart w:id="0" w:name="_GoBack"/>
      <w:bookmarkEnd w:id="0"/>
    </w:p>
    <w:p w14:paraId="635246CD" w14:textId="77777777" w:rsidR="004B70B2" w:rsidRDefault="004B70B2" w:rsidP="004B70B2"/>
    <w:p w14:paraId="42C96AD0" w14:textId="7AD548AE" w:rsidR="004B70B2" w:rsidRPr="00A67C23" w:rsidRDefault="004B70B2" w:rsidP="004B70B2">
      <w:pPr>
        <w:rPr>
          <w:u w:val="single"/>
        </w:rPr>
      </w:pPr>
      <w:r w:rsidRPr="00A67C23">
        <w:rPr>
          <w:u w:val="single"/>
        </w:rPr>
        <w:t>Extent</w:t>
      </w:r>
    </w:p>
    <w:p w14:paraId="44137C89" w14:textId="77777777" w:rsidR="004B70B2" w:rsidRDefault="004B70B2" w:rsidP="004B70B2">
      <w:r>
        <w:t xml:space="preserve">Set </w:t>
      </w:r>
      <w:proofErr w:type="spellStart"/>
      <w:r>
        <w:t>MyQuery</w:t>
      </w:r>
      <w:proofErr w:type="spellEnd"/>
      <w:r>
        <w:t xml:space="preserve"> = ##class(%</w:t>
      </w:r>
      <w:proofErr w:type="spellStart"/>
      <w:r>
        <w:t>SQL.Statement</w:t>
      </w:r>
      <w:proofErr w:type="spellEnd"/>
      <w:proofErr w:type="gramStart"/>
      <w:r>
        <w:t>).%</w:t>
      </w:r>
      <w:proofErr w:type="gramEnd"/>
      <w:r>
        <w:t>New()</w:t>
      </w:r>
    </w:p>
    <w:p w14:paraId="3A9D7ED8" w14:textId="77777777" w:rsidR="004B70B2" w:rsidRDefault="004B70B2" w:rsidP="004B70B2">
      <w:r>
        <w:t xml:space="preserve">Set Status= </w:t>
      </w:r>
      <w:proofErr w:type="spellStart"/>
      <w:proofErr w:type="gramStart"/>
      <w:r>
        <w:t>MyQuery</w:t>
      </w:r>
      <w:proofErr w:type="spellEnd"/>
      <w:r>
        <w:t>.%</w:t>
      </w:r>
      <w:proofErr w:type="spellStart"/>
      <w:proofErr w:type="gramEnd"/>
      <w:r>
        <w:t>PrepareClassQuery</w:t>
      </w:r>
      <w:proofErr w:type="spellEnd"/>
      <w:r>
        <w:t>("</w:t>
      </w:r>
      <w:proofErr w:type="spellStart"/>
      <w:r>
        <w:t>Sample.Person","Extent</w:t>
      </w:r>
      <w:proofErr w:type="spellEnd"/>
      <w:r>
        <w:t>")</w:t>
      </w:r>
    </w:p>
    <w:p w14:paraId="4717ED99" w14:textId="77777777" w:rsidR="004B70B2" w:rsidRDefault="004B70B2" w:rsidP="004B70B2">
      <w:r>
        <w:t>If 'Status {Do $</w:t>
      </w:r>
      <w:proofErr w:type="spellStart"/>
      <w:r>
        <w:t>system.OBJ.DisplayError</w:t>
      </w:r>
      <w:proofErr w:type="spellEnd"/>
      <w:r>
        <w:t>(Status)}</w:t>
      </w:r>
    </w:p>
    <w:p w14:paraId="7C02EB35" w14:textId="77777777" w:rsidR="004B70B2" w:rsidRDefault="004B70B2" w:rsidP="004B70B2">
      <w:r>
        <w:t xml:space="preserve">Set </w:t>
      </w:r>
      <w:proofErr w:type="spellStart"/>
      <w:r>
        <w:t>rset</w:t>
      </w:r>
      <w:proofErr w:type="spellEnd"/>
      <w:r>
        <w:t>=</w:t>
      </w:r>
      <w:proofErr w:type="spellStart"/>
      <w:proofErr w:type="gramStart"/>
      <w:r>
        <w:t>MyQuery</w:t>
      </w:r>
      <w:proofErr w:type="spellEnd"/>
      <w:r>
        <w:t>.%</w:t>
      </w:r>
      <w:proofErr w:type="gramEnd"/>
      <w:r>
        <w:t>Execute()</w:t>
      </w:r>
    </w:p>
    <w:p w14:paraId="17064E49" w14:textId="77777777" w:rsidR="004B70B2" w:rsidRDefault="004B70B2" w:rsidP="004B70B2">
      <w:r>
        <w:t>While (</w:t>
      </w:r>
      <w:proofErr w:type="spellStart"/>
      <w:proofErr w:type="gramStart"/>
      <w:r>
        <w:t>rset</w:t>
      </w:r>
      <w:proofErr w:type="spellEnd"/>
      <w:r>
        <w:t>.%</w:t>
      </w:r>
      <w:proofErr w:type="gramEnd"/>
      <w:r>
        <w:t xml:space="preserve">Next()) {Write </w:t>
      </w:r>
      <w:proofErr w:type="spellStart"/>
      <w:r>
        <w:t>rset</w:t>
      </w:r>
      <w:proofErr w:type="spellEnd"/>
      <w:r>
        <w:t>.%Get("ID"),!}</w:t>
      </w:r>
    </w:p>
    <w:p w14:paraId="67F60E13" w14:textId="77777777" w:rsidR="004B70B2" w:rsidRDefault="004B70B2" w:rsidP="004B70B2"/>
    <w:p w14:paraId="3772E077" w14:textId="6586DAA6" w:rsidR="00271425" w:rsidRDefault="004B70B2" w:rsidP="004B70B2">
      <w:r>
        <w:t> </w:t>
      </w:r>
    </w:p>
    <w:sectPr w:rsidR="00271425" w:rsidSect="004B70B2">
      <w:pgSz w:w="8640" w:h="12960" w:code="1"/>
      <w:pgMar w:top="720" w:right="720" w:bottom="720" w:left="720" w:header="720" w:footer="720" w:gutter="0"/>
      <w:cols w:space="720"/>
      <w:noEndnote/>
      <w:titlePg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mirrorMargins/>
  <w:proofState w:spelling="clean" w:grammar="clean"/>
  <w:defaultTabStop w:val="720"/>
  <w:evenAndOddHeaders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yNDA3Nje1MDQxMTVS0lEKTi0uzszPAykwrAUAEyqcUiwAAAA="/>
  </w:docVars>
  <w:rsids>
    <w:rsidRoot w:val="00197BBA"/>
    <w:rsid w:val="000A1813"/>
    <w:rsid w:val="00197BBA"/>
    <w:rsid w:val="00271425"/>
    <w:rsid w:val="004A0E20"/>
    <w:rsid w:val="004B70B2"/>
    <w:rsid w:val="00A67C23"/>
    <w:rsid w:val="00CF6D9A"/>
    <w:rsid w:val="00D702AD"/>
    <w:rsid w:val="00E22F00"/>
    <w:rsid w:val="00F93782"/>
    <w:rsid w:val="00FB6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EF3CA"/>
  <w15:chartTrackingRefBased/>
  <w15:docId w15:val="{C9065D90-B99D-4406-A3A6-E4396FCCE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B70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7</Pages>
  <Words>1745</Words>
  <Characters>9947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Kadow</dc:creator>
  <cp:keywords/>
  <dc:description/>
  <cp:lastModifiedBy>Mike Kadow</cp:lastModifiedBy>
  <cp:revision>4</cp:revision>
  <dcterms:created xsi:type="dcterms:W3CDTF">2018-06-12T15:25:00Z</dcterms:created>
  <dcterms:modified xsi:type="dcterms:W3CDTF">2018-06-12T15:49:00Z</dcterms:modified>
</cp:coreProperties>
</file>